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6AD613" w14:textId="77777777" w:rsidR="0046765E" w:rsidRDefault="0046765E">
      <w:pPr>
        <w:pStyle w:val="BodyText"/>
        <w:rPr>
          <w:rFonts w:ascii="Times New Roman"/>
          <w:sz w:val="20"/>
        </w:rPr>
      </w:pPr>
    </w:p>
    <w:p w14:paraId="62DFFE2D" w14:textId="77777777" w:rsidR="00873191" w:rsidRDefault="00873191" w:rsidP="00697E1D">
      <w:pPr>
        <w:pStyle w:val="BodyText"/>
        <w:tabs>
          <w:tab w:val="left" w:pos="1178"/>
        </w:tabs>
        <w:rPr>
          <w:rFonts w:ascii="Times New Roman"/>
          <w:sz w:val="20"/>
        </w:rPr>
      </w:pPr>
    </w:p>
    <w:p w14:paraId="39E66029" w14:textId="77777777" w:rsidR="0090139A" w:rsidRDefault="0090139A" w:rsidP="0090139A">
      <w:pPr>
        <w:widowControl/>
        <w:pBdr>
          <w:bottom w:val="single" w:sz="8" w:space="4" w:color="5B9BD5"/>
        </w:pBdr>
        <w:autoSpaceDE/>
        <w:autoSpaceDN/>
        <w:spacing w:after="300"/>
        <w:contextualSpacing/>
        <w:jc w:val="center"/>
        <w:rPr>
          <w:rFonts w:ascii="Arial Narrow" w:eastAsia="Times New Roman" w:hAnsi="Arial Narrow" w:cs="Times New Roman"/>
          <w:b/>
          <w:spacing w:val="5"/>
          <w:kern w:val="28"/>
          <w:sz w:val="28"/>
          <w:szCs w:val="28"/>
          <w:lang w:val="en-NZ"/>
        </w:rPr>
      </w:pPr>
    </w:p>
    <w:p w14:paraId="1B758237" w14:textId="60C3281A" w:rsidR="0090139A" w:rsidRPr="0090139A" w:rsidRDefault="0090139A" w:rsidP="0090139A">
      <w:pPr>
        <w:widowControl/>
        <w:pBdr>
          <w:bottom w:val="single" w:sz="8" w:space="4" w:color="5B9BD5"/>
        </w:pBdr>
        <w:autoSpaceDE/>
        <w:autoSpaceDN/>
        <w:spacing w:after="300"/>
        <w:contextualSpacing/>
        <w:jc w:val="center"/>
        <w:rPr>
          <w:rFonts w:ascii="Arial Narrow" w:eastAsia="Times New Roman" w:hAnsi="Arial Narrow" w:cs="Times New Roman"/>
          <w:b/>
          <w:spacing w:val="5"/>
          <w:kern w:val="28"/>
          <w:sz w:val="28"/>
          <w:szCs w:val="28"/>
          <w:lang w:val="en-NZ"/>
        </w:rPr>
      </w:pPr>
      <w:r w:rsidRPr="0090139A">
        <w:rPr>
          <w:rFonts w:ascii="Arial Narrow" w:eastAsia="Times New Roman" w:hAnsi="Arial Narrow" w:cs="Times New Roman"/>
          <w:b/>
          <w:spacing w:val="5"/>
          <w:kern w:val="28"/>
          <w:sz w:val="28"/>
          <w:szCs w:val="28"/>
          <w:lang w:val="en-NZ"/>
        </w:rPr>
        <w:t>THESIS CONSENT FORM</w:t>
      </w:r>
    </w:p>
    <w:p w14:paraId="061139C5" w14:textId="77777777" w:rsidR="0090139A" w:rsidRPr="0090139A" w:rsidRDefault="0090139A" w:rsidP="0090139A">
      <w:pPr>
        <w:widowControl/>
        <w:autoSpaceDE/>
        <w:autoSpaceDN/>
        <w:jc w:val="both"/>
        <w:rPr>
          <w:rFonts w:ascii="Arial Narrow" w:eastAsia="Calibri" w:hAnsi="Arial Narrow" w:cs="Times New Roman"/>
          <w:lang w:val="en-NZ"/>
        </w:rPr>
      </w:pPr>
      <w:r w:rsidRPr="0090139A">
        <w:rPr>
          <w:rFonts w:ascii="Arial Narrow" w:eastAsia="Calibri" w:hAnsi="Arial Narrow" w:cs="Times New Roman"/>
          <w:lang w:val="en-NZ"/>
        </w:rPr>
        <w:t xml:space="preserve">Any person or organisation intending to consult or make reference to this thesis either for private or commercial research study must take written permission from the author of the thesis and Fiji National University. Due acknowledgment should be made, and permission attained from the author if any part of the thesis or relevant materials is used from this thesis. Candidates may put an embargo and or have a legal confidentiality deed on their thesis for any justifiable reasons such as pending patent, copyright agreements, or future publication. </w:t>
      </w:r>
    </w:p>
    <w:p w14:paraId="5DE20079" w14:textId="77777777" w:rsidR="0090139A" w:rsidRPr="0090139A" w:rsidRDefault="0090139A" w:rsidP="0090139A">
      <w:pPr>
        <w:widowControl/>
        <w:autoSpaceDE/>
        <w:autoSpaceDN/>
        <w:rPr>
          <w:rFonts w:ascii="Arial Narrow" w:eastAsia="Calibri" w:hAnsi="Arial Narrow" w:cs="Times New Roman"/>
          <w:lang w:val="en-NZ"/>
        </w:rPr>
      </w:pPr>
    </w:p>
    <w:tbl>
      <w:tblPr>
        <w:tblStyle w:val="TableGrid18"/>
        <w:tblW w:w="0" w:type="auto"/>
        <w:tblLook w:val="04A0" w:firstRow="1" w:lastRow="0" w:firstColumn="1" w:lastColumn="0" w:noHBand="0" w:noVBand="1"/>
      </w:tblPr>
      <w:tblGrid>
        <w:gridCol w:w="2279"/>
        <w:gridCol w:w="7645"/>
      </w:tblGrid>
      <w:tr w:rsidR="0090139A" w:rsidRPr="0090139A" w14:paraId="0FF58BB3" w14:textId="77777777" w:rsidTr="00024066">
        <w:tc>
          <w:tcPr>
            <w:tcW w:w="2405" w:type="dxa"/>
          </w:tcPr>
          <w:p w14:paraId="42390DDB" w14:textId="77777777" w:rsidR="0090139A" w:rsidRPr="0090139A" w:rsidRDefault="0090139A" w:rsidP="0090139A">
            <w:pPr>
              <w:rPr>
                <w:rFonts w:ascii="Arial Narrow" w:eastAsia="Calibri" w:hAnsi="Arial Narrow" w:cs="Times New Roman"/>
                <w:b/>
                <w:lang w:val="en-NZ"/>
              </w:rPr>
            </w:pPr>
            <w:r w:rsidRPr="0090139A">
              <w:rPr>
                <w:rFonts w:ascii="Arial Narrow" w:eastAsia="Calibri" w:hAnsi="Arial Narrow" w:cs="Times New Roman"/>
                <w:b/>
                <w:lang w:val="en-NZ"/>
              </w:rPr>
              <w:t>Author of Thesis</w:t>
            </w:r>
          </w:p>
        </w:tc>
        <w:tc>
          <w:tcPr>
            <w:tcW w:w="8385" w:type="dxa"/>
            <w:shd w:val="clear" w:color="auto" w:fill="auto"/>
          </w:tcPr>
          <w:p w14:paraId="21D5539E" w14:textId="6DA93E50" w:rsidR="0090139A" w:rsidRPr="0090139A" w:rsidRDefault="006B3E27" w:rsidP="00FB2F3F">
            <w:pPr>
              <w:spacing w:after="200" w:line="276" w:lineRule="auto"/>
              <w:rPr>
                <w:rFonts w:ascii="Arial Narrow" w:eastAsia="Calibri" w:hAnsi="Arial Narrow" w:cs="Times New Roman"/>
                <w:lang w:val="en-NZ"/>
              </w:rPr>
            </w:pPr>
            <w:sdt>
              <w:sdtPr>
                <w:rPr>
                  <w:rFonts w:ascii="Arial Narrow" w:eastAsia="Calibri" w:hAnsi="Arial Narrow" w:cs="Calibri"/>
                  <w:bCs/>
                  <w:color w:val="808080"/>
                  <w:lang w:val="en-NZ"/>
                </w:rPr>
                <w:id w:val="500082222"/>
                <w:placeholder>
                  <w:docPart w:val="7A1AECF663DE4E9E99C3B045CD3F8AED"/>
                </w:placeholder>
                <w:showingPlcHdr/>
              </w:sdtPr>
              <w:sdtEndPr/>
              <w:sdtContent>
                <w:r w:rsidR="00FB2F3F" w:rsidRPr="000D735D">
                  <w:rPr>
                    <w:rStyle w:val="PlaceholderText"/>
                  </w:rPr>
                  <w:t>Click here to enter text.</w:t>
                </w:r>
              </w:sdtContent>
            </w:sdt>
          </w:p>
        </w:tc>
      </w:tr>
      <w:tr w:rsidR="0090139A" w:rsidRPr="0090139A" w14:paraId="1DF3DD52" w14:textId="77777777" w:rsidTr="00024066">
        <w:tc>
          <w:tcPr>
            <w:tcW w:w="2405" w:type="dxa"/>
          </w:tcPr>
          <w:p w14:paraId="59FD0773" w14:textId="77777777" w:rsidR="0090139A" w:rsidRPr="0090139A" w:rsidRDefault="0090139A" w:rsidP="0090139A">
            <w:pPr>
              <w:rPr>
                <w:rFonts w:ascii="Arial Narrow" w:eastAsia="Calibri" w:hAnsi="Arial Narrow" w:cs="Times New Roman"/>
                <w:b/>
                <w:lang w:val="en-NZ"/>
              </w:rPr>
            </w:pPr>
            <w:r w:rsidRPr="0090139A">
              <w:rPr>
                <w:rFonts w:ascii="Arial Narrow" w:eastAsia="Calibri" w:hAnsi="Arial Narrow" w:cs="Times New Roman"/>
                <w:b/>
                <w:lang w:val="en-NZ"/>
              </w:rPr>
              <w:t>Title of Thesis</w:t>
            </w:r>
          </w:p>
        </w:tc>
        <w:tc>
          <w:tcPr>
            <w:tcW w:w="8385" w:type="dxa"/>
            <w:shd w:val="clear" w:color="auto" w:fill="auto"/>
          </w:tcPr>
          <w:p w14:paraId="5B13B42C" w14:textId="1EFDD86B" w:rsidR="0090139A" w:rsidRPr="0090139A" w:rsidRDefault="006B3E27" w:rsidP="00FB2F3F">
            <w:pPr>
              <w:spacing w:after="200" w:line="276" w:lineRule="auto"/>
              <w:rPr>
                <w:rFonts w:ascii="Arial Narrow" w:eastAsia="Calibri" w:hAnsi="Arial Narrow" w:cs="Times New Roman"/>
                <w:lang w:val="en-NZ"/>
              </w:rPr>
            </w:pPr>
            <w:sdt>
              <w:sdtPr>
                <w:rPr>
                  <w:rFonts w:ascii="Arial Narrow" w:eastAsia="Calibri" w:hAnsi="Arial Narrow" w:cs="Calibri"/>
                  <w:bCs/>
                  <w:color w:val="808080"/>
                  <w:lang w:val="en-NZ"/>
                </w:rPr>
                <w:id w:val="488370541"/>
                <w:placeholder>
                  <w:docPart w:val="800050C1F6CC4A2A9FB73F021F157351"/>
                </w:placeholder>
                <w:showingPlcHdr/>
              </w:sdtPr>
              <w:sdtEndPr/>
              <w:sdtContent>
                <w:r w:rsidR="00FB2F3F" w:rsidRPr="000D735D">
                  <w:rPr>
                    <w:rStyle w:val="PlaceholderText"/>
                  </w:rPr>
                  <w:t>Click here to enter text.</w:t>
                </w:r>
              </w:sdtContent>
            </w:sdt>
          </w:p>
        </w:tc>
      </w:tr>
      <w:tr w:rsidR="0090139A" w:rsidRPr="0090139A" w14:paraId="55B594FF" w14:textId="77777777" w:rsidTr="00024066">
        <w:tc>
          <w:tcPr>
            <w:tcW w:w="2405" w:type="dxa"/>
          </w:tcPr>
          <w:p w14:paraId="2F7E4465" w14:textId="77777777" w:rsidR="0090139A" w:rsidRPr="0090139A" w:rsidRDefault="0090139A" w:rsidP="0090139A">
            <w:pPr>
              <w:rPr>
                <w:rFonts w:ascii="Arial Narrow" w:eastAsia="Calibri" w:hAnsi="Arial Narrow" w:cs="Times New Roman"/>
                <w:b/>
                <w:lang w:val="en-NZ"/>
              </w:rPr>
            </w:pPr>
            <w:r w:rsidRPr="0090139A">
              <w:rPr>
                <w:rFonts w:ascii="Arial Narrow" w:eastAsia="Calibri" w:hAnsi="Arial Narrow" w:cs="Times New Roman"/>
                <w:b/>
                <w:lang w:val="en-NZ"/>
              </w:rPr>
              <w:t>Degree</w:t>
            </w:r>
          </w:p>
        </w:tc>
        <w:tc>
          <w:tcPr>
            <w:tcW w:w="8385" w:type="dxa"/>
            <w:shd w:val="clear" w:color="auto" w:fill="auto"/>
          </w:tcPr>
          <w:p w14:paraId="1A12939C" w14:textId="014E8ADF" w:rsidR="0090139A" w:rsidRPr="0090139A" w:rsidRDefault="006B3E27" w:rsidP="00FB2F3F">
            <w:pPr>
              <w:spacing w:after="200" w:line="276" w:lineRule="auto"/>
              <w:rPr>
                <w:rFonts w:ascii="Arial Narrow" w:eastAsia="Calibri" w:hAnsi="Arial Narrow" w:cs="Times New Roman"/>
                <w:lang w:val="en-NZ"/>
              </w:rPr>
            </w:pPr>
            <w:sdt>
              <w:sdtPr>
                <w:rPr>
                  <w:rFonts w:ascii="Arial Narrow" w:eastAsia="Calibri" w:hAnsi="Arial Narrow" w:cs="Calibri"/>
                  <w:bCs/>
                  <w:color w:val="808080"/>
                  <w:lang w:val="en-NZ"/>
                </w:rPr>
                <w:id w:val="456761598"/>
                <w:placeholder>
                  <w:docPart w:val="40C8CFFC31D5440DA89E6862467575AB"/>
                </w:placeholder>
                <w:showingPlcHdr/>
              </w:sdtPr>
              <w:sdtEndPr/>
              <w:sdtContent>
                <w:r w:rsidR="00FB2F3F" w:rsidRPr="000D735D">
                  <w:rPr>
                    <w:rStyle w:val="PlaceholderText"/>
                  </w:rPr>
                  <w:t>Click here to enter text.</w:t>
                </w:r>
              </w:sdtContent>
            </w:sdt>
          </w:p>
        </w:tc>
      </w:tr>
      <w:tr w:rsidR="0090139A" w:rsidRPr="0090139A" w14:paraId="148C6107" w14:textId="77777777" w:rsidTr="00024066">
        <w:tc>
          <w:tcPr>
            <w:tcW w:w="2405" w:type="dxa"/>
          </w:tcPr>
          <w:p w14:paraId="3221E5DC" w14:textId="77777777" w:rsidR="0090139A" w:rsidRPr="0090139A" w:rsidRDefault="0090139A" w:rsidP="0090139A">
            <w:pPr>
              <w:rPr>
                <w:rFonts w:ascii="Arial Narrow" w:eastAsia="Calibri" w:hAnsi="Arial Narrow" w:cs="Times New Roman"/>
                <w:b/>
                <w:lang w:val="en-NZ"/>
              </w:rPr>
            </w:pPr>
            <w:r w:rsidRPr="0090139A">
              <w:rPr>
                <w:rFonts w:ascii="Arial Narrow" w:eastAsia="Calibri" w:hAnsi="Arial Narrow" w:cs="Times New Roman"/>
                <w:b/>
                <w:lang w:val="en-NZ"/>
              </w:rPr>
              <w:t>Date Submitted</w:t>
            </w:r>
          </w:p>
          <w:p w14:paraId="597BFFFD" w14:textId="77777777" w:rsidR="0090139A" w:rsidRPr="0090139A" w:rsidRDefault="0090139A" w:rsidP="0090139A">
            <w:pPr>
              <w:rPr>
                <w:rFonts w:ascii="Arial Narrow" w:eastAsia="Calibri" w:hAnsi="Arial Narrow" w:cs="Times New Roman"/>
                <w:b/>
                <w:lang w:val="en-NZ"/>
              </w:rPr>
            </w:pPr>
          </w:p>
        </w:tc>
        <w:tc>
          <w:tcPr>
            <w:tcW w:w="8385" w:type="dxa"/>
            <w:shd w:val="clear" w:color="auto" w:fill="auto"/>
          </w:tcPr>
          <w:p w14:paraId="0518694D" w14:textId="0B4B36F7" w:rsidR="0090139A" w:rsidRPr="0090139A" w:rsidRDefault="006B3E27" w:rsidP="00FB2F3F">
            <w:pPr>
              <w:rPr>
                <w:rFonts w:ascii="Arial Narrow" w:eastAsia="Calibri" w:hAnsi="Arial Narrow" w:cs="Times New Roman"/>
                <w:lang w:val="en-NZ"/>
              </w:rPr>
            </w:pPr>
            <w:sdt>
              <w:sdtPr>
                <w:rPr>
                  <w:rFonts w:ascii="Arial Narrow" w:eastAsia="Calibri" w:hAnsi="Arial Narrow" w:cs="Times New Roman"/>
                  <w:bCs/>
                  <w:lang w:val="en-NZ"/>
                </w:rPr>
                <w:id w:val="706301455"/>
                <w:placeholder>
                  <w:docPart w:val="CBD5E1CD72364DFAA1E41FA350349092"/>
                </w:placeholder>
                <w:showingPlcHdr/>
                <w:date w:fullDate="2022-06-09T00:00:00Z">
                  <w:dateFormat w:val="M/d/yyyy"/>
                  <w:lid w:val="en-US"/>
                  <w:storeMappedDataAs w:val="dateTime"/>
                  <w:calendar w:val="gregorian"/>
                </w:date>
              </w:sdtPr>
              <w:sdtEndPr/>
              <w:sdtContent>
                <w:r w:rsidR="00FB2F3F" w:rsidRPr="000D735D">
                  <w:rPr>
                    <w:rStyle w:val="PlaceholderText"/>
                  </w:rPr>
                  <w:t>Click here to enter a date.</w:t>
                </w:r>
              </w:sdtContent>
            </w:sdt>
          </w:p>
        </w:tc>
      </w:tr>
      <w:tr w:rsidR="0090139A" w:rsidRPr="0090139A" w14:paraId="3932963F" w14:textId="77777777" w:rsidTr="00024066">
        <w:tc>
          <w:tcPr>
            <w:tcW w:w="2405" w:type="dxa"/>
          </w:tcPr>
          <w:p w14:paraId="687309E7" w14:textId="77777777" w:rsidR="0090139A" w:rsidRPr="0090139A" w:rsidRDefault="0090139A" w:rsidP="0090139A">
            <w:pPr>
              <w:rPr>
                <w:rFonts w:ascii="Arial Narrow" w:eastAsia="Calibri" w:hAnsi="Arial Narrow" w:cs="Times New Roman"/>
                <w:lang w:val="en-NZ"/>
              </w:rPr>
            </w:pPr>
            <w:r w:rsidRPr="0090139A">
              <w:rPr>
                <w:rFonts w:ascii="Arial Narrow" w:eastAsia="Calibri" w:hAnsi="Arial Narrow" w:cs="Times New Roman"/>
                <w:b/>
                <w:lang w:val="en-NZ"/>
              </w:rPr>
              <w:t>Approved by</w:t>
            </w:r>
          </w:p>
          <w:p w14:paraId="204FE43F" w14:textId="45EFC623" w:rsidR="0090139A" w:rsidRPr="0090139A" w:rsidRDefault="0090139A" w:rsidP="0090139A">
            <w:pPr>
              <w:rPr>
                <w:rFonts w:ascii="Arial Narrow" w:eastAsia="Calibri" w:hAnsi="Arial Narrow" w:cs="Times New Roman"/>
                <w:b/>
                <w:lang w:val="en-NZ"/>
              </w:rPr>
            </w:pPr>
            <w:r w:rsidRPr="0090139A">
              <w:rPr>
                <w:rFonts w:ascii="Arial Narrow" w:eastAsia="Calibri" w:hAnsi="Arial Narrow" w:cs="Times New Roman"/>
                <w:lang w:val="en-NZ"/>
              </w:rPr>
              <w:t>(</w:t>
            </w:r>
            <w:r>
              <w:rPr>
                <w:rFonts w:ascii="Arial Narrow" w:eastAsia="Calibri" w:hAnsi="Arial Narrow" w:cs="Times New Roman"/>
                <w:lang w:val="en-NZ"/>
              </w:rPr>
              <w:t>Research Office</w:t>
            </w:r>
            <w:r w:rsidRPr="0090139A">
              <w:rPr>
                <w:rFonts w:ascii="Arial Narrow" w:eastAsia="Calibri" w:hAnsi="Arial Narrow" w:cs="Times New Roman"/>
                <w:lang w:val="en-NZ"/>
              </w:rPr>
              <w:t xml:space="preserve"> for the Library)</w:t>
            </w:r>
          </w:p>
        </w:tc>
        <w:tc>
          <w:tcPr>
            <w:tcW w:w="8385" w:type="dxa"/>
            <w:shd w:val="clear" w:color="auto" w:fill="auto"/>
          </w:tcPr>
          <w:p w14:paraId="33F40BFF" w14:textId="77777777" w:rsidR="0090139A" w:rsidRPr="0090139A" w:rsidRDefault="0090139A" w:rsidP="0090139A">
            <w:pPr>
              <w:rPr>
                <w:rFonts w:ascii="Arial Narrow" w:eastAsia="Calibri" w:hAnsi="Arial Narrow" w:cs="Times New Roman"/>
                <w:bCs/>
                <w:lang w:val="en-NZ"/>
              </w:rPr>
            </w:pPr>
          </w:p>
          <w:p w14:paraId="347CF793" w14:textId="77777777" w:rsidR="0090139A" w:rsidRPr="0090139A" w:rsidRDefault="0090139A" w:rsidP="0090139A">
            <w:pPr>
              <w:rPr>
                <w:rFonts w:ascii="Arial Narrow" w:eastAsia="Calibri" w:hAnsi="Arial Narrow" w:cs="Times New Roman"/>
                <w:bCs/>
                <w:lang w:val="en-NZ"/>
              </w:rPr>
            </w:pPr>
          </w:p>
        </w:tc>
      </w:tr>
    </w:tbl>
    <w:p w14:paraId="64BAD28A" w14:textId="77777777" w:rsidR="0090139A" w:rsidRPr="0090139A" w:rsidRDefault="0090139A" w:rsidP="0090139A">
      <w:pPr>
        <w:widowControl/>
        <w:autoSpaceDE/>
        <w:autoSpaceDN/>
        <w:rPr>
          <w:rFonts w:ascii="Arial Narrow" w:eastAsia="Calibri" w:hAnsi="Arial Narrow" w:cs="Times New Roman"/>
          <w:lang w:val="en-NZ"/>
        </w:rPr>
      </w:pPr>
    </w:p>
    <w:tbl>
      <w:tblPr>
        <w:tblStyle w:val="TableGrid18"/>
        <w:tblW w:w="0" w:type="auto"/>
        <w:tblLook w:val="04A0" w:firstRow="1" w:lastRow="0" w:firstColumn="1" w:lastColumn="0" w:noHBand="0" w:noVBand="1"/>
      </w:tblPr>
      <w:tblGrid>
        <w:gridCol w:w="735"/>
        <w:gridCol w:w="738"/>
        <w:gridCol w:w="4851"/>
        <w:gridCol w:w="1115"/>
        <w:gridCol w:w="2485"/>
      </w:tblGrid>
      <w:tr w:rsidR="0090139A" w:rsidRPr="0090139A" w14:paraId="257BA897" w14:textId="77777777" w:rsidTr="00024066">
        <w:tc>
          <w:tcPr>
            <w:tcW w:w="10790" w:type="dxa"/>
            <w:gridSpan w:val="5"/>
            <w:shd w:val="clear" w:color="auto" w:fill="002060"/>
          </w:tcPr>
          <w:p w14:paraId="6E2BE84C" w14:textId="77777777" w:rsidR="0090139A" w:rsidRPr="0090139A" w:rsidRDefault="0090139A" w:rsidP="0090139A">
            <w:pPr>
              <w:rPr>
                <w:rFonts w:ascii="Arial Narrow" w:eastAsia="Calibri" w:hAnsi="Arial Narrow" w:cs="Times New Roman"/>
                <w:b/>
                <w:sz w:val="24"/>
                <w:szCs w:val="24"/>
                <w:lang w:val="en-NZ"/>
              </w:rPr>
            </w:pPr>
            <w:r w:rsidRPr="0090139A">
              <w:rPr>
                <w:rFonts w:ascii="Arial Narrow" w:eastAsia="Calibri" w:hAnsi="Arial Narrow" w:cs="Times New Roman"/>
                <w:b/>
                <w:sz w:val="24"/>
                <w:szCs w:val="24"/>
                <w:lang w:val="en-NZ"/>
              </w:rPr>
              <w:t>PRINT FORMAT (TICK THE BOXES THAT APPLY)</w:t>
            </w:r>
          </w:p>
        </w:tc>
      </w:tr>
      <w:tr w:rsidR="0090139A" w:rsidRPr="0090139A" w14:paraId="51398797" w14:textId="77777777" w:rsidTr="00024066">
        <w:sdt>
          <w:sdtPr>
            <w:rPr>
              <w:rFonts w:ascii="Arial Narrow" w:eastAsia="Calibri" w:hAnsi="Arial Narrow" w:cs="Times New Roman"/>
              <w:lang w:val="en-NZ"/>
            </w:rPr>
            <w:id w:val="-171649555"/>
            <w14:checkbox>
              <w14:checked w14:val="0"/>
              <w14:checkedState w14:val="2612" w14:font="MS Gothic"/>
              <w14:uncheckedState w14:val="2610" w14:font="MS Gothic"/>
            </w14:checkbox>
          </w:sdtPr>
          <w:sdtEndPr/>
          <w:sdtContent>
            <w:tc>
              <w:tcPr>
                <w:tcW w:w="735" w:type="dxa"/>
                <w:vAlign w:val="center"/>
              </w:tcPr>
              <w:p w14:paraId="13FF81CC" w14:textId="08946CC2" w:rsidR="0090139A" w:rsidRPr="0090139A" w:rsidRDefault="00FB2F3F" w:rsidP="0090139A">
                <w:pPr>
                  <w:jc w:val="center"/>
                  <w:rPr>
                    <w:rFonts w:ascii="Arial Narrow" w:eastAsia="Calibri" w:hAnsi="Arial Narrow" w:cs="Times New Roman"/>
                    <w:lang w:val="en-NZ"/>
                  </w:rPr>
                </w:pPr>
                <w:r>
                  <w:rPr>
                    <w:rFonts w:ascii="MS Gothic" w:eastAsia="MS Gothic" w:hAnsi="MS Gothic" w:cs="Times New Roman" w:hint="eastAsia"/>
                    <w:lang w:val="en-NZ"/>
                  </w:rPr>
                  <w:t>☐</w:t>
                </w:r>
              </w:p>
            </w:tc>
          </w:sdtContent>
        </w:sdt>
        <w:tc>
          <w:tcPr>
            <w:tcW w:w="10055" w:type="dxa"/>
            <w:gridSpan w:val="4"/>
          </w:tcPr>
          <w:p w14:paraId="4C2339E3" w14:textId="77777777" w:rsidR="0090139A" w:rsidRPr="0090139A" w:rsidRDefault="0090139A" w:rsidP="0090139A">
            <w:pPr>
              <w:rPr>
                <w:rFonts w:ascii="Arial Narrow" w:eastAsia="Calibri" w:hAnsi="Arial Narrow" w:cs="Times New Roman"/>
                <w:lang w:val="en-NZ"/>
              </w:rPr>
            </w:pPr>
          </w:p>
          <w:p w14:paraId="7E709DF1" w14:textId="77777777" w:rsidR="0090139A" w:rsidRPr="0090139A" w:rsidRDefault="0090139A" w:rsidP="0090139A">
            <w:pPr>
              <w:rPr>
                <w:rFonts w:ascii="Arial Narrow" w:eastAsia="Calibri" w:hAnsi="Arial Narrow" w:cs="Times New Roman"/>
                <w:lang w:val="en-NZ"/>
              </w:rPr>
            </w:pPr>
            <w:r w:rsidRPr="0090139A">
              <w:rPr>
                <w:rFonts w:ascii="Arial Narrow" w:eastAsia="Calibri" w:hAnsi="Arial Narrow" w:cs="Times New Roman"/>
                <w:lang w:val="en-NZ"/>
              </w:rPr>
              <w:t xml:space="preserve">I consent the Fiji National University Library to facilitate interlibrary borrowing or loan of this thesis on request. </w:t>
            </w:r>
          </w:p>
          <w:p w14:paraId="416816A5" w14:textId="77777777" w:rsidR="0090139A" w:rsidRPr="0090139A" w:rsidRDefault="0090139A" w:rsidP="0090139A">
            <w:pPr>
              <w:rPr>
                <w:rFonts w:ascii="Arial Narrow" w:eastAsia="Calibri" w:hAnsi="Arial Narrow" w:cs="Times New Roman"/>
                <w:lang w:val="en-NZ"/>
              </w:rPr>
            </w:pPr>
          </w:p>
        </w:tc>
      </w:tr>
      <w:tr w:rsidR="0090139A" w:rsidRPr="0090139A" w14:paraId="3E533FE3" w14:textId="77777777" w:rsidTr="00024066">
        <w:sdt>
          <w:sdtPr>
            <w:rPr>
              <w:rFonts w:ascii="Arial Narrow" w:eastAsia="Calibri" w:hAnsi="Arial Narrow" w:cs="Times New Roman"/>
              <w:lang w:val="en-NZ"/>
            </w:rPr>
            <w:id w:val="-393731789"/>
            <w14:checkbox>
              <w14:checked w14:val="0"/>
              <w14:checkedState w14:val="2612" w14:font="MS Gothic"/>
              <w14:uncheckedState w14:val="2610" w14:font="MS Gothic"/>
            </w14:checkbox>
          </w:sdtPr>
          <w:sdtEndPr/>
          <w:sdtContent>
            <w:tc>
              <w:tcPr>
                <w:tcW w:w="735" w:type="dxa"/>
                <w:vAlign w:val="center"/>
              </w:tcPr>
              <w:p w14:paraId="271388EB" w14:textId="20807B2E" w:rsidR="0090139A" w:rsidRPr="0090139A" w:rsidRDefault="00FB2F3F" w:rsidP="0090139A">
                <w:pPr>
                  <w:jc w:val="center"/>
                  <w:rPr>
                    <w:rFonts w:ascii="Arial Narrow" w:eastAsia="Calibri" w:hAnsi="Arial Narrow" w:cs="Times New Roman"/>
                    <w:lang w:val="en-NZ"/>
                  </w:rPr>
                </w:pPr>
                <w:r>
                  <w:rPr>
                    <w:rFonts w:ascii="MS Gothic" w:eastAsia="MS Gothic" w:hAnsi="MS Gothic" w:cs="Times New Roman" w:hint="eastAsia"/>
                    <w:lang w:val="en-NZ"/>
                  </w:rPr>
                  <w:t>☐</w:t>
                </w:r>
              </w:p>
            </w:tc>
          </w:sdtContent>
        </w:sdt>
        <w:tc>
          <w:tcPr>
            <w:tcW w:w="10055" w:type="dxa"/>
            <w:gridSpan w:val="4"/>
          </w:tcPr>
          <w:p w14:paraId="337869C7" w14:textId="77777777" w:rsidR="0090139A" w:rsidRPr="0090139A" w:rsidRDefault="0090139A" w:rsidP="0090139A">
            <w:pPr>
              <w:rPr>
                <w:rFonts w:ascii="Arial Narrow" w:eastAsia="Calibri" w:hAnsi="Arial Narrow" w:cs="Times New Roman"/>
                <w:lang w:val="en-NZ"/>
              </w:rPr>
            </w:pPr>
          </w:p>
          <w:p w14:paraId="2D7EB8EE" w14:textId="77777777" w:rsidR="0090139A" w:rsidRPr="0090139A" w:rsidRDefault="0090139A" w:rsidP="0090139A">
            <w:pPr>
              <w:rPr>
                <w:rFonts w:ascii="Arial Narrow" w:eastAsia="Calibri" w:hAnsi="Arial Narrow" w:cs="Times New Roman"/>
                <w:lang w:val="en-NZ"/>
              </w:rPr>
            </w:pPr>
            <w:r w:rsidRPr="0090139A">
              <w:rPr>
                <w:rFonts w:ascii="Arial Narrow" w:eastAsia="Calibri" w:hAnsi="Arial Narrow" w:cs="Times New Roman"/>
                <w:lang w:val="en-NZ"/>
              </w:rPr>
              <w:t xml:space="preserve">I agree with this thesis being copied for supply to any person in accordance with the provisions of the Copyright Act of Fiji. (Please note on the restricted components where an embargo or legal confidentiality deed becomes relevant) </w:t>
            </w:r>
          </w:p>
          <w:p w14:paraId="718960CB" w14:textId="77777777" w:rsidR="0090139A" w:rsidRPr="0090139A" w:rsidRDefault="0090139A" w:rsidP="0090139A">
            <w:pPr>
              <w:rPr>
                <w:rFonts w:ascii="Arial Narrow" w:eastAsia="Calibri" w:hAnsi="Arial Narrow" w:cs="Times New Roman"/>
                <w:lang w:val="en-NZ"/>
              </w:rPr>
            </w:pPr>
          </w:p>
        </w:tc>
      </w:tr>
      <w:tr w:rsidR="0090139A" w:rsidRPr="0090139A" w14:paraId="5357BD03" w14:textId="77777777" w:rsidTr="00024066">
        <w:tc>
          <w:tcPr>
            <w:tcW w:w="10790" w:type="dxa"/>
            <w:gridSpan w:val="5"/>
            <w:shd w:val="clear" w:color="auto" w:fill="002060"/>
          </w:tcPr>
          <w:p w14:paraId="1AC6AFEC" w14:textId="77777777" w:rsidR="0090139A" w:rsidRPr="0090139A" w:rsidRDefault="0090139A" w:rsidP="0090139A">
            <w:pPr>
              <w:rPr>
                <w:rFonts w:ascii="Arial Narrow" w:eastAsia="Calibri" w:hAnsi="Arial Narrow" w:cs="Times New Roman"/>
                <w:b/>
                <w:sz w:val="24"/>
                <w:szCs w:val="24"/>
                <w:lang w:val="en-NZ"/>
              </w:rPr>
            </w:pPr>
            <w:r w:rsidRPr="0090139A">
              <w:rPr>
                <w:rFonts w:ascii="Arial Narrow" w:eastAsia="Calibri" w:hAnsi="Arial Narrow" w:cs="Times New Roman"/>
                <w:b/>
                <w:sz w:val="24"/>
                <w:szCs w:val="24"/>
                <w:lang w:val="en-NZ"/>
              </w:rPr>
              <w:t xml:space="preserve">DIGITAL FORMAT </w:t>
            </w:r>
          </w:p>
        </w:tc>
      </w:tr>
      <w:tr w:rsidR="0090139A" w:rsidRPr="0090139A" w14:paraId="31A98FEC" w14:textId="77777777" w:rsidTr="00024066">
        <w:trPr>
          <w:trHeight w:val="629"/>
        </w:trPr>
        <w:tc>
          <w:tcPr>
            <w:tcW w:w="10790" w:type="dxa"/>
            <w:gridSpan w:val="5"/>
          </w:tcPr>
          <w:p w14:paraId="67FAF27B" w14:textId="77777777" w:rsidR="0090139A" w:rsidRPr="0090139A" w:rsidRDefault="0090139A" w:rsidP="0090139A">
            <w:pPr>
              <w:rPr>
                <w:rFonts w:ascii="Arial Narrow" w:eastAsia="Calibri" w:hAnsi="Arial Narrow" w:cs="Times New Roman"/>
                <w:sz w:val="10"/>
                <w:lang w:val="en-NZ"/>
              </w:rPr>
            </w:pPr>
          </w:p>
          <w:p w14:paraId="21354315" w14:textId="77777777" w:rsidR="0090139A" w:rsidRPr="0090139A" w:rsidRDefault="0090139A" w:rsidP="0090139A">
            <w:pPr>
              <w:rPr>
                <w:rFonts w:ascii="Arial Narrow" w:eastAsia="Calibri" w:hAnsi="Arial Narrow" w:cs="Times New Roman"/>
                <w:lang w:val="en-NZ"/>
              </w:rPr>
            </w:pPr>
            <w:r w:rsidRPr="0090139A">
              <w:rPr>
                <w:rFonts w:ascii="Arial Narrow" w:eastAsia="Calibri" w:hAnsi="Arial Narrow" w:cs="Times New Roman"/>
                <w:lang w:val="en-NZ"/>
              </w:rPr>
              <w:t xml:space="preserve">I declare and certify that the digital copy of my thesis is the true copy of the print copy. No amendments to the thesis have been made after the final examination process. </w:t>
            </w:r>
          </w:p>
          <w:p w14:paraId="135B53C6" w14:textId="77777777" w:rsidR="0090139A" w:rsidRPr="0090139A" w:rsidRDefault="0090139A" w:rsidP="0090139A">
            <w:pPr>
              <w:rPr>
                <w:rFonts w:ascii="Arial Narrow" w:eastAsia="Calibri" w:hAnsi="Arial Narrow" w:cs="Times New Roman"/>
                <w:sz w:val="12"/>
                <w:lang w:val="en-NZ"/>
              </w:rPr>
            </w:pPr>
          </w:p>
        </w:tc>
      </w:tr>
      <w:tr w:rsidR="0090139A" w:rsidRPr="0090139A" w14:paraId="00B064A6" w14:textId="77777777" w:rsidTr="00024066">
        <w:tc>
          <w:tcPr>
            <w:tcW w:w="10790" w:type="dxa"/>
            <w:gridSpan w:val="5"/>
            <w:shd w:val="clear" w:color="auto" w:fill="002060"/>
          </w:tcPr>
          <w:p w14:paraId="51032507" w14:textId="77777777" w:rsidR="0090139A" w:rsidRPr="0090139A" w:rsidRDefault="0090139A" w:rsidP="0090139A">
            <w:pPr>
              <w:rPr>
                <w:rFonts w:ascii="Arial Narrow" w:eastAsia="Calibri" w:hAnsi="Arial Narrow" w:cs="Times New Roman"/>
                <w:b/>
                <w:sz w:val="24"/>
                <w:szCs w:val="24"/>
                <w:lang w:val="en-NZ"/>
              </w:rPr>
            </w:pPr>
            <w:r w:rsidRPr="0090139A">
              <w:rPr>
                <w:rFonts w:ascii="Arial Narrow" w:eastAsia="Calibri" w:hAnsi="Arial Narrow" w:cs="Times New Roman"/>
                <w:b/>
                <w:sz w:val="24"/>
                <w:szCs w:val="24"/>
                <w:lang w:val="en-NZ"/>
              </w:rPr>
              <w:t>COPYRIGHT (DIGITAL FORMAT THESES)</w:t>
            </w:r>
          </w:p>
        </w:tc>
      </w:tr>
      <w:tr w:rsidR="0090139A" w:rsidRPr="0090139A" w14:paraId="7555E331" w14:textId="77777777" w:rsidTr="00024066">
        <w:sdt>
          <w:sdtPr>
            <w:rPr>
              <w:rFonts w:ascii="Arial Narrow" w:eastAsia="Calibri" w:hAnsi="Arial Narrow" w:cs="Times New Roman"/>
              <w:lang w:val="en-NZ"/>
            </w:rPr>
            <w:id w:val="786321617"/>
            <w14:checkbox>
              <w14:checked w14:val="0"/>
              <w14:checkedState w14:val="2612" w14:font="MS Gothic"/>
              <w14:uncheckedState w14:val="2610" w14:font="MS Gothic"/>
            </w14:checkbox>
          </w:sdtPr>
          <w:sdtEndPr/>
          <w:sdtContent>
            <w:tc>
              <w:tcPr>
                <w:tcW w:w="735" w:type="dxa"/>
                <w:tcBorders>
                  <w:bottom w:val="single" w:sz="4" w:space="0" w:color="auto"/>
                </w:tcBorders>
                <w:vAlign w:val="center"/>
              </w:tcPr>
              <w:p w14:paraId="0A11E563" w14:textId="62E9A049" w:rsidR="0090139A" w:rsidRPr="0090139A" w:rsidRDefault="00FB2F3F" w:rsidP="0090139A">
                <w:pPr>
                  <w:jc w:val="center"/>
                  <w:rPr>
                    <w:rFonts w:ascii="Arial Narrow" w:eastAsia="Calibri" w:hAnsi="Arial Narrow" w:cs="Times New Roman"/>
                    <w:lang w:val="en-NZ"/>
                  </w:rPr>
                </w:pPr>
                <w:r>
                  <w:rPr>
                    <w:rFonts w:ascii="MS Gothic" w:eastAsia="MS Gothic" w:hAnsi="MS Gothic" w:cs="Times New Roman" w:hint="eastAsia"/>
                    <w:lang w:val="en-NZ"/>
                  </w:rPr>
                  <w:t>☐</w:t>
                </w:r>
              </w:p>
            </w:tc>
          </w:sdtContent>
        </w:sdt>
        <w:tc>
          <w:tcPr>
            <w:tcW w:w="10055" w:type="dxa"/>
            <w:gridSpan w:val="4"/>
            <w:tcBorders>
              <w:bottom w:val="single" w:sz="4" w:space="0" w:color="auto"/>
            </w:tcBorders>
            <w:vAlign w:val="center"/>
          </w:tcPr>
          <w:p w14:paraId="6B99B977" w14:textId="77777777" w:rsidR="0090139A" w:rsidRPr="0090139A" w:rsidRDefault="0090139A" w:rsidP="0090139A">
            <w:pPr>
              <w:rPr>
                <w:rFonts w:ascii="Arial Narrow" w:eastAsia="Calibri" w:hAnsi="Arial Narrow" w:cs="Times New Roman"/>
                <w:sz w:val="12"/>
                <w:lang w:val="en-NZ"/>
              </w:rPr>
            </w:pPr>
          </w:p>
          <w:p w14:paraId="036CFFE9" w14:textId="77777777" w:rsidR="0090139A" w:rsidRPr="0090139A" w:rsidRDefault="0090139A" w:rsidP="0090139A">
            <w:pPr>
              <w:rPr>
                <w:rFonts w:ascii="Arial Narrow" w:eastAsia="Calibri" w:hAnsi="Arial Narrow" w:cs="Times New Roman"/>
                <w:lang w:val="en-NZ"/>
              </w:rPr>
            </w:pPr>
            <w:r w:rsidRPr="0090139A">
              <w:rPr>
                <w:rFonts w:ascii="Arial Narrow" w:eastAsia="Calibri" w:hAnsi="Arial Narrow" w:cs="Times New Roman"/>
                <w:lang w:val="en-NZ"/>
              </w:rPr>
              <w:t>I confirm that my thesis does not contain material for which the copyright belongs to a third party, (or) that the amounts copied fall within limits permitted under the Copyright Act of Fiji.</w:t>
            </w:r>
          </w:p>
          <w:p w14:paraId="07A23848" w14:textId="77777777" w:rsidR="0090139A" w:rsidRPr="0090139A" w:rsidRDefault="0090139A" w:rsidP="0090139A">
            <w:pPr>
              <w:rPr>
                <w:rFonts w:ascii="Arial Narrow" w:eastAsia="Calibri" w:hAnsi="Arial Narrow" w:cs="Times New Roman"/>
                <w:sz w:val="12"/>
                <w:lang w:val="en-NZ"/>
              </w:rPr>
            </w:pPr>
          </w:p>
        </w:tc>
      </w:tr>
      <w:tr w:rsidR="0090139A" w:rsidRPr="0090139A" w14:paraId="479D7581" w14:textId="77777777" w:rsidTr="00024066">
        <w:tc>
          <w:tcPr>
            <w:tcW w:w="10790" w:type="dxa"/>
            <w:gridSpan w:val="5"/>
            <w:tcBorders>
              <w:bottom w:val="single" w:sz="4" w:space="0" w:color="auto"/>
            </w:tcBorders>
            <w:vAlign w:val="center"/>
          </w:tcPr>
          <w:p w14:paraId="7AF9C21D" w14:textId="77777777" w:rsidR="0090139A" w:rsidRPr="0090139A" w:rsidRDefault="0090139A" w:rsidP="0090139A">
            <w:pPr>
              <w:rPr>
                <w:rFonts w:ascii="Arial Narrow" w:eastAsia="Calibri" w:hAnsi="Arial Narrow" w:cs="Times New Roman"/>
                <w:lang w:val="en-NZ"/>
              </w:rPr>
            </w:pPr>
          </w:p>
          <w:p w14:paraId="5A98C15A" w14:textId="7BD164AD" w:rsidR="0090139A" w:rsidRPr="0090139A" w:rsidRDefault="0090139A" w:rsidP="0090139A">
            <w:pPr>
              <w:spacing w:after="160" w:line="259" w:lineRule="auto"/>
              <w:rPr>
                <w:rFonts w:ascii="Arial Narrow" w:eastAsia="Calibri" w:hAnsi="Arial Narrow" w:cs="Times New Roman"/>
                <w:color w:val="7B7B7B"/>
                <w:lang w:val="en-NZ"/>
              </w:rPr>
            </w:pPr>
            <w:r w:rsidRPr="0090139A">
              <w:rPr>
                <w:rFonts w:ascii="Arial Narrow" w:eastAsia="Calibri" w:hAnsi="Arial Narrow" w:cs="Times New Roman"/>
                <w:color w:val="7B7B7B"/>
                <w:lang w:val="en-NZ"/>
              </w:rPr>
              <w:t>Comments:</w:t>
            </w:r>
            <w:r w:rsidRPr="0090139A">
              <w:rPr>
                <w:rFonts w:ascii="Arial Narrow" w:eastAsia="Calibri" w:hAnsi="Arial Narrow" w:cs="Calibri"/>
                <w:bCs/>
                <w:color w:val="808080"/>
                <w:lang w:val="en-NZ"/>
              </w:rPr>
              <w:t xml:space="preserve"> </w:t>
            </w:r>
            <w:sdt>
              <w:sdtPr>
                <w:rPr>
                  <w:rFonts w:ascii="Arial Narrow" w:eastAsia="Calibri" w:hAnsi="Arial Narrow" w:cs="Calibri"/>
                  <w:bCs/>
                  <w:color w:val="808080"/>
                  <w:lang w:val="en-NZ"/>
                </w:rPr>
                <w:id w:val="-1342245848"/>
                <w:placeholder>
                  <w:docPart w:val="A4BEDD8753FB4076A63A41B6A1C87B5A"/>
                </w:placeholder>
              </w:sdtPr>
              <w:sdtEndPr/>
              <w:sdtContent>
                <w:r w:rsidRPr="0090139A">
                  <w:rPr>
                    <w:rFonts w:ascii="Arial Narrow" w:eastAsia="Calibri" w:hAnsi="Arial Narrow" w:cs="Calibri"/>
                    <w:bCs/>
                    <w:color w:val="808080"/>
                    <w:lang w:val="en-NZ"/>
                  </w:rPr>
                  <w:t>.</w:t>
                </w:r>
              </w:sdtContent>
            </w:sdt>
          </w:p>
          <w:p w14:paraId="313E8C69" w14:textId="77777777" w:rsidR="0090139A" w:rsidRPr="0090139A" w:rsidRDefault="0090139A" w:rsidP="0090139A">
            <w:pPr>
              <w:rPr>
                <w:rFonts w:ascii="Arial Narrow" w:eastAsia="Calibri" w:hAnsi="Arial Narrow" w:cs="Times New Roman"/>
                <w:lang w:val="en-NZ"/>
              </w:rPr>
            </w:pPr>
          </w:p>
        </w:tc>
      </w:tr>
      <w:tr w:rsidR="0090139A" w:rsidRPr="0090139A" w14:paraId="6DE64467" w14:textId="77777777" w:rsidTr="00024066">
        <w:tc>
          <w:tcPr>
            <w:tcW w:w="1525" w:type="dxa"/>
            <w:gridSpan w:val="2"/>
            <w:tcBorders>
              <w:top w:val="single" w:sz="4" w:space="0" w:color="auto"/>
              <w:left w:val="single" w:sz="4" w:space="0" w:color="auto"/>
              <w:bottom w:val="single" w:sz="4" w:space="0" w:color="auto"/>
              <w:right w:val="nil"/>
            </w:tcBorders>
            <w:vAlign w:val="center"/>
          </w:tcPr>
          <w:p w14:paraId="7EB1BC23" w14:textId="77777777" w:rsidR="0090139A" w:rsidRPr="0090139A" w:rsidRDefault="0090139A" w:rsidP="0090139A">
            <w:pPr>
              <w:rPr>
                <w:rFonts w:ascii="Arial Narrow" w:eastAsia="Calibri" w:hAnsi="Arial Narrow" w:cs="Times New Roman"/>
                <w:lang w:val="en-NZ"/>
              </w:rPr>
            </w:pPr>
            <w:r w:rsidRPr="0090139A">
              <w:rPr>
                <w:rFonts w:ascii="Arial Narrow" w:eastAsia="Calibri" w:hAnsi="Arial Narrow" w:cs="Times New Roman"/>
                <w:lang w:val="en-NZ"/>
              </w:rPr>
              <w:t>Authors Signature:</w:t>
            </w:r>
          </w:p>
        </w:tc>
        <w:tc>
          <w:tcPr>
            <w:tcW w:w="5400" w:type="dxa"/>
            <w:tcBorders>
              <w:top w:val="single" w:sz="4" w:space="0" w:color="auto"/>
              <w:left w:val="nil"/>
              <w:bottom w:val="single" w:sz="4" w:space="0" w:color="auto"/>
              <w:right w:val="single" w:sz="4" w:space="0" w:color="auto"/>
            </w:tcBorders>
            <w:vAlign w:val="center"/>
          </w:tcPr>
          <w:p w14:paraId="038B8899" w14:textId="45238A96" w:rsidR="0090139A" w:rsidRPr="0090139A" w:rsidRDefault="0090139A" w:rsidP="0090139A">
            <w:pPr>
              <w:spacing w:after="160"/>
              <w:rPr>
                <w:rFonts w:ascii="Arial Narrow" w:eastAsia="Calibri" w:hAnsi="Arial Narrow" w:cs="Times New Roman"/>
                <w:lang w:val="en-NZ"/>
              </w:rPr>
            </w:pPr>
          </w:p>
          <w:p w14:paraId="1B040F0E" w14:textId="77777777" w:rsidR="0090139A" w:rsidRPr="0090139A" w:rsidRDefault="0090139A" w:rsidP="0090139A">
            <w:pPr>
              <w:rPr>
                <w:rFonts w:ascii="Arial Narrow" w:eastAsia="Calibri" w:hAnsi="Arial Narrow" w:cs="Times New Roman"/>
                <w:lang w:val="en-NZ"/>
              </w:rPr>
            </w:pPr>
          </w:p>
        </w:tc>
        <w:tc>
          <w:tcPr>
            <w:tcW w:w="1170" w:type="dxa"/>
            <w:tcBorders>
              <w:top w:val="single" w:sz="4" w:space="0" w:color="auto"/>
              <w:left w:val="single" w:sz="4" w:space="0" w:color="auto"/>
              <w:bottom w:val="single" w:sz="4" w:space="0" w:color="auto"/>
              <w:right w:val="nil"/>
            </w:tcBorders>
            <w:vAlign w:val="center"/>
          </w:tcPr>
          <w:p w14:paraId="05C24BC7" w14:textId="77777777" w:rsidR="0090139A" w:rsidRPr="0090139A" w:rsidRDefault="0090139A" w:rsidP="0090139A">
            <w:pPr>
              <w:spacing w:after="160"/>
              <w:jc w:val="center"/>
              <w:rPr>
                <w:rFonts w:ascii="Arial Narrow" w:eastAsia="Calibri" w:hAnsi="Arial Narrow" w:cs="Times New Roman"/>
                <w:lang w:val="en-NZ"/>
              </w:rPr>
            </w:pPr>
          </w:p>
          <w:p w14:paraId="09E1D3E8" w14:textId="77777777" w:rsidR="0090139A" w:rsidRPr="0090139A" w:rsidRDefault="0090139A" w:rsidP="0090139A">
            <w:pPr>
              <w:jc w:val="center"/>
              <w:rPr>
                <w:rFonts w:ascii="Arial Narrow" w:eastAsia="Calibri" w:hAnsi="Arial Narrow" w:cs="Times New Roman"/>
                <w:lang w:val="en-NZ"/>
              </w:rPr>
            </w:pPr>
            <w:r w:rsidRPr="0090139A">
              <w:rPr>
                <w:rFonts w:ascii="Arial Narrow" w:eastAsia="Calibri" w:hAnsi="Arial Narrow" w:cs="Times New Roman"/>
                <w:lang w:val="en-NZ"/>
              </w:rPr>
              <w:t>Date:</w:t>
            </w:r>
          </w:p>
        </w:tc>
        <w:tc>
          <w:tcPr>
            <w:tcW w:w="2695" w:type="dxa"/>
            <w:tcBorders>
              <w:top w:val="single" w:sz="4" w:space="0" w:color="auto"/>
              <w:left w:val="nil"/>
              <w:bottom w:val="single" w:sz="4" w:space="0" w:color="auto"/>
              <w:right w:val="single" w:sz="4" w:space="0" w:color="auto"/>
            </w:tcBorders>
            <w:vAlign w:val="center"/>
          </w:tcPr>
          <w:p w14:paraId="378B311E" w14:textId="77777777" w:rsidR="0090139A" w:rsidRPr="0090139A" w:rsidRDefault="0090139A" w:rsidP="0090139A">
            <w:pPr>
              <w:spacing w:after="160"/>
              <w:rPr>
                <w:rFonts w:ascii="Arial Narrow" w:eastAsia="Calibri" w:hAnsi="Arial Narrow" w:cs="Times New Roman"/>
                <w:lang w:val="en-NZ"/>
              </w:rPr>
            </w:pPr>
          </w:p>
          <w:p w14:paraId="71E80A76" w14:textId="2B827501" w:rsidR="0090139A" w:rsidRPr="0090139A" w:rsidRDefault="006B3E27" w:rsidP="00FB2F3F">
            <w:pPr>
              <w:rPr>
                <w:rFonts w:ascii="Arial Narrow" w:eastAsia="Calibri" w:hAnsi="Arial Narrow" w:cs="Times New Roman"/>
                <w:lang w:val="en-NZ"/>
              </w:rPr>
            </w:pPr>
            <w:sdt>
              <w:sdtPr>
                <w:rPr>
                  <w:rFonts w:ascii="Arial Narrow" w:eastAsia="Calibri" w:hAnsi="Arial Narrow" w:cs="Times New Roman"/>
                  <w:bCs/>
                  <w:lang w:val="en-NZ"/>
                </w:rPr>
                <w:id w:val="742533507"/>
                <w:placeholder>
                  <w:docPart w:val="3C9443C259C14A9DB59CF19E9600563D"/>
                </w:placeholder>
                <w:showingPlcHdr/>
                <w:date w:fullDate="2022-06-09T00:00:00Z">
                  <w:dateFormat w:val="M/d/yyyy"/>
                  <w:lid w:val="en-US"/>
                  <w:storeMappedDataAs w:val="dateTime"/>
                  <w:calendar w:val="gregorian"/>
                </w:date>
              </w:sdtPr>
              <w:sdtEndPr/>
              <w:sdtContent>
                <w:r w:rsidR="00FB2F3F" w:rsidRPr="000D735D">
                  <w:rPr>
                    <w:rStyle w:val="PlaceholderText"/>
                  </w:rPr>
                  <w:t>Click here to enter a date.</w:t>
                </w:r>
              </w:sdtContent>
            </w:sdt>
          </w:p>
        </w:tc>
      </w:tr>
    </w:tbl>
    <w:p w14:paraId="35DB2738" w14:textId="77777777" w:rsidR="0090139A" w:rsidRPr="0090139A" w:rsidRDefault="0090139A" w:rsidP="0090139A">
      <w:pPr>
        <w:widowControl/>
        <w:autoSpaceDE/>
        <w:autoSpaceDN/>
        <w:rPr>
          <w:rFonts w:ascii="Arial Narrow" w:eastAsia="Calibri" w:hAnsi="Arial Narrow" w:cs="Times New Roman"/>
          <w:lang w:val="en-NZ"/>
        </w:rPr>
      </w:pPr>
    </w:p>
    <w:p w14:paraId="337C564D" w14:textId="77777777" w:rsidR="0090139A" w:rsidRPr="0090139A" w:rsidRDefault="0090139A" w:rsidP="0090139A">
      <w:pPr>
        <w:widowControl/>
        <w:autoSpaceDE/>
        <w:autoSpaceDN/>
        <w:rPr>
          <w:rFonts w:ascii="Arial Narrow" w:eastAsia="Calibri" w:hAnsi="Arial Narrow" w:cs="Times New Roman"/>
          <w:lang w:val="en-NZ"/>
        </w:rPr>
      </w:pPr>
    </w:p>
    <w:p w14:paraId="4407A256" w14:textId="14BAA188" w:rsidR="0090139A" w:rsidRPr="0090139A" w:rsidRDefault="0090139A" w:rsidP="0090139A">
      <w:pPr>
        <w:widowControl/>
        <w:autoSpaceDE/>
        <w:autoSpaceDN/>
        <w:rPr>
          <w:rFonts w:ascii="Times New Roman" w:eastAsia="Calibri" w:hAnsi="Times New Roman" w:cs="Times New Roman"/>
          <w:lang w:val="en-NZ"/>
        </w:rPr>
      </w:pPr>
      <w:r>
        <w:rPr>
          <w:rFonts w:ascii="Arial Narrow" w:eastAsia="Calibri" w:hAnsi="Arial Narrow" w:cs="Times New Roman"/>
          <w:lang w:val="en-NZ"/>
        </w:rPr>
        <w:t>Research Office</w:t>
      </w:r>
      <w:r w:rsidRPr="0090139A">
        <w:rPr>
          <w:rFonts w:ascii="Arial Narrow" w:eastAsia="Calibri" w:hAnsi="Arial Narrow" w:cs="Times New Roman"/>
          <w:lang w:val="en-NZ"/>
        </w:rPr>
        <w:t xml:space="preserve"> Use: </w:t>
      </w:r>
      <w:r w:rsidRPr="0090139A">
        <w:rPr>
          <w:rFonts w:ascii="Arial Narrow" w:eastAsia="Calibri" w:hAnsi="Arial Narrow" w:cs="Times New Roman"/>
          <w:lang w:val="en-NZ"/>
        </w:rPr>
        <w:tab/>
        <w:t xml:space="preserve">Digital Copy Deposited  </w:t>
      </w:r>
      <w:sdt>
        <w:sdtPr>
          <w:rPr>
            <w:rFonts w:ascii="Arial Narrow" w:eastAsia="Calibri" w:hAnsi="Arial Narrow" w:cs="Times New Roman"/>
            <w:lang w:val="en-NZ"/>
          </w:rPr>
          <w:id w:val="46663248"/>
          <w14:checkbox>
            <w14:checked w14:val="0"/>
            <w14:checkedState w14:val="2612" w14:font="MS Gothic"/>
            <w14:uncheckedState w14:val="2610" w14:font="MS Gothic"/>
          </w14:checkbox>
        </w:sdtPr>
        <w:sdtEndPr/>
        <w:sdtContent>
          <w:r w:rsidRPr="0090139A">
            <w:rPr>
              <w:rFonts w:ascii="Segoe UI Symbol" w:eastAsia="Calibri" w:hAnsi="Segoe UI Symbol" w:cs="Segoe UI Symbol"/>
              <w:lang w:val="en-NZ"/>
            </w:rPr>
            <w:t>☐</w:t>
          </w:r>
        </w:sdtContent>
      </w:sdt>
      <w:r w:rsidRPr="0090139A">
        <w:rPr>
          <w:rFonts w:ascii="Arial Narrow" w:eastAsia="Calibri" w:hAnsi="Arial Narrow" w:cs="Times New Roman"/>
          <w:lang w:val="en-NZ"/>
        </w:rPr>
        <w:tab/>
      </w:r>
      <w:r w:rsidRPr="0090139A">
        <w:rPr>
          <w:rFonts w:ascii="Arial Narrow" w:eastAsia="Calibri" w:hAnsi="Arial Narrow" w:cs="Times New Roman"/>
          <w:lang w:val="en-NZ"/>
        </w:rPr>
        <w:tab/>
        <w:t>Signature: _________________________</w:t>
      </w:r>
      <w:r w:rsidRPr="0090139A">
        <w:rPr>
          <w:rFonts w:ascii="Arial Narrow" w:eastAsia="Calibri" w:hAnsi="Arial Narrow" w:cs="Times New Roman"/>
          <w:lang w:val="en-NZ"/>
        </w:rPr>
        <w:tab/>
        <w:t xml:space="preserve">Date: </w:t>
      </w:r>
      <w:sdt>
        <w:sdtPr>
          <w:rPr>
            <w:rFonts w:ascii="Arial Narrow" w:eastAsia="Calibri" w:hAnsi="Arial Narrow" w:cs="Times New Roman"/>
            <w:bCs/>
            <w:lang w:val="en-NZ"/>
          </w:rPr>
          <w:id w:val="-1271849055"/>
          <w:placeholder>
            <w:docPart w:val="15E91EBA08764D57BDD1C534C6374E70"/>
          </w:placeholder>
          <w:showingPlcHdr/>
          <w:date>
            <w:dateFormat w:val="M/d/yyyy"/>
            <w:lid w:val="en-US"/>
            <w:storeMappedDataAs w:val="dateTime"/>
            <w:calendar w:val="gregorian"/>
          </w:date>
        </w:sdtPr>
        <w:sdtEndPr>
          <w:rPr>
            <w:rFonts w:ascii="Calibri" w:hAnsi="Calibri"/>
          </w:rPr>
        </w:sdtEndPr>
        <w:sdtContent>
          <w:r w:rsidRPr="0090139A">
            <w:rPr>
              <w:rFonts w:ascii="Arial Narrow" w:eastAsia="Calibri" w:hAnsi="Arial Narrow" w:cs="Times New Roman"/>
              <w:color w:val="808080"/>
              <w:lang w:val="en-NZ"/>
            </w:rPr>
            <w:t>Click here to enter a date.</w:t>
          </w:r>
        </w:sdtContent>
      </w:sdt>
      <w:r w:rsidRPr="0090139A">
        <w:rPr>
          <w:rFonts w:ascii="Times New Roman" w:eastAsia="Calibri" w:hAnsi="Times New Roman" w:cs="Times New Roman"/>
          <w:lang w:val="en-NZ"/>
        </w:rPr>
        <w:tab/>
      </w:r>
      <w:r w:rsidRPr="0090139A">
        <w:rPr>
          <w:rFonts w:ascii="Times New Roman" w:eastAsia="Calibri" w:hAnsi="Times New Roman" w:cs="Times New Roman"/>
          <w:lang w:val="en-NZ"/>
        </w:rPr>
        <w:tab/>
      </w:r>
      <w:bookmarkStart w:id="0" w:name="_GoBack"/>
    </w:p>
    <w:bookmarkEnd w:id="0"/>
    <w:p w14:paraId="07FE4C6E" w14:textId="24BADC6A" w:rsidR="00873191" w:rsidRDefault="00873191" w:rsidP="00697E1D">
      <w:pPr>
        <w:pStyle w:val="BodyText"/>
        <w:tabs>
          <w:tab w:val="left" w:pos="1178"/>
        </w:tabs>
        <w:rPr>
          <w:rFonts w:ascii="Times New Roman"/>
          <w:sz w:val="20"/>
        </w:rPr>
      </w:pPr>
    </w:p>
    <w:sectPr w:rsidR="00873191" w:rsidSect="00D037C6">
      <w:headerReference w:type="default" r:id="rId8"/>
      <w:footerReference w:type="default" r:id="rId9"/>
      <w:pgSz w:w="11907" w:h="16840" w:code="9"/>
      <w:pgMar w:top="0" w:right="839" w:bottom="0" w:left="1134" w:header="1191" w:footer="0" w:gutter="0"/>
      <w:cols w:space="720"/>
      <w:docGrid w:linePitch="299"/>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072C8D" w16cex:dateUtc="2021-10-05T07:57:00Z"/>
  <w16cex:commentExtensible w16cex:durableId="25072CC3" w16cex:dateUtc="2021-10-05T07:57:00Z"/>
  <w16cex:commentExtensible w16cex:durableId="25072D2B" w16cex:dateUtc="2021-10-05T07:59:00Z"/>
  <w16cex:commentExtensible w16cex:durableId="25072D57" w16cex:dateUtc="2021-10-05T08:00:00Z"/>
  <w16cex:commentExtensible w16cex:durableId="25072E40" w16cex:dateUtc="2021-10-05T08:04:00Z"/>
  <w16cex:commentExtensible w16cex:durableId="25072E9B" w16cex:dateUtc="2021-10-05T08:05:00Z"/>
  <w16cex:commentExtensible w16cex:durableId="25072EEB" w16cex:dateUtc="2021-10-05T08:07:00Z"/>
  <w16cex:commentExtensible w16cex:durableId="25072F3E" w16cex:dateUtc="2021-10-05T08:08:00Z"/>
  <w16cex:commentExtensible w16cex:durableId="25072F75" w16cex:dateUtc="2021-10-05T08:09:00Z"/>
  <w16cex:commentExtensible w16cex:durableId="25072FB6" w16cex:dateUtc="2021-10-05T08: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DFACA30" w16cid:durableId="25072BC0"/>
  <w16cid:commentId w16cid:paraId="792B8480" w16cid:durableId="25072BC1"/>
  <w16cid:commentId w16cid:paraId="5049DC21" w16cid:durableId="25072C8D"/>
  <w16cid:commentId w16cid:paraId="57F35F22" w16cid:durableId="25072CC3"/>
  <w16cid:commentId w16cid:paraId="15872660" w16cid:durableId="25072BC2"/>
  <w16cid:commentId w16cid:paraId="3A2E238C" w16cid:durableId="25072D2B"/>
  <w16cid:commentId w16cid:paraId="1A671834" w16cid:durableId="25072D57"/>
  <w16cid:commentId w16cid:paraId="7CD7FEB9" w16cid:durableId="25072BC3"/>
  <w16cid:commentId w16cid:paraId="0553F4D9" w16cid:durableId="25072BC4"/>
  <w16cid:commentId w16cid:paraId="66CF502B" w16cid:durableId="25072E40"/>
  <w16cid:commentId w16cid:paraId="108CCF0F" w16cid:durableId="25072E9B"/>
  <w16cid:commentId w16cid:paraId="00E4E335" w16cid:durableId="25072BC5"/>
  <w16cid:commentId w16cid:paraId="351EF385" w16cid:durableId="25072EEB"/>
  <w16cid:commentId w16cid:paraId="7FC647BD" w16cid:durableId="25072F3E"/>
  <w16cid:commentId w16cid:paraId="2A728E2B" w16cid:durableId="25072F75"/>
  <w16cid:commentId w16cid:paraId="04069681" w16cid:durableId="25072FB6"/>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89A68E8" w14:textId="77777777" w:rsidR="006B3E27" w:rsidRDefault="006B3E27">
      <w:r>
        <w:separator/>
      </w:r>
    </w:p>
  </w:endnote>
  <w:endnote w:type="continuationSeparator" w:id="0">
    <w:p w14:paraId="24570AA0" w14:textId="77777777" w:rsidR="006B3E27" w:rsidRDefault="006B3E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29306138"/>
      <w:docPartObj>
        <w:docPartGallery w:val="Page Numbers (Bottom of Page)"/>
        <w:docPartUnique/>
      </w:docPartObj>
    </w:sdtPr>
    <w:sdtEndPr/>
    <w:sdtContent>
      <w:sdt>
        <w:sdtPr>
          <w:id w:val="-1068500550"/>
          <w:docPartObj>
            <w:docPartGallery w:val="Page Numbers (Top of Page)"/>
            <w:docPartUnique/>
          </w:docPartObj>
        </w:sdtPr>
        <w:sdtEndPr/>
        <w:sdtContent>
          <w:p w14:paraId="270F68FA" w14:textId="4070B0F7" w:rsidR="00216351" w:rsidRDefault="00B437AF" w:rsidP="007C203E">
            <w:pPr>
              <w:pStyle w:val="Footer"/>
              <w:tabs>
                <w:tab w:val="clear" w:pos="9360"/>
                <w:tab w:val="right" w:pos="9923"/>
              </w:tabs>
              <w:ind w:left="-1134"/>
            </w:pPr>
            <w:r>
              <w:t xml:space="preserve">                       </w:t>
            </w:r>
            <w:r w:rsidR="00216351">
              <w:tab/>
              <w:t xml:space="preserve"> </w:t>
            </w:r>
            <w:r>
              <w:t xml:space="preserve">                                                                                                              </w:t>
            </w:r>
            <w:r w:rsidR="00216351">
              <w:t xml:space="preserve"> </w:t>
            </w:r>
            <w:r w:rsidR="00216351" w:rsidRPr="00216351">
              <w:rPr>
                <w:rFonts w:asciiTheme="minorHAnsi" w:hAnsiTheme="minorHAnsi" w:cstheme="minorHAnsi"/>
                <w:sz w:val="20"/>
                <w:szCs w:val="20"/>
              </w:rPr>
              <w:t xml:space="preserve"> Page </w:t>
            </w:r>
            <w:r w:rsidR="00216351" w:rsidRPr="00216351">
              <w:rPr>
                <w:rFonts w:asciiTheme="minorHAnsi" w:hAnsiTheme="minorHAnsi" w:cstheme="minorHAnsi"/>
                <w:b/>
                <w:bCs/>
                <w:sz w:val="20"/>
                <w:szCs w:val="20"/>
              </w:rPr>
              <w:fldChar w:fldCharType="begin"/>
            </w:r>
            <w:r w:rsidR="00216351" w:rsidRPr="00216351">
              <w:rPr>
                <w:rFonts w:asciiTheme="minorHAnsi" w:hAnsiTheme="minorHAnsi" w:cstheme="minorHAnsi"/>
                <w:b/>
                <w:bCs/>
                <w:sz w:val="20"/>
                <w:szCs w:val="20"/>
              </w:rPr>
              <w:instrText xml:space="preserve"> PAGE </w:instrText>
            </w:r>
            <w:r w:rsidR="00216351" w:rsidRPr="00216351">
              <w:rPr>
                <w:rFonts w:asciiTheme="minorHAnsi" w:hAnsiTheme="minorHAnsi" w:cstheme="minorHAnsi"/>
                <w:b/>
                <w:bCs/>
                <w:sz w:val="20"/>
                <w:szCs w:val="20"/>
              </w:rPr>
              <w:fldChar w:fldCharType="separate"/>
            </w:r>
            <w:r w:rsidR="00FB2F3F">
              <w:rPr>
                <w:rFonts w:asciiTheme="minorHAnsi" w:hAnsiTheme="minorHAnsi" w:cstheme="minorHAnsi"/>
                <w:b/>
                <w:bCs/>
                <w:noProof/>
                <w:sz w:val="20"/>
                <w:szCs w:val="20"/>
              </w:rPr>
              <w:t>1</w:t>
            </w:r>
            <w:r w:rsidR="00216351" w:rsidRPr="00216351">
              <w:rPr>
                <w:rFonts w:asciiTheme="minorHAnsi" w:hAnsiTheme="minorHAnsi" w:cstheme="minorHAnsi"/>
                <w:b/>
                <w:bCs/>
                <w:sz w:val="20"/>
                <w:szCs w:val="20"/>
              </w:rPr>
              <w:fldChar w:fldCharType="end"/>
            </w:r>
            <w:r w:rsidR="00216351" w:rsidRPr="00216351">
              <w:rPr>
                <w:rFonts w:asciiTheme="minorHAnsi" w:hAnsiTheme="minorHAnsi" w:cstheme="minorHAnsi"/>
                <w:sz w:val="20"/>
                <w:szCs w:val="20"/>
              </w:rPr>
              <w:t xml:space="preserve"> of </w:t>
            </w:r>
            <w:r w:rsidR="00216351" w:rsidRPr="00216351">
              <w:rPr>
                <w:rFonts w:asciiTheme="minorHAnsi" w:hAnsiTheme="minorHAnsi" w:cstheme="minorHAnsi"/>
                <w:b/>
                <w:bCs/>
                <w:sz w:val="20"/>
                <w:szCs w:val="20"/>
              </w:rPr>
              <w:fldChar w:fldCharType="begin"/>
            </w:r>
            <w:r w:rsidR="00216351" w:rsidRPr="00216351">
              <w:rPr>
                <w:rFonts w:asciiTheme="minorHAnsi" w:hAnsiTheme="minorHAnsi" w:cstheme="minorHAnsi"/>
                <w:b/>
                <w:bCs/>
                <w:sz w:val="20"/>
                <w:szCs w:val="20"/>
              </w:rPr>
              <w:instrText xml:space="preserve"> NUMPAGES  </w:instrText>
            </w:r>
            <w:r w:rsidR="00216351" w:rsidRPr="00216351">
              <w:rPr>
                <w:rFonts w:asciiTheme="minorHAnsi" w:hAnsiTheme="minorHAnsi" w:cstheme="minorHAnsi"/>
                <w:b/>
                <w:bCs/>
                <w:sz w:val="20"/>
                <w:szCs w:val="20"/>
              </w:rPr>
              <w:fldChar w:fldCharType="separate"/>
            </w:r>
            <w:r w:rsidR="00FB2F3F">
              <w:rPr>
                <w:rFonts w:asciiTheme="minorHAnsi" w:hAnsiTheme="minorHAnsi" w:cstheme="minorHAnsi"/>
                <w:b/>
                <w:bCs/>
                <w:noProof/>
                <w:sz w:val="20"/>
                <w:szCs w:val="20"/>
              </w:rPr>
              <w:t>1</w:t>
            </w:r>
            <w:r w:rsidR="00216351" w:rsidRPr="00216351">
              <w:rPr>
                <w:rFonts w:asciiTheme="minorHAnsi" w:hAnsiTheme="minorHAnsi" w:cstheme="minorHAnsi"/>
                <w:b/>
                <w:bCs/>
                <w:sz w:val="20"/>
                <w:szCs w:val="20"/>
              </w:rPr>
              <w:fldChar w:fldCharType="end"/>
            </w:r>
          </w:p>
        </w:sdtContent>
      </w:sdt>
    </w:sdtContent>
  </w:sdt>
  <w:p w14:paraId="153B0841" w14:textId="6E582BCE" w:rsidR="00CE113B" w:rsidRPr="00216351" w:rsidRDefault="007C203E" w:rsidP="007C203E">
    <w:pPr>
      <w:pStyle w:val="Footer"/>
      <w:ind w:left="-1134" w:right="-839"/>
      <w:rPr>
        <w:sz w:val="16"/>
        <w:szCs w:val="16"/>
      </w:rPr>
    </w:pPr>
    <w:r>
      <w:rPr>
        <w:noProof/>
      </w:rPr>
      <w:drawing>
        <wp:inline distT="0" distB="0" distL="0" distR="0" wp14:anchorId="47956310" wp14:editId="124F01BD">
          <wp:extent cx="7553325" cy="834143"/>
          <wp:effectExtent l="0" t="0" r="0" b="444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8172128" cy="90248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B8A58B" w14:textId="77777777" w:rsidR="006B3E27" w:rsidRDefault="006B3E27">
      <w:r>
        <w:separator/>
      </w:r>
    </w:p>
  </w:footnote>
  <w:footnote w:type="continuationSeparator" w:id="0">
    <w:p w14:paraId="4A56B60C" w14:textId="77777777" w:rsidR="006B3E27" w:rsidRDefault="006B3E27">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7AA2BB" w14:textId="77777777" w:rsidR="00CE113B" w:rsidRDefault="00172466">
    <w:pPr>
      <w:adjustRightInd w:val="0"/>
      <w:spacing w:line="200" w:lineRule="exact"/>
      <w:rPr>
        <w:rFonts w:ascii="Times New Roman" w:hAnsi="Times New Roman" w:cs="Times New Roman"/>
        <w:sz w:val="20"/>
        <w:szCs w:val="20"/>
      </w:rPr>
    </w:pPr>
    <w:r>
      <w:rPr>
        <w:noProof/>
      </w:rPr>
      <w:drawing>
        <wp:anchor distT="0" distB="0" distL="114300" distR="114300" simplePos="0" relativeHeight="251676672" behindDoc="1" locked="0" layoutInCell="1" allowOverlap="1" wp14:anchorId="283A6FEF" wp14:editId="64E4EBC1">
          <wp:simplePos x="0" y="0"/>
          <wp:positionH relativeFrom="page">
            <wp:align>left</wp:align>
          </wp:positionH>
          <wp:positionV relativeFrom="page">
            <wp:posOffset>-248169</wp:posOffset>
          </wp:positionV>
          <wp:extent cx="7553325" cy="1455420"/>
          <wp:effectExtent l="0" t="0" r="9525" b="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NU Letterhead Design Final.png"/>
                  <pic:cNvPicPr/>
                </pic:nvPicPr>
                <pic:blipFill rotWithShape="1">
                  <a:blip r:embed="rId1">
                    <a:extLst>
                      <a:ext uri="{28A0092B-C50C-407E-A947-70E740481C1C}">
                        <a14:useLocalDpi xmlns:a14="http://schemas.microsoft.com/office/drawing/2010/main" val="0"/>
                      </a:ext>
                    </a:extLst>
                  </a:blip>
                  <a:srcRect t="857" b="85511"/>
                  <a:stretch/>
                </pic:blipFill>
                <pic:spPr bwMode="auto">
                  <a:xfrm>
                    <a:off x="0" y="0"/>
                    <a:ext cx="7553325" cy="14554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16351">
      <w:rPr>
        <w:noProof/>
      </w:rPr>
      <w:t xml:space="preserve"> </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2026"/>
    <w:multiLevelType w:val="hybridMultilevel"/>
    <w:tmpl w:val="AA5AB49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0C47FBD"/>
    <w:multiLevelType w:val="hybridMultilevel"/>
    <w:tmpl w:val="73E0B1CE"/>
    <w:lvl w:ilvl="0" w:tplc="04090017">
      <w:start w:val="1"/>
      <w:numFmt w:val="lowerLetter"/>
      <w:lvlText w:val="%1)"/>
      <w:lvlJc w:val="left"/>
      <w:pPr>
        <w:ind w:left="1909" w:hanging="360"/>
      </w:pPr>
    </w:lvl>
    <w:lvl w:ilvl="1" w:tplc="04090019" w:tentative="1">
      <w:start w:val="1"/>
      <w:numFmt w:val="lowerLetter"/>
      <w:lvlText w:val="%2."/>
      <w:lvlJc w:val="left"/>
      <w:pPr>
        <w:ind w:left="2629" w:hanging="360"/>
      </w:pPr>
    </w:lvl>
    <w:lvl w:ilvl="2" w:tplc="0409001B" w:tentative="1">
      <w:start w:val="1"/>
      <w:numFmt w:val="lowerRoman"/>
      <w:lvlText w:val="%3."/>
      <w:lvlJc w:val="right"/>
      <w:pPr>
        <w:ind w:left="3349" w:hanging="180"/>
      </w:pPr>
    </w:lvl>
    <w:lvl w:ilvl="3" w:tplc="0409000F" w:tentative="1">
      <w:start w:val="1"/>
      <w:numFmt w:val="decimal"/>
      <w:lvlText w:val="%4."/>
      <w:lvlJc w:val="left"/>
      <w:pPr>
        <w:ind w:left="4069" w:hanging="360"/>
      </w:pPr>
    </w:lvl>
    <w:lvl w:ilvl="4" w:tplc="04090019" w:tentative="1">
      <w:start w:val="1"/>
      <w:numFmt w:val="lowerLetter"/>
      <w:lvlText w:val="%5."/>
      <w:lvlJc w:val="left"/>
      <w:pPr>
        <w:ind w:left="4789" w:hanging="360"/>
      </w:pPr>
    </w:lvl>
    <w:lvl w:ilvl="5" w:tplc="0409001B" w:tentative="1">
      <w:start w:val="1"/>
      <w:numFmt w:val="lowerRoman"/>
      <w:lvlText w:val="%6."/>
      <w:lvlJc w:val="right"/>
      <w:pPr>
        <w:ind w:left="5509" w:hanging="180"/>
      </w:pPr>
    </w:lvl>
    <w:lvl w:ilvl="6" w:tplc="0409000F" w:tentative="1">
      <w:start w:val="1"/>
      <w:numFmt w:val="decimal"/>
      <w:lvlText w:val="%7."/>
      <w:lvlJc w:val="left"/>
      <w:pPr>
        <w:ind w:left="6229" w:hanging="360"/>
      </w:pPr>
    </w:lvl>
    <w:lvl w:ilvl="7" w:tplc="04090019" w:tentative="1">
      <w:start w:val="1"/>
      <w:numFmt w:val="lowerLetter"/>
      <w:lvlText w:val="%8."/>
      <w:lvlJc w:val="left"/>
      <w:pPr>
        <w:ind w:left="6949" w:hanging="360"/>
      </w:pPr>
    </w:lvl>
    <w:lvl w:ilvl="8" w:tplc="0409001B" w:tentative="1">
      <w:start w:val="1"/>
      <w:numFmt w:val="lowerRoman"/>
      <w:lvlText w:val="%9."/>
      <w:lvlJc w:val="right"/>
      <w:pPr>
        <w:ind w:left="7669" w:hanging="180"/>
      </w:pPr>
    </w:lvl>
  </w:abstractNum>
  <w:abstractNum w:abstractNumId="2" w15:restartNumberingAfterBreak="0">
    <w:nsid w:val="036869C0"/>
    <w:multiLevelType w:val="hybridMultilevel"/>
    <w:tmpl w:val="629EB95A"/>
    <w:lvl w:ilvl="0" w:tplc="395E40F4">
      <w:start w:val="1"/>
      <w:numFmt w:val="lowerLetter"/>
      <w:lvlText w:val="%1."/>
      <w:lvlJc w:val="left"/>
      <w:pPr>
        <w:ind w:left="1778" w:hanging="360"/>
      </w:pPr>
      <w:rPr>
        <w:rFonts w:hint="default"/>
      </w:rPr>
    </w:lvl>
    <w:lvl w:ilvl="1" w:tplc="08090019" w:tentative="1">
      <w:start w:val="1"/>
      <w:numFmt w:val="lowerLetter"/>
      <w:lvlText w:val="%2."/>
      <w:lvlJc w:val="left"/>
      <w:pPr>
        <w:ind w:left="2498" w:hanging="360"/>
      </w:pPr>
    </w:lvl>
    <w:lvl w:ilvl="2" w:tplc="0809001B" w:tentative="1">
      <w:start w:val="1"/>
      <w:numFmt w:val="lowerRoman"/>
      <w:lvlText w:val="%3."/>
      <w:lvlJc w:val="right"/>
      <w:pPr>
        <w:ind w:left="3218" w:hanging="180"/>
      </w:pPr>
    </w:lvl>
    <w:lvl w:ilvl="3" w:tplc="0809000F" w:tentative="1">
      <w:start w:val="1"/>
      <w:numFmt w:val="decimal"/>
      <w:lvlText w:val="%4."/>
      <w:lvlJc w:val="left"/>
      <w:pPr>
        <w:ind w:left="3938" w:hanging="360"/>
      </w:pPr>
    </w:lvl>
    <w:lvl w:ilvl="4" w:tplc="08090019" w:tentative="1">
      <w:start w:val="1"/>
      <w:numFmt w:val="lowerLetter"/>
      <w:lvlText w:val="%5."/>
      <w:lvlJc w:val="left"/>
      <w:pPr>
        <w:ind w:left="4658" w:hanging="360"/>
      </w:pPr>
    </w:lvl>
    <w:lvl w:ilvl="5" w:tplc="0809001B" w:tentative="1">
      <w:start w:val="1"/>
      <w:numFmt w:val="lowerRoman"/>
      <w:lvlText w:val="%6."/>
      <w:lvlJc w:val="right"/>
      <w:pPr>
        <w:ind w:left="5378" w:hanging="180"/>
      </w:pPr>
    </w:lvl>
    <w:lvl w:ilvl="6" w:tplc="0809000F" w:tentative="1">
      <w:start w:val="1"/>
      <w:numFmt w:val="decimal"/>
      <w:lvlText w:val="%7."/>
      <w:lvlJc w:val="left"/>
      <w:pPr>
        <w:ind w:left="6098" w:hanging="360"/>
      </w:pPr>
    </w:lvl>
    <w:lvl w:ilvl="7" w:tplc="08090019" w:tentative="1">
      <w:start w:val="1"/>
      <w:numFmt w:val="lowerLetter"/>
      <w:lvlText w:val="%8."/>
      <w:lvlJc w:val="left"/>
      <w:pPr>
        <w:ind w:left="6818" w:hanging="360"/>
      </w:pPr>
    </w:lvl>
    <w:lvl w:ilvl="8" w:tplc="0809001B" w:tentative="1">
      <w:start w:val="1"/>
      <w:numFmt w:val="lowerRoman"/>
      <w:lvlText w:val="%9."/>
      <w:lvlJc w:val="right"/>
      <w:pPr>
        <w:ind w:left="7538" w:hanging="180"/>
      </w:pPr>
    </w:lvl>
  </w:abstractNum>
  <w:abstractNum w:abstractNumId="3" w15:restartNumberingAfterBreak="0">
    <w:nsid w:val="0AB57CA1"/>
    <w:multiLevelType w:val="hybridMultilevel"/>
    <w:tmpl w:val="10387F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266532"/>
    <w:multiLevelType w:val="hybridMultilevel"/>
    <w:tmpl w:val="EB04ABDC"/>
    <w:lvl w:ilvl="0" w:tplc="04090019">
      <w:start w:val="1"/>
      <w:numFmt w:val="lowerLetter"/>
      <w:lvlText w:val="%1."/>
      <w:lvlJc w:val="left"/>
      <w:pPr>
        <w:ind w:left="264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D8B36B9"/>
    <w:multiLevelType w:val="hybridMultilevel"/>
    <w:tmpl w:val="B1A80014"/>
    <w:lvl w:ilvl="0" w:tplc="8FCAA6D8">
      <w:start w:val="1"/>
      <w:numFmt w:val="lowerLetter"/>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0024A07"/>
    <w:multiLevelType w:val="hybridMultilevel"/>
    <w:tmpl w:val="5E6E209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4E10F5"/>
    <w:multiLevelType w:val="hybridMultilevel"/>
    <w:tmpl w:val="F6CA7028"/>
    <w:lvl w:ilvl="0" w:tplc="BFA83E64">
      <w:start w:val="1"/>
      <w:numFmt w:val="lowerLetter"/>
      <w:lvlText w:val="%1."/>
      <w:lvlJc w:val="left"/>
      <w:pPr>
        <w:ind w:left="1495" w:hanging="360"/>
      </w:pPr>
      <w:rPr>
        <w:rFonts w:hint="default"/>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8" w15:restartNumberingAfterBreak="0">
    <w:nsid w:val="14A067BA"/>
    <w:multiLevelType w:val="multilevel"/>
    <w:tmpl w:val="1D9C66A8"/>
    <w:lvl w:ilvl="0">
      <w:start w:val="1"/>
      <w:numFmt w:val="decimal"/>
      <w:lvlText w:val="%1."/>
      <w:lvlJc w:val="left"/>
      <w:pPr>
        <w:ind w:left="360" w:hanging="360"/>
      </w:pPr>
      <w:rPr>
        <w:rFonts w:hint="default"/>
        <w:b/>
      </w:rPr>
    </w:lvl>
    <w:lvl w:ilvl="1">
      <w:start w:val="2"/>
      <w:numFmt w:val="decimal"/>
      <w:isLgl/>
      <w:lvlText w:val="%1.%2"/>
      <w:lvlJc w:val="left"/>
      <w:pPr>
        <w:ind w:left="360" w:hanging="360"/>
      </w:pPr>
      <w:rPr>
        <w:rFonts w:hint="default"/>
      </w:rPr>
    </w:lvl>
    <w:lvl w:ilvl="2">
      <w:start w:val="1"/>
      <w:numFmt w:val="decimal"/>
      <w:isLgl/>
      <w:lvlText w:val="%1.%2.%3"/>
      <w:lvlJc w:val="left"/>
      <w:pPr>
        <w:ind w:left="360" w:hanging="36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080" w:hanging="1080"/>
      </w:pPr>
      <w:rPr>
        <w:rFonts w:hint="default"/>
      </w:rPr>
    </w:lvl>
    <w:lvl w:ilvl="8">
      <w:start w:val="1"/>
      <w:numFmt w:val="decimal"/>
      <w:isLgl/>
      <w:lvlText w:val="%1.%2.%3.%4.%5.%6.%7.%8.%9"/>
      <w:lvlJc w:val="left"/>
      <w:pPr>
        <w:ind w:left="1440" w:hanging="1440"/>
      </w:pPr>
      <w:rPr>
        <w:rFonts w:hint="default"/>
      </w:rPr>
    </w:lvl>
  </w:abstractNum>
  <w:abstractNum w:abstractNumId="9" w15:restartNumberingAfterBreak="0">
    <w:nsid w:val="19FB642C"/>
    <w:multiLevelType w:val="hybridMultilevel"/>
    <w:tmpl w:val="83024E96"/>
    <w:lvl w:ilvl="0" w:tplc="08090001">
      <w:start w:val="1"/>
      <w:numFmt w:val="bullet"/>
      <w:lvlText w:val=""/>
      <w:lvlJc w:val="left"/>
      <w:pPr>
        <w:ind w:left="1353" w:hanging="360"/>
      </w:pPr>
      <w:rPr>
        <w:rFonts w:ascii="Symbol" w:hAnsi="Symbol" w:hint="default"/>
      </w:rPr>
    </w:lvl>
    <w:lvl w:ilvl="1" w:tplc="08090003" w:tentative="1">
      <w:start w:val="1"/>
      <w:numFmt w:val="bullet"/>
      <w:lvlText w:val="o"/>
      <w:lvlJc w:val="left"/>
      <w:pPr>
        <w:ind w:left="2073" w:hanging="360"/>
      </w:pPr>
      <w:rPr>
        <w:rFonts w:ascii="Courier New" w:hAnsi="Courier New" w:cs="Courier New" w:hint="default"/>
      </w:rPr>
    </w:lvl>
    <w:lvl w:ilvl="2" w:tplc="08090005" w:tentative="1">
      <w:start w:val="1"/>
      <w:numFmt w:val="bullet"/>
      <w:lvlText w:val=""/>
      <w:lvlJc w:val="left"/>
      <w:pPr>
        <w:ind w:left="2793" w:hanging="360"/>
      </w:pPr>
      <w:rPr>
        <w:rFonts w:ascii="Wingdings" w:hAnsi="Wingdings" w:hint="default"/>
      </w:rPr>
    </w:lvl>
    <w:lvl w:ilvl="3" w:tplc="08090001" w:tentative="1">
      <w:start w:val="1"/>
      <w:numFmt w:val="bullet"/>
      <w:lvlText w:val=""/>
      <w:lvlJc w:val="left"/>
      <w:pPr>
        <w:ind w:left="3513" w:hanging="360"/>
      </w:pPr>
      <w:rPr>
        <w:rFonts w:ascii="Symbol" w:hAnsi="Symbol" w:hint="default"/>
      </w:rPr>
    </w:lvl>
    <w:lvl w:ilvl="4" w:tplc="08090003" w:tentative="1">
      <w:start w:val="1"/>
      <w:numFmt w:val="bullet"/>
      <w:lvlText w:val="o"/>
      <w:lvlJc w:val="left"/>
      <w:pPr>
        <w:ind w:left="4233" w:hanging="360"/>
      </w:pPr>
      <w:rPr>
        <w:rFonts w:ascii="Courier New" w:hAnsi="Courier New" w:cs="Courier New" w:hint="default"/>
      </w:rPr>
    </w:lvl>
    <w:lvl w:ilvl="5" w:tplc="08090005" w:tentative="1">
      <w:start w:val="1"/>
      <w:numFmt w:val="bullet"/>
      <w:lvlText w:val=""/>
      <w:lvlJc w:val="left"/>
      <w:pPr>
        <w:ind w:left="4953" w:hanging="360"/>
      </w:pPr>
      <w:rPr>
        <w:rFonts w:ascii="Wingdings" w:hAnsi="Wingdings" w:hint="default"/>
      </w:rPr>
    </w:lvl>
    <w:lvl w:ilvl="6" w:tplc="08090001" w:tentative="1">
      <w:start w:val="1"/>
      <w:numFmt w:val="bullet"/>
      <w:lvlText w:val=""/>
      <w:lvlJc w:val="left"/>
      <w:pPr>
        <w:ind w:left="5673" w:hanging="360"/>
      </w:pPr>
      <w:rPr>
        <w:rFonts w:ascii="Symbol" w:hAnsi="Symbol" w:hint="default"/>
      </w:rPr>
    </w:lvl>
    <w:lvl w:ilvl="7" w:tplc="08090003" w:tentative="1">
      <w:start w:val="1"/>
      <w:numFmt w:val="bullet"/>
      <w:lvlText w:val="o"/>
      <w:lvlJc w:val="left"/>
      <w:pPr>
        <w:ind w:left="6393" w:hanging="360"/>
      </w:pPr>
      <w:rPr>
        <w:rFonts w:ascii="Courier New" w:hAnsi="Courier New" w:cs="Courier New" w:hint="default"/>
      </w:rPr>
    </w:lvl>
    <w:lvl w:ilvl="8" w:tplc="08090005" w:tentative="1">
      <w:start w:val="1"/>
      <w:numFmt w:val="bullet"/>
      <w:lvlText w:val=""/>
      <w:lvlJc w:val="left"/>
      <w:pPr>
        <w:ind w:left="7113" w:hanging="360"/>
      </w:pPr>
      <w:rPr>
        <w:rFonts w:ascii="Wingdings" w:hAnsi="Wingdings" w:hint="default"/>
      </w:rPr>
    </w:lvl>
  </w:abstractNum>
  <w:abstractNum w:abstractNumId="10" w15:restartNumberingAfterBreak="0">
    <w:nsid w:val="1ACF29E2"/>
    <w:multiLevelType w:val="hybridMultilevel"/>
    <w:tmpl w:val="9FDA0CFE"/>
    <w:lvl w:ilvl="0" w:tplc="FEFA40C8">
      <w:numFmt w:val="bullet"/>
      <w:lvlText w:val=""/>
      <w:lvlJc w:val="left"/>
      <w:pPr>
        <w:ind w:left="720" w:hanging="360"/>
      </w:pPr>
      <w:rPr>
        <w:rFonts w:ascii="Symbol" w:eastAsia="Arial Narrow" w:hAnsi="Symbol" w:cstheme="min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B8327F6"/>
    <w:multiLevelType w:val="hybridMultilevel"/>
    <w:tmpl w:val="8B14000E"/>
    <w:lvl w:ilvl="0" w:tplc="08090019">
      <w:start w:val="1"/>
      <w:numFmt w:val="lowerLetter"/>
      <w:lvlText w:val="%1."/>
      <w:lvlJc w:val="left"/>
      <w:pPr>
        <w:ind w:left="1860" w:hanging="360"/>
      </w:pPr>
    </w:lvl>
    <w:lvl w:ilvl="1" w:tplc="08090019" w:tentative="1">
      <w:start w:val="1"/>
      <w:numFmt w:val="lowerLetter"/>
      <w:lvlText w:val="%2."/>
      <w:lvlJc w:val="left"/>
      <w:pPr>
        <w:ind w:left="2580" w:hanging="360"/>
      </w:pPr>
    </w:lvl>
    <w:lvl w:ilvl="2" w:tplc="0809001B" w:tentative="1">
      <w:start w:val="1"/>
      <w:numFmt w:val="lowerRoman"/>
      <w:lvlText w:val="%3."/>
      <w:lvlJc w:val="right"/>
      <w:pPr>
        <w:ind w:left="3300" w:hanging="180"/>
      </w:pPr>
    </w:lvl>
    <w:lvl w:ilvl="3" w:tplc="0809000F" w:tentative="1">
      <w:start w:val="1"/>
      <w:numFmt w:val="decimal"/>
      <w:lvlText w:val="%4."/>
      <w:lvlJc w:val="left"/>
      <w:pPr>
        <w:ind w:left="4020" w:hanging="360"/>
      </w:pPr>
    </w:lvl>
    <w:lvl w:ilvl="4" w:tplc="08090019" w:tentative="1">
      <w:start w:val="1"/>
      <w:numFmt w:val="lowerLetter"/>
      <w:lvlText w:val="%5."/>
      <w:lvlJc w:val="left"/>
      <w:pPr>
        <w:ind w:left="4740" w:hanging="360"/>
      </w:pPr>
    </w:lvl>
    <w:lvl w:ilvl="5" w:tplc="0809001B" w:tentative="1">
      <w:start w:val="1"/>
      <w:numFmt w:val="lowerRoman"/>
      <w:lvlText w:val="%6."/>
      <w:lvlJc w:val="right"/>
      <w:pPr>
        <w:ind w:left="5460" w:hanging="180"/>
      </w:pPr>
    </w:lvl>
    <w:lvl w:ilvl="6" w:tplc="0809000F" w:tentative="1">
      <w:start w:val="1"/>
      <w:numFmt w:val="decimal"/>
      <w:lvlText w:val="%7."/>
      <w:lvlJc w:val="left"/>
      <w:pPr>
        <w:ind w:left="6180" w:hanging="360"/>
      </w:pPr>
    </w:lvl>
    <w:lvl w:ilvl="7" w:tplc="08090019" w:tentative="1">
      <w:start w:val="1"/>
      <w:numFmt w:val="lowerLetter"/>
      <w:lvlText w:val="%8."/>
      <w:lvlJc w:val="left"/>
      <w:pPr>
        <w:ind w:left="6900" w:hanging="360"/>
      </w:pPr>
    </w:lvl>
    <w:lvl w:ilvl="8" w:tplc="0809001B" w:tentative="1">
      <w:start w:val="1"/>
      <w:numFmt w:val="lowerRoman"/>
      <w:lvlText w:val="%9."/>
      <w:lvlJc w:val="right"/>
      <w:pPr>
        <w:ind w:left="7620" w:hanging="180"/>
      </w:pPr>
    </w:lvl>
  </w:abstractNum>
  <w:abstractNum w:abstractNumId="12" w15:restartNumberingAfterBreak="0">
    <w:nsid w:val="1B8E514A"/>
    <w:multiLevelType w:val="hybridMultilevel"/>
    <w:tmpl w:val="74CAF6B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C231D5B"/>
    <w:multiLevelType w:val="hybridMultilevel"/>
    <w:tmpl w:val="248ED26A"/>
    <w:lvl w:ilvl="0" w:tplc="C42EAF64">
      <w:start w:val="1"/>
      <w:numFmt w:val="lowerLetter"/>
      <w:lvlText w:val="%1."/>
      <w:lvlJc w:val="left"/>
      <w:pPr>
        <w:ind w:left="1637" w:hanging="360"/>
      </w:pPr>
      <w:rPr>
        <w:rFonts w:hint="default"/>
      </w:rPr>
    </w:lvl>
    <w:lvl w:ilvl="1" w:tplc="08090019" w:tentative="1">
      <w:start w:val="1"/>
      <w:numFmt w:val="lowerLetter"/>
      <w:lvlText w:val="%2."/>
      <w:lvlJc w:val="left"/>
      <w:pPr>
        <w:ind w:left="2498" w:hanging="360"/>
      </w:pPr>
    </w:lvl>
    <w:lvl w:ilvl="2" w:tplc="0809001B" w:tentative="1">
      <w:start w:val="1"/>
      <w:numFmt w:val="lowerRoman"/>
      <w:lvlText w:val="%3."/>
      <w:lvlJc w:val="right"/>
      <w:pPr>
        <w:ind w:left="3218" w:hanging="180"/>
      </w:pPr>
    </w:lvl>
    <w:lvl w:ilvl="3" w:tplc="0809000F" w:tentative="1">
      <w:start w:val="1"/>
      <w:numFmt w:val="decimal"/>
      <w:lvlText w:val="%4."/>
      <w:lvlJc w:val="left"/>
      <w:pPr>
        <w:ind w:left="3938" w:hanging="360"/>
      </w:pPr>
    </w:lvl>
    <w:lvl w:ilvl="4" w:tplc="08090019" w:tentative="1">
      <w:start w:val="1"/>
      <w:numFmt w:val="lowerLetter"/>
      <w:lvlText w:val="%5."/>
      <w:lvlJc w:val="left"/>
      <w:pPr>
        <w:ind w:left="4658" w:hanging="360"/>
      </w:pPr>
    </w:lvl>
    <w:lvl w:ilvl="5" w:tplc="0809001B" w:tentative="1">
      <w:start w:val="1"/>
      <w:numFmt w:val="lowerRoman"/>
      <w:lvlText w:val="%6."/>
      <w:lvlJc w:val="right"/>
      <w:pPr>
        <w:ind w:left="5378" w:hanging="180"/>
      </w:pPr>
    </w:lvl>
    <w:lvl w:ilvl="6" w:tplc="0809000F" w:tentative="1">
      <w:start w:val="1"/>
      <w:numFmt w:val="decimal"/>
      <w:lvlText w:val="%7."/>
      <w:lvlJc w:val="left"/>
      <w:pPr>
        <w:ind w:left="6098" w:hanging="360"/>
      </w:pPr>
    </w:lvl>
    <w:lvl w:ilvl="7" w:tplc="08090019" w:tentative="1">
      <w:start w:val="1"/>
      <w:numFmt w:val="lowerLetter"/>
      <w:lvlText w:val="%8."/>
      <w:lvlJc w:val="left"/>
      <w:pPr>
        <w:ind w:left="6818" w:hanging="360"/>
      </w:pPr>
    </w:lvl>
    <w:lvl w:ilvl="8" w:tplc="0809001B" w:tentative="1">
      <w:start w:val="1"/>
      <w:numFmt w:val="lowerRoman"/>
      <w:lvlText w:val="%9."/>
      <w:lvlJc w:val="right"/>
      <w:pPr>
        <w:ind w:left="7538" w:hanging="180"/>
      </w:pPr>
    </w:lvl>
  </w:abstractNum>
  <w:abstractNum w:abstractNumId="14" w15:restartNumberingAfterBreak="0">
    <w:nsid w:val="202845B7"/>
    <w:multiLevelType w:val="hybridMultilevel"/>
    <w:tmpl w:val="5AA84D68"/>
    <w:lvl w:ilvl="0" w:tplc="E370EDD2">
      <w:start w:val="1"/>
      <w:numFmt w:val="lowerLetter"/>
      <w:lvlText w:val="%1."/>
      <w:lvlJc w:val="left"/>
      <w:pPr>
        <w:ind w:left="1778" w:hanging="360"/>
      </w:pPr>
      <w:rPr>
        <w:rFonts w:hint="default"/>
      </w:rPr>
    </w:lvl>
    <w:lvl w:ilvl="1" w:tplc="08090019" w:tentative="1">
      <w:start w:val="1"/>
      <w:numFmt w:val="lowerLetter"/>
      <w:lvlText w:val="%2."/>
      <w:lvlJc w:val="left"/>
      <w:pPr>
        <w:ind w:left="2215" w:hanging="360"/>
      </w:pPr>
    </w:lvl>
    <w:lvl w:ilvl="2" w:tplc="0809001B" w:tentative="1">
      <w:start w:val="1"/>
      <w:numFmt w:val="lowerRoman"/>
      <w:lvlText w:val="%3."/>
      <w:lvlJc w:val="right"/>
      <w:pPr>
        <w:ind w:left="2935" w:hanging="180"/>
      </w:pPr>
    </w:lvl>
    <w:lvl w:ilvl="3" w:tplc="0809000F" w:tentative="1">
      <w:start w:val="1"/>
      <w:numFmt w:val="decimal"/>
      <w:lvlText w:val="%4."/>
      <w:lvlJc w:val="left"/>
      <w:pPr>
        <w:ind w:left="3655" w:hanging="360"/>
      </w:pPr>
    </w:lvl>
    <w:lvl w:ilvl="4" w:tplc="08090019" w:tentative="1">
      <w:start w:val="1"/>
      <w:numFmt w:val="lowerLetter"/>
      <w:lvlText w:val="%5."/>
      <w:lvlJc w:val="left"/>
      <w:pPr>
        <w:ind w:left="4375" w:hanging="360"/>
      </w:pPr>
    </w:lvl>
    <w:lvl w:ilvl="5" w:tplc="0809001B" w:tentative="1">
      <w:start w:val="1"/>
      <w:numFmt w:val="lowerRoman"/>
      <w:lvlText w:val="%6."/>
      <w:lvlJc w:val="right"/>
      <w:pPr>
        <w:ind w:left="5095" w:hanging="180"/>
      </w:pPr>
    </w:lvl>
    <w:lvl w:ilvl="6" w:tplc="0809000F" w:tentative="1">
      <w:start w:val="1"/>
      <w:numFmt w:val="decimal"/>
      <w:lvlText w:val="%7."/>
      <w:lvlJc w:val="left"/>
      <w:pPr>
        <w:ind w:left="5815" w:hanging="360"/>
      </w:pPr>
    </w:lvl>
    <w:lvl w:ilvl="7" w:tplc="08090019" w:tentative="1">
      <w:start w:val="1"/>
      <w:numFmt w:val="lowerLetter"/>
      <w:lvlText w:val="%8."/>
      <w:lvlJc w:val="left"/>
      <w:pPr>
        <w:ind w:left="6535" w:hanging="360"/>
      </w:pPr>
    </w:lvl>
    <w:lvl w:ilvl="8" w:tplc="0809001B" w:tentative="1">
      <w:start w:val="1"/>
      <w:numFmt w:val="lowerRoman"/>
      <w:lvlText w:val="%9."/>
      <w:lvlJc w:val="right"/>
      <w:pPr>
        <w:ind w:left="7255" w:hanging="180"/>
      </w:pPr>
    </w:lvl>
  </w:abstractNum>
  <w:abstractNum w:abstractNumId="15" w15:restartNumberingAfterBreak="0">
    <w:nsid w:val="20B7324D"/>
    <w:multiLevelType w:val="hybridMultilevel"/>
    <w:tmpl w:val="E59E827C"/>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6" w15:restartNumberingAfterBreak="0">
    <w:nsid w:val="23301A8A"/>
    <w:multiLevelType w:val="hybridMultilevel"/>
    <w:tmpl w:val="A6E4EC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4DD741C"/>
    <w:multiLevelType w:val="hybridMultilevel"/>
    <w:tmpl w:val="6AEC676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5E218A9"/>
    <w:multiLevelType w:val="hybridMultilevel"/>
    <w:tmpl w:val="6C02FE00"/>
    <w:lvl w:ilvl="0" w:tplc="04090001">
      <w:start w:val="1"/>
      <w:numFmt w:val="bullet"/>
      <w:lvlText w:val=""/>
      <w:lvlJc w:val="left"/>
      <w:pPr>
        <w:ind w:left="2580" w:hanging="360"/>
      </w:pPr>
      <w:rPr>
        <w:rFonts w:ascii="Symbol" w:hAnsi="Symbol" w:hint="default"/>
      </w:rPr>
    </w:lvl>
    <w:lvl w:ilvl="1" w:tplc="04090003" w:tentative="1">
      <w:start w:val="1"/>
      <w:numFmt w:val="bullet"/>
      <w:lvlText w:val="o"/>
      <w:lvlJc w:val="left"/>
      <w:pPr>
        <w:ind w:left="3300" w:hanging="360"/>
      </w:pPr>
      <w:rPr>
        <w:rFonts w:ascii="Courier New" w:hAnsi="Courier New" w:cs="Courier New" w:hint="default"/>
      </w:rPr>
    </w:lvl>
    <w:lvl w:ilvl="2" w:tplc="04090005" w:tentative="1">
      <w:start w:val="1"/>
      <w:numFmt w:val="bullet"/>
      <w:lvlText w:val=""/>
      <w:lvlJc w:val="left"/>
      <w:pPr>
        <w:ind w:left="4020" w:hanging="360"/>
      </w:pPr>
      <w:rPr>
        <w:rFonts w:ascii="Wingdings" w:hAnsi="Wingdings" w:hint="default"/>
      </w:rPr>
    </w:lvl>
    <w:lvl w:ilvl="3" w:tplc="04090001" w:tentative="1">
      <w:start w:val="1"/>
      <w:numFmt w:val="bullet"/>
      <w:lvlText w:val=""/>
      <w:lvlJc w:val="left"/>
      <w:pPr>
        <w:ind w:left="4740" w:hanging="360"/>
      </w:pPr>
      <w:rPr>
        <w:rFonts w:ascii="Symbol" w:hAnsi="Symbol" w:hint="default"/>
      </w:rPr>
    </w:lvl>
    <w:lvl w:ilvl="4" w:tplc="04090003" w:tentative="1">
      <w:start w:val="1"/>
      <w:numFmt w:val="bullet"/>
      <w:lvlText w:val="o"/>
      <w:lvlJc w:val="left"/>
      <w:pPr>
        <w:ind w:left="5460" w:hanging="360"/>
      </w:pPr>
      <w:rPr>
        <w:rFonts w:ascii="Courier New" w:hAnsi="Courier New" w:cs="Courier New" w:hint="default"/>
      </w:rPr>
    </w:lvl>
    <w:lvl w:ilvl="5" w:tplc="04090005" w:tentative="1">
      <w:start w:val="1"/>
      <w:numFmt w:val="bullet"/>
      <w:lvlText w:val=""/>
      <w:lvlJc w:val="left"/>
      <w:pPr>
        <w:ind w:left="6180" w:hanging="360"/>
      </w:pPr>
      <w:rPr>
        <w:rFonts w:ascii="Wingdings" w:hAnsi="Wingdings" w:hint="default"/>
      </w:rPr>
    </w:lvl>
    <w:lvl w:ilvl="6" w:tplc="04090001" w:tentative="1">
      <w:start w:val="1"/>
      <w:numFmt w:val="bullet"/>
      <w:lvlText w:val=""/>
      <w:lvlJc w:val="left"/>
      <w:pPr>
        <w:ind w:left="6900" w:hanging="360"/>
      </w:pPr>
      <w:rPr>
        <w:rFonts w:ascii="Symbol" w:hAnsi="Symbol" w:hint="default"/>
      </w:rPr>
    </w:lvl>
    <w:lvl w:ilvl="7" w:tplc="04090003" w:tentative="1">
      <w:start w:val="1"/>
      <w:numFmt w:val="bullet"/>
      <w:lvlText w:val="o"/>
      <w:lvlJc w:val="left"/>
      <w:pPr>
        <w:ind w:left="7620" w:hanging="360"/>
      </w:pPr>
      <w:rPr>
        <w:rFonts w:ascii="Courier New" w:hAnsi="Courier New" w:cs="Courier New" w:hint="default"/>
      </w:rPr>
    </w:lvl>
    <w:lvl w:ilvl="8" w:tplc="04090005" w:tentative="1">
      <w:start w:val="1"/>
      <w:numFmt w:val="bullet"/>
      <w:lvlText w:val=""/>
      <w:lvlJc w:val="left"/>
      <w:pPr>
        <w:ind w:left="8340" w:hanging="360"/>
      </w:pPr>
      <w:rPr>
        <w:rFonts w:ascii="Wingdings" w:hAnsi="Wingdings" w:hint="default"/>
      </w:rPr>
    </w:lvl>
  </w:abstractNum>
  <w:abstractNum w:abstractNumId="19" w15:restartNumberingAfterBreak="0">
    <w:nsid w:val="26775D3F"/>
    <w:multiLevelType w:val="hybridMultilevel"/>
    <w:tmpl w:val="21C29822"/>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BDC54FE"/>
    <w:multiLevelType w:val="hybridMultilevel"/>
    <w:tmpl w:val="A0EC0FD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C0617AE"/>
    <w:multiLevelType w:val="hybridMultilevel"/>
    <w:tmpl w:val="2350FEF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5A833D9"/>
    <w:multiLevelType w:val="hybridMultilevel"/>
    <w:tmpl w:val="42669030"/>
    <w:lvl w:ilvl="0" w:tplc="C030A472">
      <w:numFmt w:val="bullet"/>
      <w:lvlText w:val="-"/>
      <w:lvlJc w:val="left"/>
      <w:pPr>
        <w:ind w:left="1353" w:hanging="360"/>
      </w:pPr>
      <w:rPr>
        <w:rFonts w:ascii="Arial" w:eastAsia="Arial" w:hAnsi="Arial" w:cs="Arial" w:hint="default"/>
      </w:rPr>
    </w:lvl>
    <w:lvl w:ilvl="1" w:tplc="08090003" w:tentative="1">
      <w:start w:val="1"/>
      <w:numFmt w:val="bullet"/>
      <w:lvlText w:val="o"/>
      <w:lvlJc w:val="left"/>
      <w:pPr>
        <w:ind w:left="2073" w:hanging="360"/>
      </w:pPr>
      <w:rPr>
        <w:rFonts w:ascii="Courier New" w:hAnsi="Courier New" w:cs="Courier New" w:hint="default"/>
      </w:rPr>
    </w:lvl>
    <w:lvl w:ilvl="2" w:tplc="08090005" w:tentative="1">
      <w:start w:val="1"/>
      <w:numFmt w:val="bullet"/>
      <w:lvlText w:val=""/>
      <w:lvlJc w:val="left"/>
      <w:pPr>
        <w:ind w:left="2793" w:hanging="360"/>
      </w:pPr>
      <w:rPr>
        <w:rFonts w:ascii="Wingdings" w:hAnsi="Wingdings" w:hint="default"/>
      </w:rPr>
    </w:lvl>
    <w:lvl w:ilvl="3" w:tplc="08090001" w:tentative="1">
      <w:start w:val="1"/>
      <w:numFmt w:val="bullet"/>
      <w:lvlText w:val=""/>
      <w:lvlJc w:val="left"/>
      <w:pPr>
        <w:ind w:left="3513" w:hanging="360"/>
      </w:pPr>
      <w:rPr>
        <w:rFonts w:ascii="Symbol" w:hAnsi="Symbol" w:hint="default"/>
      </w:rPr>
    </w:lvl>
    <w:lvl w:ilvl="4" w:tplc="08090003" w:tentative="1">
      <w:start w:val="1"/>
      <w:numFmt w:val="bullet"/>
      <w:lvlText w:val="o"/>
      <w:lvlJc w:val="left"/>
      <w:pPr>
        <w:ind w:left="4233" w:hanging="360"/>
      </w:pPr>
      <w:rPr>
        <w:rFonts w:ascii="Courier New" w:hAnsi="Courier New" w:cs="Courier New" w:hint="default"/>
      </w:rPr>
    </w:lvl>
    <w:lvl w:ilvl="5" w:tplc="08090005" w:tentative="1">
      <w:start w:val="1"/>
      <w:numFmt w:val="bullet"/>
      <w:lvlText w:val=""/>
      <w:lvlJc w:val="left"/>
      <w:pPr>
        <w:ind w:left="4953" w:hanging="360"/>
      </w:pPr>
      <w:rPr>
        <w:rFonts w:ascii="Wingdings" w:hAnsi="Wingdings" w:hint="default"/>
      </w:rPr>
    </w:lvl>
    <w:lvl w:ilvl="6" w:tplc="08090001" w:tentative="1">
      <w:start w:val="1"/>
      <w:numFmt w:val="bullet"/>
      <w:lvlText w:val=""/>
      <w:lvlJc w:val="left"/>
      <w:pPr>
        <w:ind w:left="5673" w:hanging="360"/>
      </w:pPr>
      <w:rPr>
        <w:rFonts w:ascii="Symbol" w:hAnsi="Symbol" w:hint="default"/>
      </w:rPr>
    </w:lvl>
    <w:lvl w:ilvl="7" w:tplc="08090003" w:tentative="1">
      <w:start w:val="1"/>
      <w:numFmt w:val="bullet"/>
      <w:lvlText w:val="o"/>
      <w:lvlJc w:val="left"/>
      <w:pPr>
        <w:ind w:left="6393" w:hanging="360"/>
      </w:pPr>
      <w:rPr>
        <w:rFonts w:ascii="Courier New" w:hAnsi="Courier New" w:cs="Courier New" w:hint="default"/>
      </w:rPr>
    </w:lvl>
    <w:lvl w:ilvl="8" w:tplc="08090005" w:tentative="1">
      <w:start w:val="1"/>
      <w:numFmt w:val="bullet"/>
      <w:lvlText w:val=""/>
      <w:lvlJc w:val="left"/>
      <w:pPr>
        <w:ind w:left="7113" w:hanging="360"/>
      </w:pPr>
      <w:rPr>
        <w:rFonts w:ascii="Wingdings" w:hAnsi="Wingdings" w:hint="default"/>
      </w:rPr>
    </w:lvl>
  </w:abstractNum>
  <w:abstractNum w:abstractNumId="23" w15:restartNumberingAfterBreak="0">
    <w:nsid w:val="37C37860"/>
    <w:multiLevelType w:val="multilevel"/>
    <w:tmpl w:val="8362B248"/>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4" w15:restartNumberingAfterBreak="0">
    <w:nsid w:val="3AD36249"/>
    <w:multiLevelType w:val="hybridMultilevel"/>
    <w:tmpl w:val="C27807B8"/>
    <w:lvl w:ilvl="0" w:tplc="BFA83E64">
      <w:start w:val="1"/>
      <w:numFmt w:val="lowerLetter"/>
      <w:lvlText w:val="%1."/>
      <w:lvlJc w:val="left"/>
      <w:pPr>
        <w:ind w:left="3540" w:hanging="360"/>
      </w:pPr>
      <w:rPr>
        <w:rFonts w:hint="default"/>
      </w:rPr>
    </w:lvl>
    <w:lvl w:ilvl="1" w:tplc="04090019">
      <w:start w:val="1"/>
      <w:numFmt w:val="lowerLetter"/>
      <w:lvlText w:val="%2."/>
      <w:lvlJc w:val="left"/>
      <w:pPr>
        <w:ind w:left="2345" w:hanging="360"/>
      </w:pPr>
    </w:lvl>
    <w:lvl w:ilvl="2" w:tplc="0409001B" w:tentative="1">
      <w:start w:val="1"/>
      <w:numFmt w:val="lowerRoman"/>
      <w:lvlText w:val="%3."/>
      <w:lvlJc w:val="right"/>
      <w:pPr>
        <w:ind w:left="3360" w:hanging="180"/>
      </w:pPr>
    </w:lvl>
    <w:lvl w:ilvl="3" w:tplc="0409000F" w:tentative="1">
      <w:start w:val="1"/>
      <w:numFmt w:val="decimal"/>
      <w:lvlText w:val="%4."/>
      <w:lvlJc w:val="left"/>
      <w:pPr>
        <w:ind w:left="4080" w:hanging="360"/>
      </w:pPr>
    </w:lvl>
    <w:lvl w:ilvl="4" w:tplc="04090019" w:tentative="1">
      <w:start w:val="1"/>
      <w:numFmt w:val="lowerLetter"/>
      <w:lvlText w:val="%5."/>
      <w:lvlJc w:val="left"/>
      <w:pPr>
        <w:ind w:left="4800" w:hanging="360"/>
      </w:pPr>
    </w:lvl>
    <w:lvl w:ilvl="5" w:tplc="0409001B" w:tentative="1">
      <w:start w:val="1"/>
      <w:numFmt w:val="lowerRoman"/>
      <w:lvlText w:val="%6."/>
      <w:lvlJc w:val="right"/>
      <w:pPr>
        <w:ind w:left="5520" w:hanging="180"/>
      </w:pPr>
    </w:lvl>
    <w:lvl w:ilvl="6" w:tplc="0409000F" w:tentative="1">
      <w:start w:val="1"/>
      <w:numFmt w:val="decimal"/>
      <w:lvlText w:val="%7."/>
      <w:lvlJc w:val="left"/>
      <w:pPr>
        <w:ind w:left="6240" w:hanging="360"/>
      </w:pPr>
    </w:lvl>
    <w:lvl w:ilvl="7" w:tplc="04090019" w:tentative="1">
      <w:start w:val="1"/>
      <w:numFmt w:val="lowerLetter"/>
      <w:lvlText w:val="%8."/>
      <w:lvlJc w:val="left"/>
      <w:pPr>
        <w:ind w:left="6960" w:hanging="360"/>
      </w:pPr>
    </w:lvl>
    <w:lvl w:ilvl="8" w:tplc="0409001B" w:tentative="1">
      <w:start w:val="1"/>
      <w:numFmt w:val="lowerRoman"/>
      <w:lvlText w:val="%9."/>
      <w:lvlJc w:val="right"/>
      <w:pPr>
        <w:ind w:left="7680" w:hanging="180"/>
      </w:pPr>
    </w:lvl>
  </w:abstractNum>
  <w:abstractNum w:abstractNumId="25" w15:restartNumberingAfterBreak="0">
    <w:nsid w:val="3B3F328F"/>
    <w:multiLevelType w:val="hybridMultilevel"/>
    <w:tmpl w:val="B39CF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D912520"/>
    <w:multiLevelType w:val="hybridMultilevel"/>
    <w:tmpl w:val="C4080C4E"/>
    <w:lvl w:ilvl="0" w:tplc="E370EDD2">
      <w:start w:val="1"/>
      <w:numFmt w:val="lowerLetter"/>
      <w:lvlText w:val="%1."/>
      <w:lvlJc w:val="left"/>
      <w:pPr>
        <w:ind w:left="1778" w:hanging="360"/>
      </w:pPr>
      <w:rPr>
        <w:rFonts w:hint="default"/>
      </w:rPr>
    </w:lvl>
    <w:lvl w:ilvl="1" w:tplc="08090019" w:tentative="1">
      <w:start w:val="1"/>
      <w:numFmt w:val="lowerLetter"/>
      <w:lvlText w:val="%2."/>
      <w:lvlJc w:val="left"/>
      <w:pPr>
        <w:ind w:left="2498" w:hanging="360"/>
      </w:pPr>
    </w:lvl>
    <w:lvl w:ilvl="2" w:tplc="0809001B" w:tentative="1">
      <w:start w:val="1"/>
      <w:numFmt w:val="lowerRoman"/>
      <w:lvlText w:val="%3."/>
      <w:lvlJc w:val="right"/>
      <w:pPr>
        <w:ind w:left="3218" w:hanging="180"/>
      </w:pPr>
    </w:lvl>
    <w:lvl w:ilvl="3" w:tplc="0809000F" w:tentative="1">
      <w:start w:val="1"/>
      <w:numFmt w:val="decimal"/>
      <w:lvlText w:val="%4."/>
      <w:lvlJc w:val="left"/>
      <w:pPr>
        <w:ind w:left="3938" w:hanging="360"/>
      </w:pPr>
    </w:lvl>
    <w:lvl w:ilvl="4" w:tplc="08090019" w:tentative="1">
      <w:start w:val="1"/>
      <w:numFmt w:val="lowerLetter"/>
      <w:lvlText w:val="%5."/>
      <w:lvlJc w:val="left"/>
      <w:pPr>
        <w:ind w:left="4658" w:hanging="360"/>
      </w:pPr>
    </w:lvl>
    <w:lvl w:ilvl="5" w:tplc="0809001B" w:tentative="1">
      <w:start w:val="1"/>
      <w:numFmt w:val="lowerRoman"/>
      <w:lvlText w:val="%6."/>
      <w:lvlJc w:val="right"/>
      <w:pPr>
        <w:ind w:left="5378" w:hanging="180"/>
      </w:pPr>
    </w:lvl>
    <w:lvl w:ilvl="6" w:tplc="0809000F" w:tentative="1">
      <w:start w:val="1"/>
      <w:numFmt w:val="decimal"/>
      <w:lvlText w:val="%7."/>
      <w:lvlJc w:val="left"/>
      <w:pPr>
        <w:ind w:left="6098" w:hanging="360"/>
      </w:pPr>
    </w:lvl>
    <w:lvl w:ilvl="7" w:tplc="08090019" w:tentative="1">
      <w:start w:val="1"/>
      <w:numFmt w:val="lowerLetter"/>
      <w:lvlText w:val="%8."/>
      <w:lvlJc w:val="left"/>
      <w:pPr>
        <w:ind w:left="6818" w:hanging="360"/>
      </w:pPr>
    </w:lvl>
    <w:lvl w:ilvl="8" w:tplc="0809001B" w:tentative="1">
      <w:start w:val="1"/>
      <w:numFmt w:val="lowerRoman"/>
      <w:lvlText w:val="%9."/>
      <w:lvlJc w:val="right"/>
      <w:pPr>
        <w:ind w:left="7538" w:hanging="180"/>
      </w:pPr>
    </w:lvl>
  </w:abstractNum>
  <w:abstractNum w:abstractNumId="27" w15:restartNumberingAfterBreak="0">
    <w:nsid w:val="3EEA5317"/>
    <w:multiLevelType w:val="hybridMultilevel"/>
    <w:tmpl w:val="217AAE6E"/>
    <w:lvl w:ilvl="0" w:tplc="04090019">
      <w:start w:val="1"/>
      <w:numFmt w:val="lowerLetter"/>
      <w:lvlText w:val="%1."/>
      <w:lvlJc w:val="left"/>
      <w:pPr>
        <w:ind w:left="1980" w:hanging="360"/>
      </w:p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28" w15:restartNumberingAfterBreak="0">
    <w:nsid w:val="45A9244B"/>
    <w:multiLevelType w:val="hybridMultilevel"/>
    <w:tmpl w:val="3440DD9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7B94512"/>
    <w:multiLevelType w:val="hybridMultilevel"/>
    <w:tmpl w:val="CA6E8594"/>
    <w:lvl w:ilvl="0" w:tplc="7E5C1908">
      <w:numFmt w:val="bullet"/>
      <w:lvlText w:val="-"/>
      <w:lvlJc w:val="left"/>
      <w:pPr>
        <w:ind w:left="1713" w:hanging="360"/>
      </w:pPr>
      <w:rPr>
        <w:rFonts w:ascii="Arial" w:eastAsia="Arial" w:hAnsi="Arial" w:cs="Arial" w:hint="default"/>
      </w:rPr>
    </w:lvl>
    <w:lvl w:ilvl="1" w:tplc="08090003" w:tentative="1">
      <w:start w:val="1"/>
      <w:numFmt w:val="bullet"/>
      <w:lvlText w:val="o"/>
      <w:lvlJc w:val="left"/>
      <w:pPr>
        <w:ind w:left="2433" w:hanging="360"/>
      </w:pPr>
      <w:rPr>
        <w:rFonts w:ascii="Courier New" w:hAnsi="Courier New" w:cs="Courier New" w:hint="default"/>
      </w:rPr>
    </w:lvl>
    <w:lvl w:ilvl="2" w:tplc="08090005" w:tentative="1">
      <w:start w:val="1"/>
      <w:numFmt w:val="bullet"/>
      <w:lvlText w:val=""/>
      <w:lvlJc w:val="left"/>
      <w:pPr>
        <w:ind w:left="3153" w:hanging="360"/>
      </w:pPr>
      <w:rPr>
        <w:rFonts w:ascii="Wingdings" w:hAnsi="Wingdings" w:hint="default"/>
      </w:rPr>
    </w:lvl>
    <w:lvl w:ilvl="3" w:tplc="08090001" w:tentative="1">
      <w:start w:val="1"/>
      <w:numFmt w:val="bullet"/>
      <w:lvlText w:val=""/>
      <w:lvlJc w:val="left"/>
      <w:pPr>
        <w:ind w:left="3873" w:hanging="360"/>
      </w:pPr>
      <w:rPr>
        <w:rFonts w:ascii="Symbol" w:hAnsi="Symbol" w:hint="default"/>
      </w:rPr>
    </w:lvl>
    <w:lvl w:ilvl="4" w:tplc="08090003" w:tentative="1">
      <w:start w:val="1"/>
      <w:numFmt w:val="bullet"/>
      <w:lvlText w:val="o"/>
      <w:lvlJc w:val="left"/>
      <w:pPr>
        <w:ind w:left="4593" w:hanging="360"/>
      </w:pPr>
      <w:rPr>
        <w:rFonts w:ascii="Courier New" w:hAnsi="Courier New" w:cs="Courier New" w:hint="default"/>
      </w:rPr>
    </w:lvl>
    <w:lvl w:ilvl="5" w:tplc="08090005" w:tentative="1">
      <w:start w:val="1"/>
      <w:numFmt w:val="bullet"/>
      <w:lvlText w:val=""/>
      <w:lvlJc w:val="left"/>
      <w:pPr>
        <w:ind w:left="5313" w:hanging="360"/>
      </w:pPr>
      <w:rPr>
        <w:rFonts w:ascii="Wingdings" w:hAnsi="Wingdings" w:hint="default"/>
      </w:rPr>
    </w:lvl>
    <w:lvl w:ilvl="6" w:tplc="08090001" w:tentative="1">
      <w:start w:val="1"/>
      <w:numFmt w:val="bullet"/>
      <w:lvlText w:val=""/>
      <w:lvlJc w:val="left"/>
      <w:pPr>
        <w:ind w:left="6033" w:hanging="360"/>
      </w:pPr>
      <w:rPr>
        <w:rFonts w:ascii="Symbol" w:hAnsi="Symbol" w:hint="default"/>
      </w:rPr>
    </w:lvl>
    <w:lvl w:ilvl="7" w:tplc="08090003" w:tentative="1">
      <w:start w:val="1"/>
      <w:numFmt w:val="bullet"/>
      <w:lvlText w:val="o"/>
      <w:lvlJc w:val="left"/>
      <w:pPr>
        <w:ind w:left="6753" w:hanging="360"/>
      </w:pPr>
      <w:rPr>
        <w:rFonts w:ascii="Courier New" w:hAnsi="Courier New" w:cs="Courier New" w:hint="default"/>
      </w:rPr>
    </w:lvl>
    <w:lvl w:ilvl="8" w:tplc="08090005" w:tentative="1">
      <w:start w:val="1"/>
      <w:numFmt w:val="bullet"/>
      <w:lvlText w:val=""/>
      <w:lvlJc w:val="left"/>
      <w:pPr>
        <w:ind w:left="7473" w:hanging="360"/>
      </w:pPr>
      <w:rPr>
        <w:rFonts w:ascii="Wingdings" w:hAnsi="Wingdings" w:hint="default"/>
      </w:rPr>
    </w:lvl>
  </w:abstractNum>
  <w:abstractNum w:abstractNumId="30" w15:restartNumberingAfterBreak="0">
    <w:nsid w:val="4AE27224"/>
    <w:multiLevelType w:val="hybridMultilevel"/>
    <w:tmpl w:val="552CCA5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4034986"/>
    <w:multiLevelType w:val="hybridMultilevel"/>
    <w:tmpl w:val="F6CA7028"/>
    <w:lvl w:ilvl="0" w:tplc="BFA83E64">
      <w:start w:val="1"/>
      <w:numFmt w:val="lowerLetter"/>
      <w:lvlText w:val="%1."/>
      <w:lvlJc w:val="left"/>
      <w:pPr>
        <w:ind w:left="1495" w:hanging="360"/>
      </w:pPr>
      <w:rPr>
        <w:rFonts w:hint="default"/>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32" w15:restartNumberingAfterBreak="0">
    <w:nsid w:val="627567A9"/>
    <w:multiLevelType w:val="hybridMultilevel"/>
    <w:tmpl w:val="0F3259BC"/>
    <w:lvl w:ilvl="0" w:tplc="04090019">
      <w:start w:val="1"/>
      <w:numFmt w:val="lowerLetter"/>
      <w:lvlText w:val="%1."/>
      <w:lvlJc w:val="left"/>
      <w:pPr>
        <w:ind w:left="1909" w:hanging="360"/>
      </w:pPr>
    </w:lvl>
    <w:lvl w:ilvl="1" w:tplc="04090019" w:tentative="1">
      <w:start w:val="1"/>
      <w:numFmt w:val="lowerLetter"/>
      <w:lvlText w:val="%2."/>
      <w:lvlJc w:val="left"/>
      <w:pPr>
        <w:ind w:left="2629" w:hanging="360"/>
      </w:pPr>
    </w:lvl>
    <w:lvl w:ilvl="2" w:tplc="0409001B" w:tentative="1">
      <w:start w:val="1"/>
      <w:numFmt w:val="lowerRoman"/>
      <w:lvlText w:val="%3."/>
      <w:lvlJc w:val="right"/>
      <w:pPr>
        <w:ind w:left="3349" w:hanging="180"/>
      </w:pPr>
    </w:lvl>
    <w:lvl w:ilvl="3" w:tplc="0409000F" w:tentative="1">
      <w:start w:val="1"/>
      <w:numFmt w:val="decimal"/>
      <w:lvlText w:val="%4."/>
      <w:lvlJc w:val="left"/>
      <w:pPr>
        <w:ind w:left="4069" w:hanging="360"/>
      </w:pPr>
    </w:lvl>
    <w:lvl w:ilvl="4" w:tplc="04090019" w:tentative="1">
      <w:start w:val="1"/>
      <w:numFmt w:val="lowerLetter"/>
      <w:lvlText w:val="%5."/>
      <w:lvlJc w:val="left"/>
      <w:pPr>
        <w:ind w:left="4789" w:hanging="360"/>
      </w:pPr>
    </w:lvl>
    <w:lvl w:ilvl="5" w:tplc="0409001B" w:tentative="1">
      <w:start w:val="1"/>
      <w:numFmt w:val="lowerRoman"/>
      <w:lvlText w:val="%6."/>
      <w:lvlJc w:val="right"/>
      <w:pPr>
        <w:ind w:left="5509" w:hanging="180"/>
      </w:pPr>
    </w:lvl>
    <w:lvl w:ilvl="6" w:tplc="0409000F" w:tentative="1">
      <w:start w:val="1"/>
      <w:numFmt w:val="decimal"/>
      <w:lvlText w:val="%7."/>
      <w:lvlJc w:val="left"/>
      <w:pPr>
        <w:ind w:left="6229" w:hanging="360"/>
      </w:pPr>
    </w:lvl>
    <w:lvl w:ilvl="7" w:tplc="04090019" w:tentative="1">
      <w:start w:val="1"/>
      <w:numFmt w:val="lowerLetter"/>
      <w:lvlText w:val="%8."/>
      <w:lvlJc w:val="left"/>
      <w:pPr>
        <w:ind w:left="6949" w:hanging="360"/>
      </w:pPr>
    </w:lvl>
    <w:lvl w:ilvl="8" w:tplc="0409001B" w:tentative="1">
      <w:start w:val="1"/>
      <w:numFmt w:val="lowerRoman"/>
      <w:lvlText w:val="%9."/>
      <w:lvlJc w:val="right"/>
      <w:pPr>
        <w:ind w:left="7669" w:hanging="180"/>
      </w:pPr>
    </w:lvl>
  </w:abstractNum>
  <w:abstractNum w:abstractNumId="33" w15:restartNumberingAfterBreak="0">
    <w:nsid w:val="64363ACB"/>
    <w:multiLevelType w:val="hybridMultilevel"/>
    <w:tmpl w:val="A1A6D028"/>
    <w:lvl w:ilvl="0" w:tplc="7B9A4A44">
      <w:start w:val="2"/>
      <w:numFmt w:val="bullet"/>
      <w:lvlText w:val="-"/>
      <w:lvlJc w:val="left"/>
      <w:pPr>
        <w:ind w:left="1500" w:hanging="360"/>
      </w:pPr>
      <w:rPr>
        <w:rFonts w:ascii="Arial" w:eastAsia="Arial Narrow" w:hAnsi="Arial" w:cs="Arial" w:hint="default"/>
      </w:rPr>
    </w:lvl>
    <w:lvl w:ilvl="1" w:tplc="08090003" w:tentative="1">
      <w:start w:val="1"/>
      <w:numFmt w:val="bullet"/>
      <w:lvlText w:val="o"/>
      <w:lvlJc w:val="left"/>
      <w:pPr>
        <w:ind w:left="2220" w:hanging="360"/>
      </w:pPr>
      <w:rPr>
        <w:rFonts w:ascii="Courier New" w:hAnsi="Courier New" w:cs="Courier New" w:hint="default"/>
      </w:rPr>
    </w:lvl>
    <w:lvl w:ilvl="2" w:tplc="08090005" w:tentative="1">
      <w:start w:val="1"/>
      <w:numFmt w:val="bullet"/>
      <w:lvlText w:val=""/>
      <w:lvlJc w:val="left"/>
      <w:pPr>
        <w:ind w:left="2940" w:hanging="360"/>
      </w:pPr>
      <w:rPr>
        <w:rFonts w:ascii="Wingdings" w:hAnsi="Wingdings" w:hint="default"/>
      </w:rPr>
    </w:lvl>
    <w:lvl w:ilvl="3" w:tplc="08090001" w:tentative="1">
      <w:start w:val="1"/>
      <w:numFmt w:val="bullet"/>
      <w:lvlText w:val=""/>
      <w:lvlJc w:val="left"/>
      <w:pPr>
        <w:ind w:left="3660" w:hanging="360"/>
      </w:pPr>
      <w:rPr>
        <w:rFonts w:ascii="Symbol" w:hAnsi="Symbol" w:hint="default"/>
      </w:rPr>
    </w:lvl>
    <w:lvl w:ilvl="4" w:tplc="08090003" w:tentative="1">
      <w:start w:val="1"/>
      <w:numFmt w:val="bullet"/>
      <w:lvlText w:val="o"/>
      <w:lvlJc w:val="left"/>
      <w:pPr>
        <w:ind w:left="4380" w:hanging="360"/>
      </w:pPr>
      <w:rPr>
        <w:rFonts w:ascii="Courier New" w:hAnsi="Courier New" w:cs="Courier New" w:hint="default"/>
      </w:rPr>
    </w:lvl>
    <w:lvl w:ilvl="5" w:tplc="08090005" w:tentative="1">
      <w:start w:val="1"/>
      <w:numFmt w:val="bullet"/>
      <w:lvlText w:val=""/>
      <w:lvlJc w:val="left"/>
      <w:pPr>
        <w:ind w:left="5100" w:hanging="360"/>
      </w:pPr>
      <w:rPr>
        <w:rFonts w:ascii="Wingdings" w:hAnsi="Wingdings" w:hint="default"/>
      </w:rPr>
    </w:lvl>
    <w:lvl w:ilvl="6" w:tplc="08090001" w:tentative="1">
      <w:start w:val="1"/>
      <w:numFmt w:val="bullet"/>
      <w:lvlText w:val=""/>
      <w:lvlJc w:val="left"/>
      <w:pPr>
        <w:ind w:left="5820" w:hanging="360"/>
      </w:pPr>
      <w:rPr>
        <w:rFonts w:ascii="Symbol" w:hAnsi="Symbol" w:hint="default"/>
      </w:rPr>
    </w:lvl>
    <w:lvl w:ilvl="7" w:tplc="08090003" w:tentative="1">
      <w:start w:val="1"/>
      <w:numFmt w:val="bullet"/>
      <w:lvlText w:val="o"/>
      <w:lvlJc w:val="left"/>
      <w:pPr>
        <w:ind w:left="6540" w:hanging="360"/>
      </w:pPr>
      <w:rPr>
        <w:rFonts w:ascii="Courier New" w:hAnsi="Courier New" w:cs="Courier New" w:hint="default"/>
      </w:rPr>
    </w:lvl>
    <w:lvl w:ilvl="8" w:tplc="08090005" w:tentative="1">
      <w:start w:val="1"/>
      <w:numFmt w:val="bullet"/>
      <w:lvlText w:val=""/>
      <w:lvlJc w:val="left"/>
      <w:pPr>
        <w:ind w:left="7260" w:hanging="360"/>
      </w:pPr>
      <w:rPr>
        <w:rFonts w:ascii="Wingdings" w:hAnsi="Wingdings" w:hint="default"/>
      </w:rPr>
    </w:lvl>
  </w:abstractNum>
  <w:abstractNum w:abstractNumId="34" w15:restartNumberingAfterBreak="0">
    <w:nsid w:val="657A522A"/>
    <w:multiLevelType w:val="hybridMultilevel"/>
    <w:tmpl w:val="AEEAB350"/>
    <w:lvl w:ilvl="0" w:tplc="04090019">
      <w:start w:val="1"/>
      <w:numFmt w:val="lowerLetter"/>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35" w15:restartNumberingAfterBreak="0">
    <w:nsid w:val="6A602F73"/>
    <w:multiLevelType w:val="hybridMultilevel"/>
    <w:tmpl w:val="3AA8B5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8090003">
      <w:start w:val="1"/>
      <w:numFmt w:val="bullet"/>
      <w:lvlText w:val="o"/>
      <w:lvlJc w:val="left"/>
      <w:pPr>
        <w:ind w:left="2487" w:hanging="360"/>
      </w:pPr>
      <w:rPr>
        <w:rFonts w:ascii="Courier New" w:hAnsi="Courier New" w:cs="Courier New"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E1C022F"/>
    <w:multiLevelType w:val="hybridMultilevel"/>
    <w:tmpl w:val="9BD48962"/>
    <w:lvl w:ilvl="0" w:tplc="FB580964">
      <w:start w:val="4"/>
      <w:numFmt w:val="bullet"/>
      <w:lvlText w:val="-"/>
      <w:lvlJc w:val="left"/>
      <w:pPr>
        <w:ind w:left="720" w:hanging="360"/>
      </w:pPr>
      <w:rPr>
        <w:rFonts w:ascii="Arial Narrow" w:eastAsia="Arial Narrow" w:hAnsi="Arial Narrow"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1BB6469"/>
    <w:multiLevelType w:val="hybridMultilevel"/>
    <w:tmpl w:val="BCB86CB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724D4DAF"/>
    <w:multiLevelType w:val="hybridMultilevel"/>
    <w:tmpl w:val="09D0D19A"/>
    <w:lvl w:ilvl="0" w:tplc="14090011">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9" w15:restartNumberingAfterBreak="0">
    <w:nsid w:val="73DF1219"/>
    <w:multiLevelType w:val="hybridMultilevel"/>
    <w:tmpl w:val="B1A80014"/>
    <w:lvl w:ilvl="0" w:tplc="8FCAA6D8">
      <w:start w:val="1"/>
      <w:numFmt w:val="lowerLetter"/>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0" w15:restartNumberingAfterBreak="0">
    <w:nsid w:val="76556607"/>
    <w:multiLevelType w:val="hybridMultilevel"/>
    <w:tmpl w:val="BD46A63E"/>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7012C6E"/>
    <w:multiLevelType w:val="hybridMultilevel"/>
    <w:tmpl w:val="6576E2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BFA83E64">
      <w:start w:val="1"/>
      <w:numFmt w:val="lowerLetter"/>
      <w:lvlText w:val="%4."/>
      <w:lvlJc w:val="left"/>
      <w:pPr>
        <w:ind w:left="2880" w:hanging="360"/>
      </w:pPr>
      <w:rPr>
        <w:rFont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7722BD3"/>
    <w:multiLevelType w:val="hybridMultilevel"/>
    <w:tmpl w:val="74AEB28A"/>
    <w:lvl w:ilvl="0" w:tplc="BA8E4FB0">
      <w:start w:val="4"/>
      <w:numFmt w:val="bullet"/>
      <w:lvlText w:val="-"/>
      <w:lvlJc w:val="left"/>
      <w:pPr>
        <w:ind w:left="720" w:hanging="360"/>
      </w:pPr>
      <w:rPr>
        <w:rFonts w:ascii="Arial Narrow" w:eastAsia="Arial Narrow" w:hAnsi="Arial Narrow"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7A67566"/>
    <w:multiLevelType w:val="multilevel"/>
    <w:tmpl w:val="42D68012"/>
    <w:lvl w:ilvl="0">
      <w:start w:val="2"/>
      <w:numFmt w:val="decimal"/>
      <w:lvlText w:val="%1."/>
      <w:lvlJc w:val="left"/>
      <w:pPr>
        <w:ind w:left="360" w:hanging="360"/>
      </w:pPr>
      <w:rPr>
        <w:rFonts w:hint="default"/>
      </w:rPr>
    </w:lvl>
    <w:lvl w:ilvl="1">
      <w:start w:val="1"/>
      <w:numFmt w:val="decimal"/>
      <w:lvlText w:val="%1.%2."/>
      <w:lvlJc w:val="left"/>
      <w:pPr>
        <w:ind w:left="1713" w:hanging="720"/>
      </w:pPr>
      <w:rPr>
        <w:rFonts w:hint="default"/>
      </w:rPr>
    </w:lvl>
    <w:lvl w:ilvl="2">
      <w:start w:val="1"/>
      <w:numFmt w:val="decimal"/>
      <w:lvlText w:val="%1.%2.%3."/>
      <w:lvlJc w:val="left"/>
      <w:pPr>
        <w:ind w:left="1713" w:hanging="720"/>
      </w:pPr>
      <w:rPr>
        <w:rFonts w:hint="default"/>
      </w:rPr>
    </w:lvl>
    <w:lvl w:ilvl="3">
      <w:start w:val="1"/>
      <w:numFmt w:val="lowerLetter"/>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4" w15:restartNumberingAfterBreak="0">
    <w:nsid w:val="7C00516B"/>
    <w:multiLevelType w:val="hybridMultilevel"/>
    <w:tmpl w:val="73AE3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CBA416D"/>
    <w:multiLevelType w:val="hybridMultilevel"/>
    <w:tmpl w:val="69D2307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E0B530C"/>
    <w:multiLevelType w:val="hybridMultilevel"/>
    <w:tmpl w:val="5268B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19">
      <w:start w:val="1"/>
      <w:numFmt w:val="lowerLetter"/>
      <w:lvlText w:val="%4."/>
      <w:lvlJc w:val="left"/>
      <w:pPr>
        <w:ind w:left="2487" w:hanging="360"/>
      </w:pPr>
      <w:rPr>
        <w:rFont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3"/>
  </w:num>
  <w:num w:numId="2">
    <w:abstractNumId w:val="25"/>
  </w:num>
  <w:num w:numId="3">
    <w:abstractNumId w:val="16"/>
  </w:num>
  <w:num w:numId="4">
    <w:abstractNumId w:val="15"/>
  </w:num>
  <w:num w:numId="5">
    <w:abstractNumId w:val="18"/>
  </w:num>
  <w:num w:numId="6">
    <w:abstractNumId w:val="21"/>
  </w:num>
  <w:num w:numId="7">
    <w:abstractNumId w:val="45"/>
  </w:num>
  <w:num w:numId="8">
    <w:abstractNumId w:val="6"/>
  </w:num>
  <w:num w:numId="9">
    <w:abstractNumId w:val="30"/>
  </w:num>
  <w:num w:numId="10">
    <w:abstractNumId w:val="12"/>
  </w:num>
  <w:num w:numId="11">
    <w:abstractNumId w:val="31"/>
  </w:num>
  <w:num w:numId="12">
    <w:abstractNumId w:val="24"/>
  </w:num>
  <w:num w:numId="13">
    <w:abstractNumId w:val="41"/>
  </w:num>
  <w:num w:numId="14">
    <w:abstractNumId w:val="27"/>
  </w:num>
  <w:num w:numId="15">
    <w:abstractNumId w:val="19"/>
  </w:num>
  <w:num w:numId="16">
    <w:abstractNumId w:val="10"/>
  </w:num>
  <w:num w:numId="17">
    <w:abstractNumId w:val="9"/>
  </w:num>
  <w:num w:numId="18">
    <w:abstractNumId w:val="40"/>
  </w:num>
  <w:num w:numId="19">
    <w:abstractNumId w:val="36"/>
  </w:num>
  <w:num w:numId="20">
    <w:abstractNumId w:val="42"/>
  </w:num>
  <w:num w:numId="21">
    <w:abstractNumId w:val="7"/>
  </w:num>
  <w:num w:numId="22">
    <w:abstractNumId w:val="4"/>
  </w:num>
  <w:num w:numId="23">
    <w:abstractNumId w:val="14"/>
  </w:num>
  <w:num w:numId="24">
    <w:abstractNumId w:val="37"/>
  </w:num>
  <w:num w:numId="25">
    <w:abstractNumId w:val="2"/>
  </w:num>
  <w:num w:numId="26">
    <w:abstractNumId w:val="11"/>
  </w:num>
  <w:num w:numId="27">
    <w:abstractNumId w:val="33"/>
  </w:num>
  <w:num w:numId="28">
    <w:abstractNumId w:val="13"/>
  </w:num>
  <w:num w:numId="29">
    <w:abstractNumId w:val="17"/>
  </w:num>
  <w:num w:numId="30">
    <w:abstractNumId w:val="43"/>
  </w:num>
  <w:num w:numId="31">
    <w:abstractNumId w:val="28"/>
  </w:num>
  <w:num w:numId="32">
    <w:abstractNumId w:val="35"/>
  </w:num>
  <w:num w:numId="33">
    <w:abstractNumId w:val="26"/>
  </w:num>
  <w:num w:numId="34">
    <w:abstractNumId w:val="20"/>
  </w:num>
  <w:num w:numId="35">
    <w:abstractNumId w:val="22"/>
  </w:num>
  <w:num w:numId="36">
    <w:abstractNumId w:val="29"/>
  </w:num>
  <w:num w:numId="37">
    <w:abstractNumId w:val="1"/>
  </w:num>
  <w:num w:numId="38">
    <w:abstractNumId w:val="32"/>
  </w:num>
  <w:num w:numId="39">
    <w:abstractNumId w:val="46"/>
  </w:num>
  <w:num w:numId="40">
    <w:abstractNumId w:val="34"/>
  </w:num>
  <w:num w:numId="4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3"/>
  </w:num>
  <w:num w:numId="43">
    <w:abstractNumId w:val="5"/>
  </w:num>
  <w:num w:numId="44">
    <w:abstractNumId w:val="38"/>
  </w:num>
  <w:num w:numId="45">
    <w:abstractNumId w:val="44"/>
  </w:num>
  <w:num w:numId="46">
    <w:abstractNumId w:val="39"/>
  </w:num>
  <w:num w:numId="47">
    <w:abstractNumId w:val="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zMzM1tjQwMzGyNDNW0lEKTi0uzszPAykwNa0FAN3W19ctAAAA"/>
  </w:docVars>
  <w:rsids>
    <w:rsidRoot w:val="0046765E"/>
    <w:rsid w:val="00011007"/>
    <w:rsid w:val="0001164C"/>
    <w:rsid w:val="00014EB9"/>
    <w:rsid w:val="00026FD3"/>
    <w:rsid w:val="00044317"/>
    <w:rsid w:val="00046991"/>
    <w:rsid w:val="000578A0"/>
    <w:rsid w:val="0006032E"/>
    <w:rsid w:val="00064A69"/>
    <w:rsid w:val="00067139"/>
    <w:rsid w:val="00070655"/>
    <w:rsid w:val="000707F0"/>
    <w:rsid w:val="000813A7"/>
    <w:rsid w:val="00083E77"/>
    <w:rsid w:val="00092269"/>
    <w:rsid w:val="00095BB9"/>
    <w:rsid w:val="000963A2"/>
    <w:rsid w:val="000A4E52"/>
    <w:rsid w:val="000B1A56"/>
    <w:rsid w:val="000B23A7"/>
    <w:rsid w:val="000B770D"/>
    <w:rsid w:val="000C1C65"/>
    <w:rsid w:val="000F398E"/>
    <w:rsid w:val="000F4DA2"/>
    <w:rsid w:val="00100F4F"/>
    <w:rsid w:val="001014C5"/>
    <w:rsid w:val="00103325"/>
    <w:rsid w:val="00104653"/>
    <w:rsid w:val="00107291"/>
    <w:rsid w:val="00110F0A"/>
    <w:rsid w:val="00120FA2"/>
    <w:rsid w:val="00123EB3"/>
    <w:rsid w:val="00124175"/>
    <w:rsid w:val="00132B9C"/>
    <w:rsid w:val="00142719"/>
    <w:rsid w:val="001428CC"/>
    <w:rsid w:val="00151280"/>
    <w:rsid w:val="0015239C"/>
    <w:rsid w:val="001531A7"/>
    <w:rsid w:val="0015539D"/>
    <w:rsid w:val="001636E9"/>
    <w:rsid w:val="00172466"/>
    <w:rsid w:val="0017324D"/>
    <w:rsid w:val="00193551"/>
    <w:rsid w:val="0019408C"/>
    <w:rsid w:val="001B353C"/>
    <w:rsid w:val="001B3687"/>
    <w:rsid w:val="001C064F"/>
    <w:rsid w:val="001C7E1F"/>
    <w:rsid w:val="001D63D2"/>
    <w:rsid w:val="001D78B9"/>
    <w:rsid w:val="001E3EAB"/>
    <w:rsid w:val="001E7C05"/>
    <w:rsid w:val="00210DF8"/>
    <w:rsid w:val="002128CB"/>
    <w:rsid w:val="00213046"/>
    <w:rsid w:val="00216351"/>
    <w:rsid w:val="002207FF"/>
    <w:rsid w:val="002250C5"/>
    <w:rsid w:val="00225342"/>
    <w:rsid w:val="00227AC6"/>
    <w:rsid w:val="002300F2"/>
    <w:rsid w:val="0023238B"/>
    <w:rsid w:val="002323E0"/>
    <w:rsid w:val="00236872"/>
    <w:rsid w:val="00241B87"/>
    <w:rsid w:val="0026025D"/>
    <w:rsid w:val="00260A48"/>
    <w:rsid w:val="002637C0"/>
    <w:rsid w:val="00276322"/>
    <w:rsid w:val="002803C5"/>
    <w:rsid w:val="002807C1"/>
    <w:rsid w:val="002A2E64"/>
    <w:rsid w:val="002A33F2"/>
    <w:rsid w:val="002B700A"/>
    <w:rsid w:val="002C52E3"/>
    <w:rsid w:val="002C74E4"/>
    <w:rsid w:val="002D0A00"/>
    <w:rsid w:val="002D73CB"/>
    <w:rsid w:val="002F1D01"/>
    <w:rsid w:val="002F2557"/>
    <w:rsid w:val="002F278E"/>
    <w:rsid w:val="002F29FB"/>
    <w:rsid w:val="002F4763"/>
    <w:rsid w:val="002F68F7"/>
    <w:rsid w:val="0030001D"/>
    <w:rsid w:val="0030031F"/>
    <w:rsid w:val="0030557C"/>
    <w:rsid w:val="00307497"/>
    <w:rsid w:val="0031706E"/>
    <w:rsid w:val="0032208B"/>
    <w:rsid w:val="00323947"/>
    <w:rsid w:val="0032637D"/>
    <w:rsid w:val="0033101A"/>
    <w:rsid w:val="00341F0E"/>
    <w:rsid w:val="00352B15"/>
    <w:rsid w:val="00353118"/>
    <w:rsid w:val="00354D71"/>
    <w:rsid w:val="003609CC"/>
    <w:rsid w:val="00360B3F"/>
    <w:rsid w:val="0036401A"/>
    <w:rsid w:val="00374175"/>
    <w:rsid w:val="00374200"/>
    <w:rsid w:val="00374698"/>
    <w:rsid w:val="00381B11"/>
    <w:rsid w:val="00384AA0"/>
    <w:rsid w:val="00395166"/>
    <w:rsid w:val="0039647D"/>
    <w:rsid w:val="003A235C"/>
    <w:rsid w:val="003A29AC"/>
    <w:rsid w:val="003A2E1A"/>
    <w:rsid w:val="003B0A6E"/>
    <w:rsid w:val="003B3CD7"/>
    <w:rsid w:val="003D2320"/>
    <w:rsid w:val="003D5356"/>
    <w:rsid w:val="003D7375"/>
    <w:rsid w:val="003E07C2"/>
    <w:rsid w:val="003E30FC"/>
    <w:rsid w:val="003F7327"/>
    <w:rsid w:val="0040672D"/>
    <w:rsid w:val="004076DA"/>
    <w:rsid w:val="004215D7"/>
    <w:rsid w:val="004274F3"/>
    <w:rsid w:val="00437E15"/>
    <w:rsid w:val="00437EC9"/>
    <w:rsid w:val="00441429"/>
    <w:rsid w:val="00442E0C"/>
    <w:rsid w:val="004437F1"/>
    <w:rsid w:val="0044524B"/>
    <w:rsid w:val="00445802"/>
    <w:rsid w:val="004507B7"/>
    <w:rsid w:val="00453857"/>
    <w:rsid w:val="0046765E"/>
    <w:rsid w:val="00470C99"/>
    <w:rsid w:val="004718D3"/>
    <w:rsid w:val="00487FEB"/>
    <w:rsid w:val="004A2B56"/>
    <w:rsid w:val="004A75BF"/>
    <w:rsid w:val="004B556A"/>
    <w:rsid w:val="004B6EDB"/>
    <w:rsid w:val="004C59F4"/>
    <w:rsid w:val="004E0312"/>
    <w:rsid w:val="004F4848"/>
    <w:rsid w:val="004F5FD1"/>
    <w:rsid w:val="00502240"/>
    <w:rsid w:val="00511C3F"/>
    <w:rsid w:val="0051515F"/>
    <w:rsid w:val="00516DE0"/>
    <w:rsid w:val="00520031"/>
    <w:rsid w:val="00521100"/>
    <w:rsid w:val="00521D29"/>
    <w:rsid w:val="005262DC"/>
    <w:rsid w:val="00544619"/>
    <w:rsid w:val="00544981"/>
    <w:rsid w:val="0054543A"/>
    <w:rsid w:val="00545A04"/>
    <w:rsid w:val="00561A89"/>
    <w:rsid w:val="005659E5"/>
    <w:rsid w:val="00566EA3"/>
    <w:rsid w:val="005675B6"/>
    <w:rsid w:val="00572140"/>
    <w:rsid w:val="00582FC1"/>
    <w:rsid w:val="00584C66"/>
    <w:rsid w:val="005875B8"/>
    <w:rsid w:val="00597910"/>
    <w:rsid w:val="005A25A4"/>
    <w:rsid w:val="005B3190"/>
    <w:rsid w:val="005B7438"/>
    <w:rsid w:val="005C000B"/>
    <w:rsid w:val="005C1C1B"/>
    <w:rsid w:val="005C1F58"/>
    <w:rsid w:val="005C5345"/>
    <w:rsid w:val="005D3488"/>
    <w:rsid w:val="005D386D"/>
    <w:rsid w:val="005D3A3D"/>
    <w:rsid w:val="005D52AF"/>
    <w:rsid w:val="005D6462"/>
    <w:rsid w:val="005D6B4A"/>
    <w:rsid w:val="005F1BF1"/>
    <w:rsid w:val="005F4762"/>
    <w:rsid w:val="00605FC5"/>
    <w:rsid w:val="00607123"/>
    <w:rsid w:val="0061570F"/>
    <w:rsid w:val="006168FF"/>
    <w:rsid w:val="006228B4"/>
    <w:rsid w:val="006333AA"/>
    <w:rsid w:val="0064154A"/>
    <w:rsid w:val="00641D40"/>
    <w:rsid w:val="00644A85"/>
    <w:rsid w:val="00653455"/>
    <w:rsid w:val="0065349B"/>
    <w:rsid w:val="006558DE"/>
    <w:rsid w:val="006634F8"/>
    <w:rsid w:val="00663E74"/>
    <w:rsid w:val="00670096"/>
    <w:rsid w:val="0067013F"/>
    <w:rsid w:val="00671328"/>
    <w:rsid w:val="006730A9"/>
    <w:rsid w:val="00685332"/>
    <w:rsid w:val="00695EAD"/>
    <w:rsid w:val="00697E1D"/>
    <w:rsid w:val="006A2BC9"/>
    <w:rsid w:val="006A6B74"/>
    <w:rsid w:val="006A7E93"/>
    <w:rsid w:val="006B3E27"/>
    <w:rsid w:val="006B42E2"/>
    <w:rsid w:val="006B59FB"/>
    <w:rsid w:val="006C2465"/>
    <w:rsid w:val="006D0AB4"/>
    <w:rsid w:val="006E559F"/>
    <w:rsid w:val="006F1398"/>
    <w:rsid w:val="006F6733"/>
    <w:rsid w:val="00700AD7"/>
    <w:rsid w:val="0070366F"/>
    <w:rsid w:val="00712269"/>
    <w:rsid w:val="0071760B"/>
    <w:rsid w:val="00722EA3"/>
    <w:rsid w:val="007244E9"/>
    <w:rsid w:val="007365A2"/>
    <w:rsid w:val="007406CF"/>
    <w:rsid w:val="007408BD"/>
    <w:rsid w:val="0074640B"/>
    <w:rsid w:val="00746C21"/>
    <w:rsid w:val="007546E9"/>
    <w:rsid w:val="00772CE4"/>
    <w:rsid w:val="0078473D"/>
    <w:rsid w:val="00786EB8"/>
    <w:rsid w:val="007871B2"/>
    <w:rsid w:val="0079012E"/>
    <w:rsid w:val="007950B0"/>
    <w:rsid w:val="007A000A"/>
    <w:rsid w:val="007A42DE"/>
    <w:rsid w:val="007B017F"/>
    <w:rsid w:val="007B4438"/>
    <w:rsid w:val="007B7DD3"/>
    <w:rsid w:val="007C203E"/>
    <w:rsid w:val="007E0383"/>
    <w:rsid w:val="007E20B5"/>
    <w:rsid w:val="007F4F9A"/>
    <w:rsid w:val="00800BC6"/>
    <w:rsid w:val="00815697"/>
    <w:rsid w:val="00825938"/>
    <w:rsid w:val="008261E9"/>
    <w:rsid w:val="008267D5"/>
    <w:rsid w:val="00830BF8"/>
    <w:rsid w:val="00837EA6"/>
    <w:rsid w:val="00842978"/>
    <w:rsid w:val="008452C7"/>
    <w:rsid w:val="00871592"/>
    <w:rsid w:val="00873191"/>
    <w:rsid w:val="00873705"/>
    <w:rsid w:val="00875F8C"/>
    <w:rsid w:val="00890072"/>
    <w:rsid w:val="00891F26"/>
    <w:rsid w:val="00892781"/>
    <w:rsid w:val="00895AE4"/>
    <w:rsid w:val="00897EE6"/>
    <w:rsid w:val="008A12CB"/>
    <w:rsid w:val="008A4100"/>
    <w:rsid w:val="008B569C"/>
    <w:rsid w:val="008B671E"/>
    <w:rsid w:val="008C4191"/>
    <w:rsid w:val="008C55C2"/>
    <w:rsid w:val="008C6A4B"/>
    <w:rsid w:val="008D2793"/>
    <w:rsid w:val="008D3BCB"/>
    <w:rsid w:val="0090139A"/>
    <w:rsid w:val="0090253B"/>
    <w:rsid w:val="009037A5"/>
    <w:rsid w:val="0091082F"/>
    <w:rsid w:val="00912ADF"/>
    <w:rsid w:val="00915E29"/>
    <w:rsid w:val="009207E6"/>
    <w:rsid w:val="00922BCF"/>
    <w:rsid w:val="0093151C"/>
    <w:rsid w:val="00932668"/>
    <w:rsid w:val="00934BC8"/>
    <w:rsid w:val="00943AC4"/>
    <w:rsid w:val="009453C2"/>
    <w:rsid w:val="009539CB"/>
    <w:rsid w:val="009707EA"/>
    <w:rsid w:val="00973534"/>
    <w:rsid w:val="00973EB7"/>
    <w:rsid w:val="009756B4"/>
    <w:rsid w:val="00991658"/>
    <w:rsid w:val="00991863"/>
    <w:rsid w:val="009935DF"/>
    <w:rsid w:val="00994961"/>
    <w:rsid w:val="00996520"/>
    <w:rsid w:val="009A2AA7"/>
    <w:rsid w:val="009A2B89"/>
    <w:rsid w:val="009A4CED"/>
    <w:rsid w:val="009A5579"/>
    <w:rsid w:val="009B1788"/>
    <w:rsid w:val="009B24E0"/>
    <w:rsid w:val="009B5309"/>
    <w:rsid w:val="009C0861"/>
    <w:rsid w:val="009C2AEE"/>
    <w:rsid w:val="009C3785"/>
    <w:rsid w:val="009C410E"/>
    <w:rsid w:val="009D44C3"/>
    <w:rsid w:val="009F04B7"/>
    <w:rsid w:val="009F121B"/>
    <w:rsid w:val="00A00877"/>
    <w:rsid w:val="00A02DF6"/>
    <w:rsid w:val="00A10FC2"/>
    <w:rsid w:val="00A11405"/>
    <w:rsid w:val="00A12FC0"/>
    <w:rsid w:val="00A20223"/>
    <w:rsid w:val="00A21D24"/>
    <w:rsid w:val="00A234F4"/>
    <w:rsid w:val="00A31076"/>
    <w:rsid w:val="00A31D85"/>
    <w:rsid w:val="00A34342"/>
    <w:rsid w:val="00A35835"/>
    <w:rsid w:val="00A408E1"/>
    <w:rsid w:val="00A44942"/>
    <w:rsid w:val="00A4681F"/>
    <w:rsid w:val="00A469A8"/>
    <w:rsid w:val="00A61E2A"/>
    <w:rsid w:val="00A83ECC"/>
    <w:rsid w:val="00A8794C"/>
    <w:rsid w:val="00A91B1F"/>
    <w:rsid w:val="00A95B10"/>
    <w:rsid w:val="00AA462E"/>
    <w:rsid w:val="00AA5ED1"/>
    <w:rsid w:val="00AB6C70"/>
    <w:rsid w:val="00AD10E8"/>
    <w:rsid w:val="00AD5C95"/>
    <w:rsid w:val="00AD5E6D"/>
    <w:rsid w:val="00AE672A"/>
    <w:rsid w:val="00AF51B9"/>
    <w:rsid w:val="00AF5971"/>
    <w:rsid w:val="00AF7146"/>
    <w:rsid w:val="00B06A1D"/>
    <w:rsid w:val="00B1196D"/>
    <w:rsid w:val="00B138B3"/>
    <w:rsid w:val="00B20A7F"/>
    <w:rsid w:val="00B21A81"/>
    <w:rsid w:val="00B24DBD"/>
    <w:rsid w:val="00B2508B"/>
    <w:rsid w:val="00B40D97"/>
    <w:rsid w:val="00B437AF"/>
    <w:rsid w:val="00B44EEB"/>
    <w:rsid w:val="00B45284"/>
    <w:rsid w:val="00B468F3"/>
    <w:rsid w:val="00B5122D"/>
    <w:rsid w:val="00B659B1"/>
    <w:rsid w:val="00B71A5E"/>
    <w:rsid w:val="00B830A3"/>
    <w:rsid w:val="00B953B8"/>
    <w:rsid w:val="00BA1F16"/>
    <w:rsid w:val="00BA58D0"/>
    <w:rsid w:val="00BB06CD"/>
    <w:rsid w:val="00BB1C9A"/>
    <w:rsid w:val="00BC7BBF"/>
    <w:rsid w:val="00BC7DC2"/>
    <w:rsid w:val="00BD0B87"/>
    <w:rsid w:val="00BD2F74"/>
    <w:rsid w:val="00BD61AC"/>
    <w:rsid w:val="00BE2AFF"/>
    <w:rsid w:val="00BE539E"/>
    <w:rsid w:val="00BE5538"/>
    <w:rsid w:val="00BE6E4D"/>
    <w:rsid w:val="00BE7EF7"/>
    <w:rsid w:val="00BF0AE3"/>
    <w:rsid w:val="00BF4463"/>
    <w:rsid w:val="00BF7ECF"/>
    <w:rsid w:val="00C0653E"/>
    <w:rsid w:val="00C0697D"/>
    <w:rsid w:val="00C21777"/>
    <w:rsid w:val="00C241F1"/>
    <w:rsid w:val="00C276CA"/>
    <w:rsid w:val="00C301A0"/>
    <w:rsid w:val="00C353B8"/>
    <w:rsid w:val="00C36617"/>
    <w:rsid w:val="00C36D79"/>
    <w:rsid w:val="00C50636"/>
    <w:rsid w:val="00C5689D"/>
    <w:rsid w:val="00C575CE"/>
    <w:rsid w:val="00C62685"/>
    <w:rsid w:val="00C72884"/>
    <w:rsid w:val="00C75ABC"/>
    <w:rsid w:val="00C76C3C"/>
    <w:rsid w:val="00C82756"/>
    <w:rsid w:val="00CA0487"/>
    <w:rsid w:val="00CA2B20"/>
    <w:rsid w:val="00CA78A6"/>
    <w:rsid w:val="00CB1C15"/>
    <w:rsid w:val="00CC1E2A"/>
    <w:rsid w:val="00CC3B52"/>
    <w:rsid w:val="00CC679E"/>
    <w:rsid w:val="00CC72E6"/>
    <w:rsid w:val="00CD1445"/>
    <w:rsid w:val="00CD5B5C"/>
    <w:rsid w:val="00CD5C4C"/>
    <w:rsid w:val="00CE113B"/>
    <w:rsid w:val="00CE424A"/>
    <w:rsid w:val="00CE66FA"/>
    <w:rsid w:val="00CE683D"/>
    <w:rsid w:val="00CF1366"/>
    <w:rsid w:val="00CF3647"/>
    <w:rsid w:val="00CF37DA"/>
    <w:rsid w:val="00D037C6"/>
    <w:rsid w:val="00D11182"/>
    <w:rsid w:val="00D243F9"/>
    <w:rsid w:val="00D263ED"/>
    <w:rsid w:val="00D306B2"/>
    <w:rsid w:val="00D41AD2"/>
    <w:rsid w:val="00D42BCB"/>
    <w:rsid w:val="00D452F3"/>
    <w:rsid w:val="00D46338"/>
    <w:rsid w:val="00D64C5E"/>
    <w:rsid w:val="00D652FB"/>
    <w:rsid w:val="00D71402"/>
    <w:rsid w:val="00D74668"/>
    <w:rsid w:val="00D75471"/>
    <w:rsid w:val="00D815E6"/>
    <w:rsid w:val="00D84981"/>
    <w:rsid w:val="00D92AB6"/>
    <w:rsid w:val="00DA56AD"/>
    <w:rsid w:val="00DB107C"/>
    <w:rsid w:val="00DB1D72"/>
    <w:rsid w:val="00DB27D1"/>
    <w:rsid w:val="00DB4102"/>
    <w:rsid w:val="00DC5E99"/>
    <w:rsid w:val="00DD402D"/>
    <w:rsid w:val="00DE3A80"/>
    <w:rsid w:val="00DE6D45"/>
    <w:rsid w:val="00DE7163"/>
    <w:rsid w:val="00DE7E05"/>
    <w:rsid w:val="00DF0D25"/>
    <w:rsid w:val="00E060F8"/>
    <w:rsid w:val="00E10674"/>
    <w:rsid w:val="00E12F43"/>
    <w:rsid w:val="00E1439B"/>
    <w:rsid w:val="00E152D4"/>
    <w:rsid w:val="00E24696"/>
    <w:rsid w:val="00E304D8"/>
    <w:rsid w:val="00E311E0"/>
    <w:rsid w:val="00E330C8"/>
    <w:rsid w:val="00E4141E"/>
    <w:rsid w:val="00E444F7"/>
    <w:rsid w:val="00E462E6"/>
    <w:rsid w:val="00E67E26"/>
    <w:rsid w:val="00E729D0"/>
    <w:rsid w:val="00E80469"/>
    <w:rsid w:val="00E8369D"/>
    <w:rsid w:val="00E90558"/>
    <w:rsid w:val="00EA1B92"/>
    <w:rsid w:val="00EA4C88"/>
    <w:rsid w:val="00EC437B"/>
    <w:rsid w:val="00EC741B"/>
    <w:rsid w:val="00ED37FD"/>
    <w:rsid w:val="00EE2957"/>
    <w:rsid w:val="00EF0DF5"/>
    <w:rsid w:val="00EF1895"/>
    <w:rsid w:val="00EF1968"/>
    <w:rsid w:val="00EF1F8C"/>
    <w:rsid w:val="00EF724D"/>
    <w:rsid w:val="00EF799E"/>
    <w:rsid w:val="00F02481"/>
    <w:rsid w:val="00F049B4"/>
    <w:rsid w:val="00F118ED"/>
    <w:rsid w:val="00F11BBD"/>
    <w:rsid w:val="00F362F5"/>
    <w:rsid w:val="00F37175"/>
    <w:rsid w:val="00F40E7D"/>
    <w:rsid w:val="00F41C1B"/>
    <w:rsid w:val="00F46B04"/>
    <w:rsid w:val="00F534BE"/>
    <w:rsid w:val="00F56DCA"/>
    <w:rsid w:val="00F6450B"/>
    <w:rsid w:val="00F656B4"/>
    <w:rsid w:val="00F66FBA"/>
    <w:rsid w:val="00F71C48"/>
    <w:rsid w:val="00F723D1"/>
    <w:rsid w:val="00F746BE"/>
    <w:rsid w:val="00F748B0"/>
    <w:rsid w:val="00F93687"/>
    <w:rsid w:val="00FB2F3F"/>
    <w:rsid w:val="00FB65FD"/>
    <w:rsid w:val="00FB7E17"/>
    <w:rsid w:val="00FC0323"/>
    <w:rsid w:val="00FC4CF3"/>
    <w:rsid w:val="00FD08F9"/>
    <w:rsid w:val="00FD53EE"/>
    <w:rsid w:val="00FE05D5"/>
    <w:rsid w:val="00FF18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60E1AD"/>
  <w15:docId w15:val="{28A811F6-1C53-49CA-8E76-E6EBE65531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Arial" w:eastAsia="Arial" w:hAnsi="Arial" w:cs="Arial"/>
    </w:rPr>
  </w:style>
  <w:style w:type="paragraph" w:styleId="Heading1">
    <w:name w:val="heading 1"/>
    <w:basedOn w:val="Normal"/>
    <w:link w:val="Heading1Char"/>
    <w:uiPriority w:val="9"/>
    <w:qFormat/>
    <w:pPr>
      <w:spacing w:before="1"/>
      <w:ind w:left="111"/>
      <w:outlineLvl w:val="0"/>
    </w:pPr>
    <w:rPr>
      <w:b/>
      <w:bCs/>
      <w:sz w:val="63"/>
      <w:szCs w:val="63"/>
    </w:rPr>
  </w:style>
  <w:style w:type="paragraph" w:styleId="Heading2">
    <w:name w:val="heading 2"/>
    <w:basedOn w:val="Normal"/>
    <w:link w:val="Heading2Char"/>
    <w:uiPriority w:val="9"/>
    <w:qFormat/>
    <w:pPr>
      <w:spacing w:before="70"/>
      <w:ind w:left="527" w:hanging="300"/>
      <w:outlineLvl w:val="1"/>
    </w:pPr>
    <w:rPr>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34"/>
    <w:qFormat/>
    <w:pPr>
      <w:spacing w:before="70"/>
      <w:ind w:left="527" w:hanging="300"/>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107291"/>
    <w:pPr>
      <w:tabs>
        <w:tab w:val="center" w:pos="4680"/>
        <w:tab w:val="right" w:pos="9360"/>
      </w:tabs>
    </w:pPr>
  </w:style>
  <w:style w:type="character" w:customStyle="1" w:styleId="HeaderChar">
    <w:name w:val="Header Char"/>
    <w:basedOn w:val="DefaultParagraphFont"/>
    <w:link w:val="Header"/>
    <w:uiPriority w:val="99"/>
    <w:rsid w:val="00107291"/>
    <w:rPr>
      <w:rFonts w:ascii="Arial" w:eastAsia="Arial" w:hAnsi="Arial" w:cs="Arial"/>
    </w:rPr>
  </w:style>
  <w:style w:type="paragraph" w:styleId="Footer">
    <w:name w:val="footer"/>
    <w:basedOn w:val="Normal"/>
    <w:link w:val="FooterChar"/>
    <w:uiPriority w:val="99"/>
    <w:unhideWhenUsed/>
    <w:rsid w:val="00107291"/>
    <w:pPr>
      <w:tabs>
        <w:tab w:val="center" w:pos="4680"/>
        <w:tab w:val="right" w:pos="9360"/>
      </w:tabs>
    </w:pPr>
  </w:style>
  <w:style w:type="character" w:customStyle="1" w:styleId="FooterChar">
    <w:name w:val="Footer Char"/>
    <w:basedOn w:val="DefaultParagraphFont"/>
    <w:link w:val="Footer"/>
    <w:uiPriority w:val="99"/>
    <w:rsid w:val="00107291"/>
    <w:rPr>
      <w:rFonts w:ascii="Arial" w:eastAsia="Arial" w:hAnsi="Arial" w:cs="Arial"/>
    </w:rPr>
  </w:style>
  <w:style w:type="table" w:customStyle="1" w:styleId="TableGrid1">
    <w:name w:val="Table Grid1"/>
    <w:basedOn w:val="TableNormal"/>
    <w:next w:val="TableGrid"/>
    <w:uiPriority w:val="39"/>
    <w:rsid w:val="00607123"/>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60712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71402"/>
    <w:rPr>
      <w:color w:val="0000FF" w:themeColor="hyperlink"/>
      <w:u w:val="single"/>
    </w:rPr>
  </w:style>
  <w:style w:type="paragraph" w:styleId="TOCHeading">
    <w:name w:val="TOC Heading"/>
    <w:basedOn w:val="Heading1"/>
    <w:next w:val="Normal"/>
    <w:uiPriority w:val="39"/>
    <w:unhideWhenUsed/>
    <w:qFormat/>
    <w:rsid w:val="00641D40"/>
    <w:pPr>
      <w:keepNext/>
      <w:keepLines/>
      <w:widowControl/>
      <w:autoSpaceDE/>
      <w:autoSpaceDN/>
      <w:spacing w:before="240" w:line="259" w:lineRule="auto"/>
      <w:ind w:left="0"/>
      <w:outlineLvl w:val="9"/>
    </w:pPr>
    <w:rPr>
      <w:rFonts w:asciiTheme="majorHAnsi" w:eastAsiaTheme="majorEastAsia" w:hAnsiTheme="majorHAnsi" w:cstheme="majorBidi"/>
      <w:b w:val="0"/>
      <w:bCs w:val="0"/>
      <w:color w:val="365F91" w:themeColor="accent1" w:themeShade="BF"/>
      <w:sz w:val="32"/>
      <w:szCs w:val="32"/>
    </w:rPr>
  </w:style>
  <w:style w:type="paragraph" w:styleId="TOC1">
    <w:name w:val="toc 1"/>
    <w:basedOn w:val="Normal"/>
    <w:next w:val="Normal"/>
    <w:autoRedefine/>
    <w:uiPriority w:val="39"/>
    <w:unhideWhenUsed/>
    <w:rsid w:val="006A6B74"/>
    <w:pPr>
      <w:tabs>
        <w:tab w:val="left" w:pos="660"/>
        <w:tab w:val="right" w:leader="dot" w:pos="9980"/>
      </w:tabs>
      <w:spacing w:after="100"/>
    </w:pPr>
  </w:style>
  <w:style w:type="paragraph" w:styleId="TOC2">
    <w:name w:val="toc 2"/>
    <w:basedOn w:val="Normal"/>
    <w:next w:val="Normal"/>
    <w:autoRedefine/>
    <w:uiPriority w:val="39"/>
    <w:unhideWhenUsed/>
    <w:rsid w:val="00584C66"/>
    <w:pPr>
      <w:tabs>
        <w:tab w:val="left" w:pos="567"/>
        <w:tab w:val="right" w:leader="dot" w:pos="9980"/>
      </w:tabs>
      <w:spacing w:after="100"/>
    </w:pPr>
  </w:style>
  <w:style w:type="paragraph" w:styleId="FootnoteText">
    <w:name w:val="footnote text"/>
    <w:basedOn w:val="Normal"/>
    <w:link w:val="FootnoteTextChar"/>
    <w:uiPriority w:val="99"/>
    <w:semiHidden/>
    <w:unhideWhenUsed/>
    <w:rsid w:val="00A95B10"/>
    <w:pPr>
      <w:widowControl/>
      <w:autoSpaceDE/>
      <w:autoSpaceDN/>
    </w:pPr>
    <w:rPr>
      <w:rFonts w:asciiTheme="minorHAnsi" w:eastAsiaTheme="minorEastAsia" w:hAnsiTheme="minorHAnsi" w:cstheme="minorBidi"/>
      <w:sz w:val="20"/>
      <w:szCs w:val="20"/>
    </w:rPr>
  </w:style>
  <w:style w:type="character" w:customStyle="1" w:styleId="FootnoteTextChar">
    <w:name w:val="Footnote Text Char"/>
    <w:basedOn w:val="DefaultParagraphFont"/>
    <w:link w:val="FootnoteText"/>
    <w:uiPriority w:val="99"/>
    <w:semiHidden/>
    <w:rsid w:val="00A95B10"/>
    <w:rPr>
      <w:rFonts w:eastAsiaTheme="minorEastAsia"/>
      <w:sz w:val="20"/>
      <w:szCs w:val="20"/>
    </w:rPr>
  </w:style>
  <w:style w:type="character" w:styleId="FootnoteReference">
    <w:name w:val="footnote reference"/>
    <w:basedOn w:val="DefaultParagraphFont"/>
    <w:uiPriority w:val="99"/>
    <w:semiHidden/>
    <w:unhideWhenUsed/>
    <w:rsid w:val="00A95B10"/>
    <w:rPr>
      <w:vertAlign w:val="superscript"/>
    </w:rPr>
  </w:style>
  <w:style w:type="character" w:customStyle="1" w:styleId="Heading1Char">
    <w:name w:val="Heading 1 Char"/>
    <w:basedOn w:val="DefaultParagraphFont"/>
    <w:link w:val="Heading1"/>
    <w:uiPriority w:val="9"/>
    <w:rsid w:val="00CD1445"/>
    <w:rPr>
      <w:rFonts w:ascii="Arial" w:eastAsia="Arial" w:hAnsi="Arial" w:cs="Arial"/>
      <w:b/>
      <w:bCs/>
      <w:sz w:val="63"/>
      <w:szCs w:val="63"/>
    </w:rPr>
  </w:style>
  <w:style w:type="character" w:customStyle="1" w:styleId="Heading2Char">
    <w:name w:val="Heading 2 Char"/>
    <w:basedOn w:val="DefaultParagraphFont"/>
    <w:link w:val="Heading2"/>
    <w:uiPriority w:val="9"/>
    <w:rsid w:val="00CD1445"/>
    <w:rPr>
      <w:rFonts w:ascii="Arial" w:eastAsia="Arial" w:hAnsi="Arial" w:cs="Arial"/>
      <w:sz w:val="32"/>
      <w:szCs w:val="32"/>
    </w:rPr>
  </w:style>
  <w:style w:type="paragraph" w:styleId="BalloonText">
    <w:name w:val="Balloon Text"/>
    <w:basedOn w:val="Normal"/>
    <w:link w:val="BalloonTextChar"/>
    <w:uiPriority w:val="99"/>
    <w:semiHidden/>
    <w:unhideWhenUsed/>
    <w:rsid w:val="00CD1445"/>
    <w:pPr>
      <w:widowControl/>
      <w:autoSpaceDE/>
      <w:autoSpaceDN/>
    </w:pPr>
    <w:rPr>
      <w:rFonts w:ascii="Segoe UI" w:eastAsiaTheme="minorEastAsia" w:hAnsi="Segoe UI" w:cs="Segoe UI"/>
      <w:sz w:val="18"/>
      <w:szCs w:val="18"/>
    </w:rPr>
  </w:style>
  <w:style w:type="character" w:customStyle="1" w:styleId="BalloonTextChar">
    <w:name w:val="Balloon Text Char"/>
    <w:basedOn w:val="DefaultParagraphFont"/>
    <w:link w:val="BalloonText"/>
    <w:uiPriority w:val="99"/>
    <w:semiHidden/>
    <w:rsid w:val="00CD1445"/>
    <w:rPr>
      <w:rFonts w:ascii="Segoe UI" w:eastAsiaTheme="minorEastAsia" w:hAnsi="Segoe UI" w:cs="Segoe UI"/>
      <w:sz w:val="18"/>
      <w:szCs w:val="18"/>
    </w:rPr>
  </w:style>
  <w:style w:type="paragraph" w:styleId="NoSpacing">
    <w:name w:val="No Spacing"/>
    <w:link w:val="NoSpacingChar"/>
    <w:uiPriority w:val="1"/>
    <w:qFormat/>
    <w:rsid w:val="005875B8"/>
    <w:pPr>
      <w:widowControl/>
      <w:autoSpaceDE/>
      <w:autoSpaceDN/>
    </w:pPr>
  </w:style>
  <w:style w:type="character" w:customStyle="1" w:styleId="NoSpacingChar">
    <w:name w:val="No Spacing Char"/>
    <w:basedOn w:val="DefaultParagraphFont"/>
    <w:link w:val="NoSpacing"/>
    <w:uiPriority w:val="1"/>
    <w:rsid w:val="005875B8"/>
  </w:style>
  <w:style w:type="paragraph" w:customStyle="1" w:styleId="Default">
    <w:name w:val="Default"/>
    <w:rsid w:val="00FC0323"/>
    <w:pPr>
      <w:widowControl/>
      <w:adjustRightInd w:val="0"/>
    </w:pPr>
    <w:rPr>
      <w:rFonts w:ascii="Arial" w:hAnsi="Arial" w:cs="Arial"/>
      <w:color w:val="000000"/>
      <w:sz w:val="24"/>
      <w:szCs w:val="24"/>
      <w:lang w:val="en-AU"/>
    </w:rPr>
  </w:style>
  <w:style w:type="character" w:styleId="CommentReference">
    <w:name w:val="annotation reference"/>
    <w:basedOn w:val="DefaultParagraphFont"/>
    <w:uiPriority w:val="99"/>
    <w:semiHidden/>
    <w:unhideWhenUsed/>
    <w:rsid w:val="00014EB9"/>
    <w:rPr>
      <w:sz w:val="16"/>
      <w:szCs w:val="16"/>
    </w:rPr>
  </w:style>
  <w:style w:type="paragraph" w:styleId="CommentText">
    <w:name w:val="annotation text"/>
    <w:basedOn w:val="Normal"/>
    <w:link w:val="CommentTextChar"/>
    <w:uiPriority w:val="99"/>
    <w:unhideWhenUsed/>
    <w:rsid w:val="00014EB9"/>
    <w:rPr>
      <w:sz w:val="20"/>
      <w:szCs w:val="20"/>
    </w:rPr>
  </w:style>
  <w:style w:type="character" w:customStyle="1" w:styleId="CommentTextChar">
    <w:name w:val="Comment Text Char"/>
    <w:basedOn w:val="DefaultParagraphFont"/>
    <w:link w:val="CommentText"/>
    <w:uiPriority w:val="99"/>
    <w:rsid w:val="00014EB9"/>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014EB9"/>
    <w:rPr>
      <w:b/>
      <w:bCs/>
    </w:rPr>
  </w:style>
  <w:style w:type="character" w:customStyle="1" w:styleId="CommentSubjectChar">
    <w:name w:val="Comment Subject Char"/>
    <w:basedOn w:val="CommentTextChar"/>
    <w:link w:val="CommentSubject"/>
    <w:uiPriority w:val="99"/>
    <w:semiHidden/>
    <w:rsid w:val="00014EB9"/>
    <w:rPr>
      <w:rFonts w:ascii="Arial" w:eastAsia="Arial" w:hAnsi="Arial" w:cs="Arial"/>
      <w:b/>
      <w:bCs/>
      <w:sz w:val="20"/>
      <w:szCs w:val="20"/>
    </w:rPr>
  </w:style>
  <w:style w:type="paragraph" w:styleId="NormalWeb">
    <w:name w:val="Normal (Web)"/>
    <w:basedOn w:val="Normal"/>
    <w:uiPriority w:val="99"/>
    <w:unhideWhenUsed/>
    <w:rsid w:val="00E10674"/>
    <w:pPr>
      <w:widowControl/>
      <w:autoSpaceDE/>
      <w:autoSpaceDN/>
      <w:spacing w:before="100" w:beforeAutospacing="1" w:after="100" w:afterAutospacing="1"/>
    </w:pPr>
    <w:rPr>
      <w:rFonts w:ascii="Times New Roman" w:eastAsia="Times New Roman" w:hAnsi="Times New Roman" w:cs="Times New Roman"/>
      <w:sz w:val="24"/>
      <w:szCs w:val="24"/>
      <w:lang w:val="en-GB" w:eastAsia="en-GB"/>
    </w:rPr>
  </w:style>
  <w:style w:type="character" w:styleId="FollowedHyperlink">
    <w:name w:val="FollowedHyperlink"/>
    <w:basedOn w:val="DefaultParagraphFont"/>
    <w:uiPriority w:val="99"/>
    <w:semiHidden/>
    <w:unhideWhenUsed/>
    <w:rsid w:val="00EF799E"/>
    <w:rPr>
      <w:color w:val="800080" w:themeColor="followedHyperlink"/>
      <w:u w:val="single"/>
    </w:rPr>
  </w:style>
  <w:style w:type="character" w:styleId="Strong">
    <w:name w:val="Strong"/>
    <w:basedOn w:val="DefaultParagraphFont"/>
    <w:uiPriority w:val="22"/>
    <w:qFormat/>
    <w:rsid w:val="0032208B"/>
    <w:rPr>
      <w:b/>
      <w:bCs/>
    </w:rPr>
  </w:style>
  <w:style w:type="table" w:customStyle="1" w:styleId="TableGrid2">
    <w:name w:val="Table Grid2"/>
    <w:basedOn w:val="TableNormal"/>
    <w:next w:val="TableGrid"/>
    <w:uiPriority w:val="59"/>
    <w:rsid w:val="0032208B"/>
    <w:pPr>
      <w:widowControl/>
      <w:autoSpaceDE/>
      <w:autoSpaceDN/>
    </w:pPr>
    <w:rPr>
      <w:lang w:val="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32208B"/>
    <w:pPr>
      <w:widowControl/>
      <w:autoSpaceDE/>
      <w:autoSpaceDN/>
    </w:pPr>
    <w:rPr>
      <w:lang w:val="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C575CE"/>
    <w:pPr>
      <w:widowControl/>
      <w:autoSpaceDE/>
      <w:autoSpaceDN/>
    </w:pPr>
    <w:rPr>
      <w:lang w:val="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C575CE"/>
    <w:pPr>
      <w:widowControl/>
      <w:autoSpaceDE/>
      <w:autoSpaceDN/>
    </w:pPr>
    <w:rPr>
      <w:lang w:val="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C000B"/>
    <w:rPr>
      <w:color w:val="808080"/>
    </w:rPr>
  </w:style>
  <w:style w:type="table" w:customStyle="1" w:styleId="TableGrid6">
    <w:name w:val="Table Grid6"/>
    <w:basedOn w:val="TableNormal"/>
    <w:next w:val="TableGrid"/>
    <w:uiPriority w:val="39"/>
    <w:rsid w:val="00D037C6"/>
    <w:pPr>
      <w:widowControl/>
      <w:autoSpaceDE/>
      <w:autoSpaceDN/>
    </w:pPr>
    <w:rPr>
      <w:lang w:val="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D037C6"/>
    <w:pPr>
      <w:widowControl/>
      <w:autoSpaceDE/>
      <w:autoSpaceDN/>
    </w:pPr>
    <w:rPr>
      <w:rFonts w:ascii="Arial" w:eastAsia="Arial" w:hAnsi="Arial" w:cs="Arial"/>
    </w:rPr>
  </w:style>
  <w:style w:type="table" w:customStyle="1" w:styleId="TableGrid7">
    <w:name w:val="Table Grid7"/>
    <w:basedOn w:val="TableNormal"/>
    <w:next w:val="TableGrid"/>
    <w:uiPriority w:val="39"/>
    <w:rsid w:val="00DA56AD"/>
    <w:pPr>
      <w:widowControl/>
      <w:autoSpaceDE/>
      <w:autoSpaceDN/>
    </w:pPr>
    <w:rPr>
      <w:lang w:val="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E304D8"/>
    <w:pPr>
      <w:widowControl/>
      <w:autoSpaceDE/>
      <w:autoSpaceDN/>
    </w:pPr>
    <w:rPr>
      <w:lang w:val="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E304D8"/>
    <w:pPr>
      <w:widowControl/>
      <w:autoSpaceDE/>
      <w:autoSpaceDN/>
    </w:pPr>
    <w:rPr>
      <w:lang w:val="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E304D8"/>
    <w:pPr>
      <w:widowControl/>
      <w:autoSpaceDE/>
      <w:autoSpaceDN/>
    </w:pPr>
    <w:rPr>
      <w:lang w:val="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E304D8"/>
    <w:pPr>
      <w:widowControl/>
      <w:autoSpaceDE/>
      <w:autoSpaceDN/>
    </w:pPr>
    <w:rPr>
      <w:lang w:val="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E304D8"/>
    <w:pPr>
      <w:widowControl/>
      <w:autoSpaceDE/>
      <w:autoSpaceDN/>
    </w:pPr>
    <w:rPr>
      <w:lang w:val="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E304D8"/>
    <w:pPr>
      <w:widowControl/>
      <w:autoSpaceDE/>
      <w:autoSpaceDN/>
    </w:pPr>
    <w:rPr>
      <w:lang w:val="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873191"/>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873191"/>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rsid w:val="005659E5"/>
    <w:pPr>
      <w:widowControl/>
      <w:autoSpaceDE/>
      <w:autoSpaceDN/>
    </w:pPr>
    <w:rPr>
      <w:lang w:val="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59"/>
    <w:rsid w:val="005659E5"/>
    <w:pPr>
      <w:widowControl/>
      <w:autoSpaceDE/>
      <w:autoSpaceDN/>
    </w:pPr>
    <w:rPr>
      <w:lang w:val="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39"/>
    <w:rsid w:val="0090139A"/>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5856802">
      <w:bodyDiv w:val="1"/>
      <w:marLeft w:val="0"/>
      <w:marRight w:val="0"/>
      <w:marTop w:val="0"/>
      <w:marBottom w:val="0"/>
      <w:divBdr>
        <w:top w:val="none" w:sz="0" w:space="0" w:color="auto"/>
        <w:left w:val="none" w:sz="0" w:space="0" w:color="auto"/>
        <w:bottom w:val="none" w:sz="0" w:space="0" w:color="auto"/>
        <w:right w:val="none" w:sz="0" w:space="0" w:color="auto"/>
      </w:divBdr>
    </w:div>
    <w:div w:id="177693690">
      <w:bodyDiv w:val="1"/>
      <w:marLeft w:val="0"/>
      <w:marRight w:val="0"/>
      <w:marTop w:val="0"/>
      <w:marBottom w:val="0"/>
      <w:divBdr>
        <w:top w:val="none" w:sz="0" w:space="0" w:color="auto"/>
        <w:left w:val="none" w:sz="0" w:space="0" w:color="auto"/>
        <w:bottom w:val="none" w:sz="0" w:space="0" w:color="auto"/>
        <w:right w:val="none" w:sz="0" w:space="0" w:color="auto"/>
      </w:divBdr>
    </w:div>
    <w:div w:id="458382260">
      <w:bodyDiv w:val="1"/>
      <w:marLeft w:val="0"/>
      <w:marRight w:val="0"/>
      <w:marTop w:val="0"/>
      <w:marBottom w:val="0"/>
      <w:divBdr>
        <w:top w:val="none" w:sz="0" w:space="0" w:color="auto"/>
        <w:left w:val="none" w:sz="0" w:space="0" w:color="auto"/>
        <w:bottom w:val="none" w:sz="0" w:space="0" w:color="auto"/>
        <w:right w:val="none" w:sz="0" w:space="0" w:color="auto"/>
      </w:divBdr>
    </w:div>
    <w:div w:id="919562890">
      <w:bodyDiv w:val="1"/>
      <w:marLeft w:val="0"/>
      <w:marRight w:val="0"/>
      <w:marTop w:val="0"/>
      <w:marBottom w:val="0"/>
      <w:divBdr>
        <w:top w:val="none" w:sz="0" w:space="0" w:color="auto"/>
        <w:left w:val="none" w:sz="0" w:space="0" w:color="auto"/>
        <w:bottom w:val="none" w:sz="0" w:space="0" w:color="auto"/>
        <w:right w:val="none" w:sz="0" w:space="0" w:color="auto"/>
      </w:divBdr>
    </w:div>
    <w:div w:id="1243680164">
      <w:bodyDiv w:val="1"/>
      <w:marLeft w:val="0"/>
      <w:marRight w:val="0"/>
      <w:marTop w:val="0"/>
      <w:marBottom w:val="0"/>
      <w:divBdr>
        <w:top w:val="none" w:sz="0" w:space="0" w:color="auto"/>
        <w:left w:val="none" w:sz="0" w:space="0" w:color="auto"/>
        <w:bottom w:val="none" w:sz="0" w:space="0" w:color="auto"/>
        <w:right w:val="none" w:sz="0" w:space="0" w:color="auto"/>
      </w:divBdr>
    </w:div>
    <w:div w:id="1368140590">
      <w:bodyDiv w:val="1"/>
      <w:marLeft w:val="0"/>
      <w:marRight w:val="0"/>
      <w:marTop w:val="0"/>
      <w:marBottom w:val="0"/>
      <w:divBdr>
        <w:top w:val="none" w:sz="0" w:space="0" w:color="auto"/>
        <w:left w:val="none" w:sz="0" w:space="0" w:color="auto"/>
        <w:bottom w:val="none" w:sz="0" w:space="0" w:color="auto"/>
        <w:right w:val="none" w:sz="0" w:space="0" w:color="auto"/>
      </w:divBdr>
    </w:div>
    <w:div w:id="1600021165">
      <w:bodyDiv w:val="1"/>
      <w:marLeft w:val="0"/>
      <w:marRight w:val="0"/>
      <w:marTop w:val="0"/>
      <w:marBottom w:val="0"/>
      <w:divBdr>
        <w:top w:val="none" w:sz="0" w:space="0" w:color="auto"/>
        <w:left w:val="none" w:sz="0" w:space="0" w:color="auto"/>
        <w:bottom w:val="none" w:sz="0" w:space="0" w:color="auto"/>
        <w:right w:val="none" w:sz="0" w:space="0" w:color="auto"/>
      </w:divBdr>
    </w:div>
    <w:div w:id="17386316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29"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30" Type="http://schemas.microsoft.com/office/2018/08/relationships/commentsExtensible" Target="commentsExtensi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7A1AECF663DE4E9E99C3B045CD3F8AED"/>
        <w:category>
          <w:name w:val="General"/>
          <w:gallery w:val="placeholder"/>
        </w:category>
        <w:types>
          <w:type w:val="bbPlcHdr"/>
        </w:types>
        <w:behaviors>
          <w:behavior w:val="content"/>
        </w:behaviors>
        <w:guid w:val="{22DA4CF0-A99A-437A-9FD7-63A66639D574}"/>
      </w:docPartPr>
      <w:docPartBody>
        <w:p w:rsidR="009B07F2" w:rsidRDefault="009D4162" w:rsidP="009D4162">
          <w:pPr>
            <w:pStyle w:val="7A1AECF663DE4E9E99C3B045CD3F8AED"/>
          </w:pPr>
          <w:r w:rsidRPr="000D735D">
            <w:rPr>
              <w:rStyle w:val="PlaceholderText"/>
            </w:rPr>
            <w:t>Click here to enter text.</w:t>
          </w:r>
        </w:p>
      </w:docPartBody>
    </w:docPart>
    <w:docPart>
      <w:docPartPr>
        <w:name w:val="800050C1F6CC4A2A9FB73F021F157351"/>
        <w:category>
          <w:name w:val="General"/>
          <w:gallery w:val="placeholder"/>
        </w:category>
        <w:types>
          <w:type w:val="bbPlcHdr"/>
        </w:types>
        <w:behaviors>
          <w:behavior w:val="content"/>
        </w:behaviors>
        <w:guid w:val="{C41DAF65-D777-4414-A02B-E25F99068F00}"/>
      </w:docPartPr>
      <w:docPartBody>
        <w:p w:rsidR="009B07F2" w:rsidRDefault="009D4162" w:rsidP="009D4162">
          <w:pPr>
            <w:pStyle w:val="800050C1F6CC4A2A9FB73F021F157351"/>
          </w:pPr>
          <w:r w:rsidRPr="000D735D">
            <w:rPr>
              <w:rStyle w:val="PlaceholderText"/>
            </w:rPr>
            <w:t>Click here to enter text.</w:t>
          </w:r>
        </w:p>
      </w:docPartBody>
    </w:docPart>
    <w:docPart>
      <w:docPartPr>
        <w:name w:val="40C8CFFC31D5440DA89E6862467575AB"/>
        <w:category>
          <w:name w:val="General"/>
          <w:gallery w:val="placeholder"/>
        </w:category>
        <w:types>
          <w:type w:val="bbPlcHdr"/>
        </w:types>
        <w:behaviors>
          <w:behavior w:val="content"/>
        </w:behaviors>
        <w:guid w:val="{B7BEC82E-4FF9-4203-9A43-8257C9036E3B}"/>
      </w:docPartPr>
      <w:docPartBody>
        <w:p w:rsidR="009B07F2" w:rsidRDefault="009D4162" w:rsidP="009D4162">
          <w:pPr>
            <w:pStyle w:val="40C8CFFC31D5440DA89E6862467575AB"/>
          </w:pPr>
          <w:r w:rsidRPr="000D735D">
            <w:rPr>
              <w:rStyle w:val="PlaceholderText"/>
            </w:rPr>
            <w:t>Click here to enter text.</w:t>
          </w:r>
        </w:p>
      </w:docPartBody>
    </w:docPart>
    <w:docPart>
      <w:docPartPr>
        <w:name w:val="CBD5E1CD72364DFAA1E41FA350349092"/>
        <w:category>
          <w:name w:val="General"/>
          <w:gallery w:val="placeholder"/>
        </w:category>
        <w:types>
          <w:type w:val="bbPlcHdr"/>
        </w:types>
        <w:behaviors>
          <w:behavior w:val="content"/>
        </w:behaviors>
        <w:guid w:val="{DCEAAB6B-251E-4398-8EEC-FFB4E665E4AF}"/>
      </w:docPartPr>
      <w:docPartBody>
        <w:p w:rsidR="009B07F2" w:rsidRDefault="009D4162" w:rsidP="009D4162">
          <w:pPr>
            <w:pStyle w:val="CBD5E1CD72364DFAA1E41FA350349092"/>
          </w:pPr>
          <w:r w:rsidRPr="000D735D">
            <w:rPr>
              <w:rStyle w:val="PlaceholderText"/>
            </w:rPr>
            <w:t>Click here to enter a date.</w:t>
          </w:r>
        </w:p>
      </w:docPartBody>
    </w:docPart>
    <w:docPart>
      <w:docPartPr>
        <w:name w:val="A4BEDD8753FB4076A63A41B6A1C87B5A"/>
        <w:category>
          <w:name w:val="General"/>
          <w:gallery w:val="placeholder"/>
        </w:category>
        <w:types>
          <w:type w:val="bbPlcHdr"/>
        </w:types>
        <w:behaviors>
          <w:behavior w:val="content"/>
        </w:behaviors>
        <w:guid w:val="{366A3834-5025-4D7A-B249-E664D448D55F}"/>
      </w:docPartPr>
      <w:docPartBody>
        <w:p w:rsidR="009B07F2" w:rsidRDefault="009D4162" w:rsidP="009D4162">
          <w:pPr>
            <w:pStyle w:val="A4BEDD8753FB4076A63A41B6A1C87B5A"/>
          </w:pPr>
          <w:r w:rsidRPr="000D735D">
            <w:rPr>
              <w:rStyle w:val="PlaceholderText"/>
            </w:rPr>
            <w:t>Click here to enter text.</w:t>
          </w:r>
        </w:p>
      </w:docPartBody>
    </w:docPart>
    <w:docPart>
      <w:docPartPr>
        <w:name w:val="3C9443C259C14A9DB59CF19E9600563D"/>
        <w:category>
          <w:name w:val="General"/>
          <w:gallery w:val="placeholder"/>
        </w:category>
        <w:types>
          <w:type w:val="bbPlcHdr"/>
        </w:types>
        <w:behaviors>
          <w:behavior w:val="content"/>
        </w:behaviors>
        <w:guid w:val="{95579691-9BB9-4578-A00D-11B5874324B9}"/>
      </w:docPartPr>
      <w:docPartBody>
        <w:p w:rsidR="009B07F2" w:rsidRDefault="009D4162" w:rsidP="009D4162">
          <w:pPr>
            <w:pStyle w:val="3C9443C259C14A9DB59CF19E9600563D"/>
          </w:pPr>
          <w:r w:rsidRPr="000D735D">
            <w:rPr>
              <w:rStyle w:val="PlaceholderText"/>
            </w:rPr>
            <w:t>Click here to enter a date.</w:t>
          </w:r>
        </w:p>
      </w:docPartBody>
    </w:docPart>
    <w:docPart>
      <w:docPartPr>
        <w:name w:val="15E91EBA08764D57BDD1C534C6374E70"/>
        <w:category>
          <w:name w:val="General"/>
          <w:gallery w:val="placeholder"/>
        </w:category>
        <w:types>
          <w:type w:val="bbPlcHdr"/>
        </w:types>
        <w:behaviors>
          <w:behavior w:val="content"/>
        </w:behaviors>
        <w:guid w:val="{70759EFF-1CD3-4862-B254-05EB60E66755}"/>
      </w:docPartPr>
      <w:docPartBody>
        <w:p w:rsidR="009B07F2" w:rsidRDefault="009D4162" w:rsidP="009D4162">
          <w:pPr>
            <w:pStyle w:val="15E91EBA08764D57BDD1C534C6374E70"/>
          </w:pPr>
          <w:r w:rsidRPr="000D735D">
            <w:rPr>
              <w:rStyle w:val="PlaceholderText"/>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654F7"/>
    <w:rsid w:val="000333F1"/>
    <w:rsid w:val="0003613E"/>
    <w:rsid w:val="000654F7"/>
    <w:rsid w:val="002222B9"/>
    <w:rsid w:val="003E2DF9"/>
    <w:rsid w:val="00455CF1"/>
    <w:rsid w:val="004E2E68"/>
    <w:rsid w:val="007253BE"/>
    <w:rsid w:val="00881EA8"/>
    <w:rsid w:val="009A3604"/>
    <w:rsid w:val="009B07F2"/>
    <w:rsid w:val="009D4162"/>
    <w:rsid w:val="00A565ED"/>
    <w:rsid w:val="00A71E54"/>
    <w:rsid w:val="00BC28B5"/>
    <w:rsid w:val="00C428C4"/>
    <w:rsid w:val="00C836E6"/>
    <w:rsid w:val="00F02656"/>
    <w:rsid w:val="00F67A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D4162"/>
    <w:rPr>
      <w:color w:val="808080"/>
    </w:rPr>
  </w:style>
  <w:style w:type="paragraph" w:customStyle="1" w:styleId="FCE269BDF6354535BBCCD00F2198C35C">
    <w:name w:val="FCE269BDF6354535BBCCD00F2198C35C"/>
    <w:rsid w:val="000654F7"/>
  </w:style>
  <w:style w:type="paragraph" w:customStyle="1" w:styleId="6DE60D93C752482CACE802D856FC64CB">
    <w:name w:val="6DE60D93C752482CACE802D856FC64CB"/>
    <w:rsid w:val="000654F7"/>
  </w:style>
  <w:style w:type="paragraph" w:customStyle="1" w:styleId="EFEE053F85214AB5802034FF105A2595">
    <w:name w:val="EFEE053F85214AB5802034FF105A2595"/>
    <w:rsid w:val="000654F7"/>
  </w:style>
  <w:style w:type="paragraph" w:customStyle="1" w:styleId="0233E51D551945AB826817D2A15E4716">
    <w:name w:val="0233E51D551945AB826817D2A15E4716"/>
    <w:rsid w:val="000654F7"/>
  </w:style>
  <w:style w:type="paragraph" w:customStyle="1" w:styleId="8F50D9ED93E14F12B1E3E7F6FDBB627E">
    <w:name w:val="8F50D9ED93E14F12B1E3E7F6FDBB627E"/>
    <w:rsid w:val="000654F7"/>
  </w:style>
  <w:style w:type="paragraph" w:customStyle="1" w:styleId="DCD8B682F5AC48CA8FE615A9E0109D54">
    <w:name w:val="DCD8B682F5AC48CA8FE615A9E0109D54"/>
    <w:rsid w:val="000654F7"/>
  </w:style>
  <w:style w:type="paragraph" w:customStyle="1" w:styleId="891A9F06A088498DBC1681C02C347C87">
    <w:name w:val="891A9F06A088498DBC1681C02C347C87"/>
    <w:rsid w:val="000654F7"/>
  </w:style>
  <w:style w:type="paragraph" w:customStyle="1" w:styleId="BDBF903DC4914F338746589CD69FAD57">
    <w:name w:val="BDBF903DC4914F338746589CD69FAD57"/>
    <w:rsid w:val="000654F7"/>
  </w:style>
  <w:style w:type="paragraph" w:customStyle="1" w:styleId="47169F20434541BFBDF0BFFFCBE7431E">
    <w:name w:val="47169F20434541BFBDF0BFFFCBE7431E"/>
    <w:rsid w:val="000654F7"/>
  </w:style>
  <w:style w:type="paragraph" w:customStyle="1" w:styleId="BF2116054F5E418F9258895F88281140">
    <w:name w:val="BF2116054F5E418F9258895F88281140"/>
    <w:rsid w:val="000654F7"/>
  </w:style>
  <w:style w:type="paragraph" w:customStyle="1" w:styleId="0666322401D740258226B1AA5BAB37CF">
    <w:name w:val="0666322401D740258226B1AA5BAB37CF"/>
    <w:rsid w:val="000654F7"/>
  </w:style>
  <w:style w:type="paragraph" w:customStyle="1" w:styleId="395D6F190EB0495AB7C0D7931F791F3B">
    <w:name w:val="395D6F190EB0495AB7C0D7931F791F3B"/>
    <w:rsid w:val="000654F7"/>
  </w:style>
  <w:style w:type="paragraph" w:customStyle="1" w:styleId="7E83728B2DFB4CDDBE8CEB4841AADB6D">
    <w:name w:val="7E83728B2DFB4CDDBE8CEB4841AADB6D"/>
    <w:rsid w:val="000654F7"/>
  </w:style>
  <w:style w:type="paragraph" w:customStyle="1" w:styleId="45DFF3ECAF744D89AFDE9F67031B7EDF">
    <w:name w:val="45DFF3ECAF744D89AFDE9F67031B7EDF"/>
    <w:rsid w:val="000654F7"/>
  </w:style>
  <w:style w:type="paragraph" w:customStyle="1" w:styleId="D712ADC47F6B4D8EAE600D55ED173DC9">
    <w:name w:val="D712ADC47F6B4D8EAE600D55ED173DC9"/>
    <w:rsid w:val="000654F7"/>
  </w:style>
  <w:style w:type="paragraph" w:customStyle="1" w:styleId="E6ACE9E3421949CA8D95204E59FC9963">
    <w:name w:val="E6ACE9E3421949CA8D95204E59FC9963"/>
    <w:rsid w:val="000654F7"/>
  </w:style>
  <w:style w:type="paragraph" w:customStyle="1" w:styleId="33C82951F5904D7780499ABD66BA511E">
    <w:name w:val="33C82951F5904D7780499ABD66BA511E"/>
    <w:rsid w:val="000654F7"/>
  </w:style>
  <w:style w:type="paragraph" w:customStyle="1" w:styleId="C0E39E7C0E1C4737B86A6871DEDAC193">
    <w:name w:val="C0E39E7C0E1C4737B86A6871DEDAC193"/>
    <w:rsid w:val="000654F7"/>
  </w:style>
  <w:style w:type="paragraph" w:customStyle="1" w:styleId="DB305E035C0D450EB8BF04025F54E819">
    <w:name w:val="DB305E035C0D450EB8BF04025F54E819"/>
    <w:rsid w:val="000654F7"/>
  </w:style>
  <w:style w:type="paragraph" w:customStyle="1" w:styleId="C56F49A827D94B5D8276800DFCE5DFE6">
    <w:name w:val="C56F49A827D94B5D8276800DFCE5DFE6"/>
    <w:rsid w:val="000654F7"/>
  </w:style>
  <w:style w:type="paragraph" w:customStyle="1" w:styleId="F88F9686726D48E886AE12202C118631">
    <w:name w:val="F88F9686726D48E886AE12202C118631"/>
    <w:rsid w:val="00455CF1"/>
  </w:style>
  <w:style w:type="paragraph" w:customStyle="1" w:styleId="5C63CA47448E49B88FD1C0101337591B">
    <w:name w:val="5C63CA47448E49B88FD1C0101337591B"/>
    <w:rsid w:val="00455CF1"/>
  </w:style>
  <w:style w:type="paragraph" w:customStyle="1" w:styleId="F951BB0DF86945D68ACF2E18CBCE60DB">
    <w:name w:val="F951BB0DF86945D68ACF2E18CBCE60DB"/>
    <w:rsid w:val="00455CF1"/>
  </w:style>
  <w:style w:type="paragraph" w:customStyle="1" w:styleId="28C7B3F526B14389959834EE364B7793">
    <w:name w:val="28C7B3F526B14389959834EE364B7793"/>
    <w:rsid w:val="00455CF1"/>
  </w:style>
  <w:style w:type="paragraph" w:customStyle="1" w:styleId="B9E41AB5D990428A884A1D7034493029">
    <w:name w:val="B9E41AB5D990428A884A1D7034493029"/>
    <w:rsid w:val="00455CF1"/>
  </w:style>
  <w:style w:type="paragraph" w:customStyle="1" w:styleId="F618C6E913244EFE80C4C9D8CD67398B">
    <w:name w:val="F618C6E913244EFE80C4C9D8CD67398B"/>
    <w:rsid w:val="00455CF1"/>
  </w:style>
  <w:style w:type="paragraph" w:customStyle="1" w:styleId="4C425422B0444159AAA0993AE13B1AC0">
    <w:name w:val="4C425422B0444159AAA0993AE13B1AC0"/>
    <w:rsid w:val="00455CF1"/>
  </w:style>
  <w:style w:type="paragraph" w:customStyle="1" w:styleId="1352F03CBC8947F8947C7505342C3CBA">
    <w:name w:val="1352F03CBC8947F8947C7505342C3CBA"/>
    <w:rsid w:val="00455CF1"/>
  </w:style>
  <w:style w:type="paragraph" w:customStyle="1" w:styleId="30577F6DC14847E5850DAC1660DD27C0">
    <w:name w:val="30577F6DC14847E5850DAC1660DD27C0"/>
    <w:rsid w:val="00455CF1"/>
  </w:style>
  <w:style w:type="paragraph" w:customStyle="1" w:styleId="51D4F949E8FE40B0AECFDA750DDDF92C">
    <w:name w:val="51D4F949E8FE40B0AECFDA750DDDF92C"/>
    <w:rsid w:val="00455CF1"/>
  </w:style>
  <w:style w:type="paragraph" w:customStyle="1" w:styleId="108328EC76254280A206C11A669B6C36">
    <w:name w:val="108328EC76254280A206C11A669B6C36"/>
    <w:rsid w:val="00455CF1"/>
  </w:style>
  <w:style w:type="paragraph" w:customStyle="1" w:styleId="0601B2CB7FAA4C4A83958A06C5EA7F87">
    <w:name w:val="0601B2CB7FAA4C4A83958A06C5EA7F87"/>
    <w:rsid w:val="00455CF1"/>
  </w:style>
  <w:style w:type="paragraph" w:customStyle="1" w:styleId="D5ADC5CB1D304B4080199806AF34882C">
    <w:name w:val="D5ADC5CB1D304B4080199806AF34882C"/>
    <w:rsid w:val="00455CF1"/>
  </w:style>
  <w:style w:type="paragraph" w:customStyle="1" w:styleId="AE9EB4595CCA45DBB0A4AB403E625036">
    <w:name w:val="AE9EB4595CCA45DBB0A4AB403E625036"/>
    <w:rsid w:val="00455CF1"/>
  </w:style>
  <w:style w:type="paragraph" w:customStyle="1" w:styleId="62CEAD89FE504EDF8EA6E73F182658E7">
    <w:name w:val="62CEAD89FE504EDF8EA6E73F182658E7"/>
    <w:rsid w:val="00455CF1"/>
  </w:style>
  <w:style w:type="paragraph" w:customStyle="1" w:styleId="6D2E901A53994308A258B98FACF20EB6">
    <w:name w:val="6D2E901A53994308A258B98FACF20EB6"/>
    <w:rsid w:val="00455CF1"/>
  </w:style>
  <w:style w:type="paragraph" w:customStyle="1" w:styleId="F0885B252272442A933733C2D9C92265">
    <w:name w:val="F0885B252272442A933733C2D9C92265"/>
    <w:rsid w:val="00455CF1"/>
  </w:style>
  <w:style w:type="paragraph" w:customStyle="1" w:styleId="5FE34D8D3DF7426C8C3EB8F3BF9E5E55">
    <w:name w:val="5FE34D8D3DF7426C8C3EB8F3BF9E5E55"/>
    <w:rsid w:val="00455CF1"/>
  </w:style>
  <w:style w:type="paragraph" w:customStyle="1" w:styleId="D6A290F9CB0943C98AFF157D638A963B">
    <w:name w:val="D6A290F9CB0943C98AFF157D638A963B"/>
    <w:rsid w:val="00455CF1"/>
  </w:style>
  <w:style w:type="paragraph" w:customStyle="1" w:styleId="43A4324E05B648EEAF92FCB3C8E8680A">
    <w:name w:val="43A4324E05B648EEAF92FCB3C8E8680A"/>
    <w:rsid w:val="00455CF1"/>
  </w:style>
  <w:style w:type="paragraph" w:customStyle="1" w:styleId="44FDE82C741A4CEC8E9EBAD0E74AF104">
    <w:name w:val="44FDE82C741A4CEC8E9EBAD0E74AF104"/>
    <w:rsid w:val="00455CF1"/>
  </w:style>
  <w:style w:type="paragraph" w:customStyle="1" w:styleId="C1266F2B4F434AAA853FF90E3A32934D">
    <w:name w:val="C1266F2B4F434AAA853FF90E3A32934D"/>
    <w:rsid w:val="00455CF1"/>
  </w:style>
  <w:style w:type="paragraph" w:customStyle="1" w:styleId="BF2B3C2DB9D44AB7A798E075C335A8E1">
    <w:name w:val="BF2B3C2DB9D44AB7A798E075C335A8E1"/>
    <w:rsid w:val="00455CF1"/>
  </w:style>
  <w:style w:type="paragraph" w:customStyle="1" w:styleId="CC77062FBB6C4357882BE324E799668D">
    <w:name w:val="CC77062FBB6C4357882BE324E799668D"/>
    <w:rsid w:val="00455CF1"/>
  </w:style>
  <w:style w:type="paragraph" w:customStyle="1" w:styleId="D0DDA5E0FD544A099DCD53075C6D5176">
    <w:name w:val="D0DDA5E0FD544A099DCD53075C6D5176"/>
    <w:rsid w:val="00455CF1"/>
  </w:style>
  <w:style w:type="paragraph" w:customStyle="1" w:styleId="271EB34FB2AA4F049583C90EADCFECD4">
    <w:name w:val="271EB34FB2AA4F049583C90EADCFECD4"/>
    <w:rsid w:val="00455CF1"/>
  </w:style>
  <w:style w:type="paragraph" w:customStyle="1" w:styleId="1F74445AC35846F6ACB5FB9FCB3E1056">
    <w:name w:val="1F74445AC35846F6ACB5FB9FCB3E1056"/>
    <w:rsid w:val="00455CF1"/>
  </w:style>
  <w:style w:type="paragraph" w:customStyle="1" w:styleId="CAB46034C3CE41329FC97AAB62A14F26">
    <w:name w:val="CAB46034C3CE41329FC97AAB62A14F26"/>
    <w:rsid w:val="00455CF1"/>
  </w:style>
  <w:style w:type="paragraph" w:customStyle="1" w:styleId="665512583E8C455AA20F892B1F65E1BC">
    <w:name w:val="665512583E8C455AA20F892B1F65E1BC"/>
    <w:rsid w:val="00455CF1"/>
  </w:style>
  <w:style w:type="paragraph" w:customStyle="1" w:styleId="7CF1F42B106848138CC2292DD732BA52">
    <w:name w:val="7CF1F42B106848138CC2292DD732BA52"/>
    <w:rsid w:val="00455CF1"/>
  </w:style>
  <w:style w:type="paragraph" w:customStyle="1" w:styleId="79DABC6DB2A94768B38AB48F5AB3DE15">
    <w:name w:val="79DABC6DB2A94768B38AB48F5AB3DE15"/>
    <w:rsid w:val="00455CF1"/>
  </w:style>
  <w:style w:type="paragraph" w:customStyle="1" w:styleId="192C1113E25243A0A8900FC2B30D736A">
    <w:name w:val="192C1113E25243A0A8900FC2B30D736A"/>
    <w:rsid w:val="00455CF1"/>
  </w:style>
  <w:style w:type="paragraph" w:customStyle="1" w:styleId="A19D70D2C1EF4AA6A3DE46D8F0308DCA">
    <w:name w:val="A19D70D2C1EF4AA6A3DE46D8F0308DCA"/>
    <w:rsid w:val="00455CF1"/>
  </w:style>
  <w:style w:type="paragraph" w:customStyle="1" w:styleId="30545F0E307745EFA4937123D180A032">
    <w:name w:val="30545F0E307745EFA4937123D180A032"/>
    <w:rsid w:val="00455CF1"/>
  </w:style>
  <w:style w:type="paragraph" w:customStyle="1" w:styleId="93A1799020204DEB960238C7D209C3D5">
    <w:name w:val="93A1799020204DEB960238C7D209C3D5"/>
    <w:rsid w:val="00455CF1"/>
  </w:style>
  <w:style w:type="paragraph" w:customStyle="1" w:styleId="7BE0D193D6CE415D90254766F2631185">
    <w:name w:val="7BE0D193D6CE415D90254766F2631185"/>
    <w:rsid w:val="00455CF1"/>
  </w:style>
  <w:style w:type="paragraph" w:customStyle="1" w:styleId="CD270D6DE68F4188AE9C74EF232016A0">
    <w:name w:val="CD270D6DE68F4188AE9C74EF232016A0"/>
    <w:rsid w:val="00455CF1"/>
  </w:style>
  <w:style w:type="paragraph" w:customStyle="1" w:styleId="D8B2A8713BC3469F8D0B6DF52123C4B2">
    <w:name w:val="D8B2A8713BC3469F8D0B6DF52123C4B2"/>
    <w:rsid w:val="00455CF1"/>
  </w:style>
  <w:style w:type="paragraph" w:customStyle="1" w:styleId="0A51ABC1AC3E4589825D1FA189E8699D">
    <w:name w:val="0A51ABC1AC3E4589825D1FA189E8699D"/>
    <w:rsid w:val="00455CF1"/>
  </w:style>
  <w:style w:type="paragraph" w:customStyle="1" w:styleId="821B7251E1B746839C014DAAF75328FB">
    <w:name w:val="821B7251E1B746839C014DAAF75328FB"/>
    <w:rsid w:val="00455CF1"/>
  </w:style>
  <w:style w:type="paragraph" w:customStyle="1" w:styleId="B6EF91FF97FE44BD9820C19170CB9E7C">
    <w:name w:val="B6EF91FF97FE44BD9820C19170CB9E7C"/>
    <w:rsid w:val="00455CF1"/>
  </w:style>
  <w:style w:type="paragraph" w:customStyle="1" w:styleId="AED0170E69CC47D6B34F80C769D6F4D0">
    <w:name w:val="AED0170E69CC47D6B34F80C769D6F4D0"/>
    <w:rsid w:val="00455CF1"/>
  </w:style>
  <w:style w:type="paragraph" w:customStyle="1" w:styleId="D796C80CDDDF41B791911E5A37849117">
    <w:name w:val="D796C80CDDDF41B791911E5A37849117"/>
    <w:rsid w:val="00455CF1"/>
  </w:style>
  <w:style w:type="paragraph" w:customStyle="1" w:styleId="4BD4433F1249429DAF34ECD185D74AC2">
    <w:name w:val="4BD4433F1249429DAF34ECD185D74AC2"/>
    <w:rsid w:val="00455CF1"/>
  </w:style>
  <w:style w:type="paragraph" w:customStyle="1" w:styleId="9DCC65FF073745879368A36BD8C67F5E">
    <w:name w:val="9DCC65FF073745879368A36BD8C67F5E"/>
    <w:rsid w:val="00455CF1"/>
  </w:style>
  <w:style w:type="paragraph" w:customStyle="1" w:styleId="F90A809B523740A78F391F1903673BAF">
    <w:name w:val="F90A809B523740A78F391F1903673BAF"/>
    <w:rsid w:val="00455CF1"/>
  </w:style>
  <w:style w:type="paragraph" w:customStyle="1" w:styleId="14CB8DB9CDC9425E9238CCE7E3ACCCD8">
    <w:name w:val="14CB8DB9CDC9425E9238CCE7E3ACCCD8"/>
    <w:rsid w:val="00455CF1"/>
  </w:style>
  <w:style w:type="paragraph" w:customStyle="1" w:styleId="0214284C0F5648A8811DCCD6F15E76D4">
    <w:name w:val="0214284C0F5648A8811DCCD6F15E76D4"/>
    <w:rsid w:val="00455CF1"/>
  </w:style>
  <w:style w:type="paragraph" w:customStyle="1" w:styleId="011F407650EF4651AB05A00B092DA5A5">
    <w:name w:val="011F407650EF4651AB05A00B092DA5A5"/>
    <w:rsid w:val="00455CF1"/>
  </w:style>
  <w:style w:type="paragraph" w:customStyle="1" w:styleId="DEE10D9F7D604C5396BA6E6C4D284A0C">
    <w:name w:val="DEE10D9F7D604C5396BA6E6C4D284A0C"/>
    <w:rsid w:val="00455CF1"/>
  </w:style>
  <w:style w:type="paragraph" w:customStyle="1" w:styleId="010AC1BDAB224012A7460C632B7DCA66">
    <w:name w:val="010AC1BDAB224012A7460C632B7DCA66"/>
    <w:rsid w:val="00455CF1"/>
  </w:style>
  <w:style w:type="paragraph" w:customStyle="1" w:styleId="73831A5D21554A6CAAAD5597A0629123">
    <w:name w:val="73831A5D21554A6CAAAD5597A0629123"/>
    <w:rsid w:val="00455CF1"/>
  </w:style>
  <w:style w:type="paragraph" w:customStyle="1" w:styleId="66FA8A1BBFFE43AD9CF2A3E54A33E7C4">
    <w:name w:val="66FA8A1BBFFE43AD9CF2A3E54A33E7C4"/>
    <w:rsid w:val="00455CF1"/>
  </w:style>
  <w:style w:type="paragraph" w:customStyle="1" w:styleId="5F54A0496C1440948531142F0722FFD8">
    <w:name w:val="5F54A0496C1440948531142F0722FFD8"/>
    <w:rsid w:val="00455CF1"/>
  </w:style>
  <w:style w:type="paragraph" w:customStyle="1" w:styleId="DFCE17EB71004DC8A29A1D823A353DD9">
    <w:name w:val="DFCE17EB71004DC8A29A1D823A353DD9"/>
    <w:rsid w:val="00455CF1"/>
  </w:style>
  <w:style w:type="paragraph" w:customStyle="1" w:styleId="2F41C18DCF9D4CB8B0778431286E53F2">
    <w:name w:val="2F41C18DCF9D4CB8B0778431286E53F2"/>
    <w:rsid w:val="00455CF1"/>
  </w:style>
  <w:style w:type="paragraph" w:customStyle="1" w:styleId="695F341A4E244820AD5CAA512F6770C9">
    <w:name w:val="695F341A4E244820AD5CAA512F6770C9"/>
    <w:rsid w:val="00455CF1"/>
  </w:style>
  <w:style w:type="paragraph" w:customStyle="1" w:styleId="2600747E1133420F84499E8E9EF1D3FD">
    <w:name w:val="2600747E1133420F84499E8E9EF1D3FD"/>
    <w:rsid w:val="00455CF1"/>
  </w:style>
  <w:style w:type="paragraph" w:customStyle="1" w:styleId="7784AA3B535C4E599BFCDCAFC875DC96">
    <w:name w:val="7784AA3B535C4E599BFCDCAFC875DC96"/>
    <w:rsid w:val="00455CF1"/>
  </w:style>
  <w:style w:type="paragraph" w:customStyle="1" w:styleId="3A86F178B513405994B30CEFD1595CF4">
    <w:name w:val="3A86F178B513405994B30CEFD1595CF4"/>
    <w:rsid w:val="00455CF1"/>
  </w:style>
  <w:style w:type="paragraph" w:customStyle="1" w:styleId="513E2C5588C445A699F141CD5B3C3445">
    <w:name w:val="513E2C5588C445A699F141CD5B3C3445"/>
    <w:rsid w:val="00455CF1"/>
  </w:style>
  <w:style w:type="paragraph" w:customStyle="1" w:styleId="D5757D33DB8342E4A43432FA064C4930">
    <w:name w:val="D5757D33DB8342E4A43432FA064C4930"/>
    <w:rsid w:val="00455CF1"/>
  </w:style>
  <w:style w:type="paragraph" w:customStyle="1" w:styleId="768F34577CE44D91A5B617BAE48CCD25">
    <w:name w:val="768F34577CE44D91A5B617BAE48CCD25"/>
    <w:rsid w:val="00455CF1"/>
  </w:style>
  <w:style w:type="paragraph" w:customStyle="1" w:styleId="15C0F79120D341F6B1EBF5F1EAF839D3">
    <w:name w:val="15C0F79120D341F6B1EBF5F1EAF839D3"/>
    <w:rsid w:val="00455CF1"/>
  </w:style>
  <w:style w:type="paragraph" w:customStyle="1" w:styleId="E20A1174832143C0A33626091E854D86">
    <w:name w:val="E20A1174832143C0A33626091E854D86"/>
    <w:rsid w:val="00455CF1"/>
  </w:style>
  <w:style w:type="paragraph" w:customStyle="1" w:styleId="55D437D5483449C28183FB01C5CB280D">
    <w:name w:val="55D437D5483449C28183FB01C5CB280D"/>
    <w:rsid w:val="00455CF1"/>
  </w:style>
  <w:style w:type="paragraph" w:customStyle="1" w:styleId="B0E75EBDA3E14950B7668C24BB57A1E6">
    <w:name w:val="B0E75EBDA3E14950B7668C24BB57A1E6"/>
    <w:rsid w:val="00455CF1"/>
  </w:style>
  <w:style w:type="paragraph" w:customStyle="1" w:styleId="BFFEC15404D54A598D16ACC593BFF92B">
    <w:name w:val="BFFEC15404D54A598D16ACC593BFF92B"/>
    <w:rsid w:val="00455CF1"/>
  </w:style>
  <w:style w:type="paragraph" w:customStyle="1" w:styleId="B7042F50F71B4E479FAA89A85C03D3F0">
    <w:name w:val="B7042F50F71B4E479FAA89A85C03D3F0"/>
    <w:rsid w:val="00455CF1"/>
  </w:style>
  <w:style w:type="paragraph" w:customStyle="1" w:styleId="962AADEB938B48F39AA36F566B34BFCC">
    <w:name w:val="962AADEB938B48F39AA36F566B34BFCC"/>
    <w:rsid w:val="00455CF1"/>
  </w:style>
  <w:style w:type="paragraph" w:customStyle="1" w:styleId="2C0F72DAC4054F159C0EA069147BD686">
    <w:name w:val="2C0F72DAC4054F159C0EA069147BD686"/>
    <w:rsid w:val="00455CF1"/>
  </w:style>
  <w:style w:type="paragraph" w:customStyle="1" w:styleId="D5B87F96A87B4144A72AA543DF717530">
    <w:name w:val="D5B87F96A87B4144A72AA543DF717530"/>
    <w:rsid w:val="00455CF1"/>
  </w:style>
  <w:style w:type="paragraph" w:customStyle="1" w:styleId="3F8A99EA413241E3A7945029BFFDE009">
    <w:name w:val="3F8A99EA413241E3A7945029BFFDE009"/>
    <w:rsid w:val="00455CF1"/>
  </w:style>
  <w:style w:type="paragraph" w:customStyle="1" w:styleId="FFEEE73FC79B4BE481D6A703B9699DCA">
    <w:name w:val="FFEEE73FC79B4BE481D6A703B9699DCA"/>
    <w:rsid w:val="00455CF1"/>
  </w:style>
  <w:style w:type="paragraph" w:customStyle="1" w:styleId="368062226D644250805730FE8C37343B">
    <w:name w:val="368062226D644250805730FE8C37343B"/>
    <w:rsid w:val="00455CF1"/>
  </w:style>
  <w:style w:type="paragraph" w:customStyle="1" w:styleId="140D4D2767E04D4FB7D864CE7443D385">
    <w:name w:val="140D4D2767E04D4FB7D864CE7443D385"/>
    <w:rsid w:val="00455CF1"/>
  </w:style>
  <w:style w:type="paragraph" w:customStyle="1" w:styleId="9ECF5B43D8AC4FD6AE76070AB70F44DB">
    <w:name w:val="9ECF5B43D8AC4FD6AE76070AB70F44DB"/>
    <w:rsid w:val="00455CF1"/>
  </w:style>
  <w:style w:type="paragraph" w:customStyle="1" w:styleId="B729490F35454C20BE420A322574FE5A">
    <w:name w:val="B729490F35454C20BE420A322574FE5A"/>
    <w:rsid w:val="00455CF1"/>
  </w:style>
  <w:style w:type="paragraph" w:customStyle="1" w:styleId="9324BCDDA62A4D70A899672D6FF5E4C0">
    <w:name w:val="9324BCDDA62A4D70A899672D6FF5E4C0"/>
    <w:rsid w:val="00455CF1"/>
  </w:style>
  <w:style w:type="paragraph" w:customStyle="1" w:styleId="2B8036A4EC6348659A7FE003D8E644EE">
    <w:name w:val="2B8036A4EC6348659A7FE003D8E644EE"/>
    <w:rsid w:val="00455CF1"/>
  </w:style>
  <w:style w:type="paragraph" w:customStyle="1" w:styleId="7EA68896D5C44EADAC4DC2DC7DB676C3">
    <w:name w:val="7EA68896D5C44EADAC4DC2DC7DB676C3"/>
    <w:rsid w:val="0003613E"/>
  </w:style>
  <w:style w:type="paragraph" w:customStyle="1" w:styleId="CD59EFAA358B41B7A773D42AD876A848">
    <w:name w:val="CD59EFAA358B41B7A773D42AD876A848"/>
    <w:rsid w:val="0003613E"/>
  </w:style>
  <w:style w:type="paragraph" w:customStyle="1" w:styleId="5D0485B0BF3649B7A83A60873522F222">
    <w:name w:val="5D0485B0BF3649B7A83A60873522F222"/>
    <w:rsid w:val="0003613E"/>
  </w:style>
  <w:style w:type="paragraph" w:customStyle="1" w:styleId="905F0FA65C3648738D061404AB92295C">
    <w:name w:val="905F0FA65C3648738D061404AB92295C"/>
    <w:rsid w:val="0003613E"/>
  </w:style>
  <w:style w:type="paragraph" w:customStyle="1" w:styleId="0A15A09A9D3944229F33A3FE6858DDF0">
    <w:name w:val="0A15A09A9D3944229F33A3FE6858DDF0"/>
    <w:rsid w:val="0003613E"/>
  </w:style>
  <w:style w:type="paragraph" w:customStyle="1" w:styleId="69B4695B4DB64C268421D37CBCDEEAC3">
    <w:name w:val="69B4695B4DB64C268421D37CBCDEEAC3"/>
    <w:rsid w:val="0003613E"/>
  </w:style>
  <w:style w:type="paragraph" w:customStyle="1" w:styleId="9B2E938C09734FC897BAB902989A7F50">
    <w:name w:val="9B2E938C09734FC897BAB902989A7F50"/>
    <w:rsid w:val="0003613E"/>
  </w:style>
  <w:style w:type="paragraph" w:customStyle="1" w:styleId="847ED4E2184845FDA3A2F540B7235DF2">
    <w:name w:val="847ED4E2184845FDA3A2F540B7235DF2"/>
    <w:rsid w:val="0003613E"/>
  </w:style>
  <w:style w:type="paragraph" w:customStyle="1" w:styleId="D0B3B81C1FB54134B7A69BEAB6617895">
    <w:name w:val="D0B3B81C1FB54134B7A69BEAB6617895"/>
    <w:rsid w:val="009A3604"/>
  </w:style>
  <w:style w:type="paragraph" w:customStyle="1" w:styleId="2CEBD4F56DB64D9FBAC50F19E800FA0F">
    <w:name w:val="2CEBD4F56DB64D9FBAC50F19E800FA0F"/>
    <w:rsid w:val="009A3604"/>
  </w:style>
  <w:style w:type="paragraph" w:customStyle="1" w:styleId="563B66DE5A634060BBDBBF8E95B9E1C8">
    <w:name w:val="563B66DE5A634060BBDBBF8E95B9E1C8"/>
    <w:rsid w:val="009A3604"/>
  </w:style>
  <w:style w:type="paragraph" w:customStyle="1" w:styleId="0BBAD1839F3B444B836FAEFCA732BAC8">
    <w:name w:val="0BBAD1839F3B444B836FAEFCA732BAC8"/>
    <w:rsid w:val="009A3604"/>
  </w:style>
  <w:style w:type="paragraph" w:customStyle="1" w:styleId="48E46FA2A71F4B4EB7A70A4FA842CB41">
    <w:name w:val="48E46FA2A71F4B4EB7A70A4FA842CB41"/>
    <w:rsid w:val="009A3604"/>
  </w:style>
  <w:style w:type="paragraph" w:customStyle="1" w:styleId="3F577DBA6CF442CFB9970348194B5EDD">
    <w:name w:val="3F577DBA6CF442CFB9970348194B5EDD"/>
    <w:rsid w:val="009A3604"/>
  </w:style>
  <w:style w:type="paragraph" w:customStyle="1" w:styleId="E00D8EED92A5406199E4B18F48992B21">
    <w:name w:val="E00D8EED92A5406199E4B18F48992B21"/>
    <w:rsid w:val="009A3604"/>
  </w:style>
  <w:style w:type="paragraph" w:customStyle="1" w:styleId="17F69F1DE585437389F629188E677E4B">
    <w:name w:val="17F69F1DE585437389F629188E677E4B"/>
    <w:rsid w:val="009A3604"/>
  </w:style>
  <w:style w:type="paragraph" w:customStyle="1" w:styleId="5826F0B1E17E4E3089052AB326867199">
    <w:name w:val="5826F0B1E17E4E3089052AB326867199"/>
    <w:rsid w:val="009A3604"/>
  </w:style>
  <w:style w:type="paragraph" w:customStyle="1" w:styleId="C0C1BEC893654AACBB4DB2CC1387338A">
    <w:name w:val="C0C1BEC893654AACBB4DB2CC1387338A"/>
    <w:rsid w:val="009A3604"/>
  </w:style>
  <w:style w:type="paragraph" w:customStyle="1" w:styleId="B66A112CBD3443EA88FF77AEAC7A72E0">
    <w:name w:val="B66A112CBD3443EA88FF77AEAC7A72E0"/>
    <w:rsid w:val="009A3604"/>
  </w:style>
  <w:style w:type="paragraph" w:customStyle="1" w:styleId="7A1AECF663DE4E9E99C3B045CD3F8AED">
    <w:name w:val="7A1AECF663DE4E9E99C3B045CD3F8AED"/>
    <w:rsid w:val="009D4162"/>
  </w:style>
  <w:style w:type="paragraph" w:customStyle="1" w:styleId="800050C1F6CC4A2A9FB73F021F157351">
    <w:name w:val="800050C1F6CC4A2A9FB73F021F157351"/>
    <w:rsid w:val="009D4162"/>
  </w:style>
  <w:style w:type="paragraph" w:customStyle="1" w:styleId="40C8CFFC31D5440DA89E6862467575AB">
    <w:name w:val="40C8CFFC31D5440DA89E6862467575AB"/>
    <w:rsid w:val="009D4162"/>
  </w:style>
  <w:style w:type="paragraph" w:customStyle="1" w:styleId="CBD5E1CD72364DFAA1E41FA350349092">
    <w:name w:val="CBD5E1CD72364DFAA1E41FA350349092"/>
    <w:rsid w:val="009D4162"/>
  </w:style>
  <w:style w:type="paragraph" w:customStyle="1" w:styleId="A4BEDD8753FB4076A63A41B6A1C87B5A">
    <w:name w:val="A4BEDD8753FB4076A63A41B6A1C87B5A"/>
    <w:rsid w:val="009D4162"/>
  </w:style>
  <w:style w:type="paragraph" w:customStyle="1" w:styleId="3C9443C259C14A9DB59CF19E9600563D">
    <w:name w:val="3C9443C259C14A9DB59CF19E9600563D"/>
    <w:rsid w:val="009D4162"/>
  </w:style>
  <w:style w:type="paragraph" w:customStyle="1" w:styleId="15E91EBA08764D57BDD1C534C6374E70">
    <w:name w:val="15E91EBA08764D57BDD1C534C6374E70"/>
    <w:rsid w:val="009D416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8BB37D-55CD-4912-A557-725420C7D0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TotalTime>
  <Pages>1</Pages>
  <Words>275</Words>
  <Characters>1570</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POLICY NUMBER:</vt:lpstr>
    </vt:vector>
  </TitlesOfParts>
  <Company/>
  <LinksUpToDate>false</LinksUpToDate>
  <CharactersWithSpaces>1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Y NUMBER:</dc:title>
  <dc:creator>Jenies Mudiliar</dc:creator>
  <cp:keywords>DAD1WgapU_M,BACduMzj5Ak</cp:keywords>
  <cp:lastModifiedBy>Saleshni Kumar</cp:lastModifiedBy>
  <cp:revision>23</cp:revision>
  <cp:lastPrinted>2020-06-12T04:47:00Z</cp:lastPrinted>
  <dcterms:created xsi:type="dcterms:W3CDTF">2022-07-31T20:48:00Z</dcterms:created>
  <dcterms:modified xsi:type="dcterms:W3CDTF">2022-12-01T2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3-02T00:00:00Z</vt:filetime>
  </property>
  <property fmtid="{D5CDD505-2E9C-101B-9397-08002B2CF9AE}" pid="3" name="Creator">
    <vt:lpwstr>Canva</vt:lpwstr>
  </property>
  <property fmtid="{D5CDD505-2E9C-101B-9397-08002B2CF9AE}" pid="4" name="LastSaved">
    <vt:filetime>2020-03-02T00:00:00Z</vt:filetime>
  </property>
</Properties>
</file>